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642F2F4" w14:textId="629738FB" w:rsidR="00A954C4" w:rsidRDefault="00464AE7" w:rsidP="00464AE7">
      <w:pPr>
        <w:jc w:val="center"/>
        <w:rPr>
          <w:rFonts w:ascii="Calibri" w:hAnsi="Calibri" w:cs="Calibri"/>
          <w:b/>
          <w:sz w:val="28"/>
          <w:szCs w:val="28"/>
        </w:rPr>
      </w:pPr>
      <w:r>
        <w:rPr>
          <w:rFonts w:ascii="Calibri" w:hAnsi="Calibri" w:cs="Calibri"/>
          <w:b/>
          <w:noProof/>
          <w:sz w:val="28"/>
          <w:szCs w:val="28"/>
        </w:rPr>
        <w:drawing>
          <wp:inline distT="0" distB="0" distL="0" distR="0" wp14:anchorId="5E71D35E" wp14:editId="1A015DA6">
            <wp:extent cx="1348740" cy="1276853"/>
            <wp:effectExtent l="0" t="0" r="3810" b="0"/>
            <wp:docPr id="1" name="Kép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muzped_nivodij_logo-2023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58215" cy="12858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p w14:paraId="78F0E799" w14:textId="21D14ACF" w:rsidR="00A954C4" w:rsidRDefault="00A954C4" w:rsidP="007F0A00">
      <w:pPr>
        <w:jc w:val="center"/>
        <w:rPr>
          <w:rFonts w:ascii="Calibri" w:hAnsi="Calibri" w:cs="Calibri"/>
          <w:sz w:val="28"/>
          <w:szCs w:val="28"/>
        </w:rPr>
      </w:pPr>
    </w:p>
    <w:p w14:paraId="67EEBA02" w14:textId="77777777" w:rsidR="00B31B86" w:rsidRDefault="00B31B86" w:rsidP="007F0A00">
      <w:pPr>
        <w:rPr>
          <w:rFonts w:ascii="Calibri" w:hAnsi="Calibri" w:cs="Calibri"/>
          <w:b/>
          <w:sz w:val="28"/>
          <w:szCs w:val="28"/>
        </w:rPr>
      </w:pPr>
    </w:p>
    <w:p w14:paraId="4C62C7B3" w14:textId="77777777" w:rsidR="003E4941" w:rsidRPr="0020323C" w:rsidRDefault="003E4941" w:rsidP="003E4941">
      <w:pPr>
        <w:jc w:val="center"/>
        <w:rPr>
          <w:b/>
          <w:sz w:val="32"/>
          <w:szCs w:val="32"/>
        </w:rPr>
      </w:pPr>
      <w:r w:rsidRPr="0020323C">
        <w:rPr>
          <w:b/>
          <w:sz w:val="32"/>
          <w:szCs w:val="32"/>
        </w:rPr>
        <w:t>ADATLAP</w:t>
      </w:r>
    </w:p>
    <w:p w14:paraId="04940A3A" w14:textId="72FB6D84" w:rsidR="003E4941" w:rsidRPr="0020323C" w:rsidRDefault="00464836" w:rsidP="003E4941">
      <w:pPr>
        <w:jc w:val="center"/>
        <w:rPr>
          <w:sz w:val="32"/>
          <w:szCs w:val="32"/>
        </w:rPr>
      </w:pPr>
      <w:r w:rsidRPr="0020323C">
        <w:rPr>
          <w:sz w:val="32"/>
          <w:szCs w:val="32"/>
        </w:rPr>
        <w:t xml:space="preserve">MÚZEUMPEDAGÓGIAI </w:t>
      </w:r>
      <w:r w:rsidR="0026414F" w:rsidRPr="0020323C">
        <w:rPr>
          <w:sz w:val="32"/>
          <w:szCs w:val="32"/>
        </w:rPr>
        <w:t>NÍVÓDÍJ</w:t>
      </w:r>
      <w:r w:rsidR="009B759D" w:rsidRPr="0020323C">
        <w:rPr>
          <w:sz w:val="32"/>
          <w:szCs w:val="32"/>
        </w:rPr>
        <w:t xml:space="preserve"> 202</w:t>
      </w:r>
      <w:r w:rsidR="004E74B9">
        <w:rPr>
          <w:sz w:val="32"/>
          <w:szCs w:val="32"/>
        </w:rPr>
        <w:t>3</w:t>
      </w:r>
    </w:p>
    <w:p w14:paraId="3E5911A3" w14:textId="77777777" w:rsidR="009B759D" w:rsidRDefault="009B759D" w:rsidP="003E4941">
      <w:pPr>
        <w:jc w:val="center"/>
      </w:pPr>
      <w:r w:rsidRPr="0020323C">
        <w:t xml:space="preserve">Digitális/online </w:t>
      </w:r>
      <w:proofErr w:type="spellStart"/>
      <w:r w:rsidRPr="0020323C">
        <w:t>múzeumpedagógiai</w:t>
      </w:r>
      <w:proofErr w:type="spellEnd"/>
      <w:r w:rsidRPr="0020323C">
        <w:t xml:space="preserve"> tartalom</w:t>
      </w:r>
    </w:p>
    <w:p w14:paraId="7A066763" w14:textId="77777777" w:rsidR="00074FDC" w:rsidRPr="0020323C" w:rsidRDefault="00074FDC" w:rsidP="003E4941">
      <w:pPr>
        <w:jc w:val="center"/>
      </w:pPr>
    </w:p>
    <w:p w14:paraId="62B9449D" w14:textId="77777777" w:rsidR="00DE7B72" w:rsidRPr="0020323C" w:rsidRDefault="00DE7B72" w:rsidP="003E4941">
      <w:pPr>
        <w:jc w:val="center"/>
      </w:pPr>
    </w:p>
    <w:p w14:paraId="788A1A6A" w14:textId="77777777" w:rsidR="00BE430D" w:rsidRPr="0020323C" w:rsidRDefault="0026414F" w:rsidP="00154076">
      <w:pPr>
        <w:spacing w:line="360" w:lineRule="auto"/>
      </w:pPr>
      <w:proofErr w:type="gramStart"/>
      <w:r w:rsidRPr="0020323C">
        <w:t>I</w:t>
      </w:r>
      <w:r w:rsidR="00BE430D" w:rsidRPr="0020323C">
        <w:t xml:space="preserve">ntézmény neve, címe, telefonszáma, </w:t>
      </w:r>
      <w:r w:rsidR="003937E7" w:rsidRPr="0020323C">
        <w:t>honlap</w:t>
      </w:r>
      <w:r w:rsidR="002A0339" w:rsidRPr="0020323C">
        <w:t xml:space="preserve"> </w:t>
      </w:r>
      <w:r w:rsidR="003937E7" w:rsidRPr="0020323C">
        <w:t xml:space="preserve">címe, </w:t>
      </w:r>
      <w:r w:rsidR="00BE430D" w:rsidRPr="0020323C">
        <w:t>elektronikus elérhetősége: ………………………………………………………………………………………………………………………</w:t>
      </w:r>
      <w:r w:rsidR="00722097" w:rsidRPr="0020323C">
        <w:t>……………………..</w:t>
      </w:r>
      <w:r w:rsidR="00BE430D" w:rsidRPr="0020323C">
        <w:t>………………………………………………………………………………………………………………………</w:t>
      </w:r>
      <w:r w:rsidR="00722097" w:rsidRPr="0020323C">
        <w:t>……………………..</w:t>
      </w:r>
      <w:proofErr w:type="gramEnd"/>
    </w:p>
    <w:p w14:paraId="65245D7A" w14:textId="77777777" w:rsidR="00BE430D" w:rsidRPr="0020323C" w:rsidRDefault="0026414F" w:rsidP="00154076">
      <w:pPr>
        <w:spacing w:line="360" w:lineRule="auto"/>
      </w:pPr>
      <w:r w:rsidRPr="0020323C">
        <w:t>Az</w:t>
      </w:r>
      <w:r w:rsidR="00BE430D" w:rsidRPr="0020323C">
        <w:t xml:space="preserve"> intézmény </w:t>
      </w:r>
      <w:r w:rsidR="0076039E" w:rsidRPr="0020323C">
        <w:t>fenntartój</w:t>
      </w:r>
      <w:r w:rsidR="0076039E">
        <w:t>ának neve</w:t>
      </w:r>
      <w:proofErr w:type="gramStart"/>
      <w:r w:rsidR="00BE430D" w:rsidRPr="0020323C">
        <w:t xml:space="preserve">: </w:t>
      </w:r>
      <w:r w:rsidR="00154076" w:rsidRPr="0020323C">
        <w:t>…</w:t>
      </w:r>
      <w:proofErr w:type="gramEnd"/>
      <w:r w:rsidR="00154076" w:rsidRPr="0020323C">
        <w:t>……………………………………………………………………</w:t>
      </w:r>
      <w:r w:rsidR="00722097" w:rsidRPr="0020323C">
        <w:t>…………………</w:t>
      </w:r>
      <w:r w:rsidRPr="0020323C">
        <w:t>………</w:t>
      </w:r>
    </w:p>
    <w:p w14:paraId="3F22ECA9" w14:textId="77777777" w:rsidR="00BE430D" w:rsidRPr="0020323C" w:rsidRDefault="0026414F" w:rsidP="00154076">
      <w:pPr>
        <w:spacing w:line="360" w:lineRule="auto"/>
      </w:pPr>
      <w:proofErr w:type="gramStart"/>
      <w:r w:rsidRPr="0020323C">
        <w:t>Az</w:t>
      </w:r>
      <w:r w:rsidR="00BE430D" w:rsidRPr="0020323C">
        <w:t xml:space="preserve"> intézmény vezetője, telefonszáma, elektronikus</w:t>
      </w:r>
      <w:r w:rsidR="0076039E">
        <w:t xml:space="preserve"> </w:t>
      </w:r>
      <w:r w:rsidR="00BE430D" w:rsidRPr="0020323C">
        <w:t>elérhetősége:</w:t>
      </w:r>
      <w:r w:rsidR="0076039E">
        <w:t xml:space="preserve"> </w:t>
      </w:r>
      <w:r w:rsidR="00BE430D" w:rsidRPr="0020323C">
        <w:t>………………</w:t>
      </w:r>
      <w:r w:rsidR="00722097" w:rsidRPr="0020323C">
        <w:t>……………</w:t>
      </w:r>
      <w:r w:rsidRPr="0020323C">
        <w:t>………….</w:t>
      </w:r>
      <w:r w:rsidR="00BE430D" w:rsidRPr="0020323C">
        <w:t>………………………………………………………………………………………………………………………</w:t>
      </w:r>
      <w:r w:rsidR="00722097" w:rsidRPr="0020323C">
        <w:t>………………………</w:t>
      </w:r>
      <w:proofErr w:type="gramEnd"/>
    </w:p>
    <w:p w14:paraId="39DDD2FB" w14:textId="77777777" w:rsidR="00BE430D" w:rsidRPr="0020323C" w:rsidRDefault="00BE430D" w:rsidP="00154076">
      <w:pPr>
        <w:spacing w:line="360" w:lineRule="auto"/>
      </w:pPr>
      <w:r w:rsidRPr="0020323C">
        <w:t>Kapcsolattartó személy neve, telefonszáma, elektronikus elérhetősége</w:t>
      </w:r>
      <w:proofErr w:type="gramStart"/>
      <w:r w:rsidRPr="0020323C">
        <w:t>: …</w:t>
      </w:r>
      <w:proofErr w:type="gramEnd"/>
      <w:r w:rsidRPr="0020323C">
        <w:t>………………</w:t>
      </w:r>
      <w:r w:rsidR="00722097" w:rsidRPr="0020323C">
        <w:t>…………..</w:t>
      </w:r>
      <w:r w:rsidRPr="0020323C">
        <w:t>………………………………………………………………………………………………………………………</w:t>
      </w:r>
      <w:r w:rsidR="00722097" w:rsidRPr="0020323C">
        <w:t>……………………..</w:t>
      </w:r>
    </w:p>
    <w:p w14:paraId="0DF3BAE2" w14:textId="01BCD1C6" w:rsidR="00041B67" w:rsidRPr="0020323C" w:rsidRDefault="00041B67" w:rsidP="00041B67">
      <w:pPr>
        <w:rPr>
          <w:b/>
          <w:sz w:val="22"/>
          <w:szCs w:val="22"/>
        </w:rPr>
      </w:pPr>
      <w:r w:rsidRPr="0020323C">
        <w:rPr>
          <w:b/>
          <w:sz w:val="22"/>
          <w:szCs w:val="22"/>
        </w:rPr>
        <w:t xml:space="preserve">Figyelem! Önmagában csak </w:t>
      </w:r>
      <w:r w:rsidR="001C74EA">
        <w:rPr>
          <w:b/>
          <w:sz w:val="22"/>
          <w:szCs w:val="22"/>
        </w:rPr>
        <w:t>filmmel</w:t>
      </w:r>
      <w:r w:rsidR="001C74EA" w:rsidRPr="0020323C">
        <w:rPr>
          <w:b/>
          <w:sz w:val="22"/>
          <w:szCs w:val="22"/>
        </w:rPr>
        <w:t xml:space="preserve"> </w:t>
      </w:r>
      <w:r w:rsidRPr="0020323C">
        <w:rPr>
          <w:b/>
          <w:sz w:val="22"/>
          <w:szCs w:val="22"/>
        </w:rPr>
        <w:t xml:space="preserve">– kapcsolódó </w:t>
      </w:r>
      <w:proofErr w:type="spellStart"/>
      <w:r w:rsidRPr="0020323C">
        <w:rPr>
          <w:b/>
          <w:sz w:val="22"/>
          <w:szCs w:val="22"/>
        </w:rPr>
        <w:t>múzeumpedagógiai</w:t>
      </w:r>
      <w:proofErr w:type="spellEnd"/>
      <w:r w:rsidRPr="0020323C">
        <w:rPr>
          <w:b/>
          <w:sz w:val="22"/>
          <w:szCs w:val="22"/>
        </w:rPr>
        <w:t xml:space="preserve"> gy</w:t>
      </w:r>
      <w:r w:rsidR="00786DC1" w:rsidRPr="0020323C">
        <w:rPr>
          <w:b/>
          <w:sz w:val="22"/>
          <w:szCs w:val="22"/>
        </w:rPr>
        <w:t>akorlat nélkül – nem fogadunk el jelentkezést</w:t>
      </w:r>
      <w:r w:rsidRPr="0020323C">
        <w:rPr>
          <w:b/>
          <w:sz w:val="22"/>
          <w:szCs w:val="22"/>
        </w:rPr>
        <w:t xml:space="preserve">, viszont </w:t>
      </w:r>
      <w:proofErr w:type="gramStart"/>
      <w:r w:rsidRPr="0020323C">
        <w:rPr>
          <w:b/>
          <w:sz w:val="22"/>
          <w:szCs w:val="22"/>
        </w:rPr>
        <w:t>komplex</w:t>
      </w:r>
      <w:proofErr w:type="gramEnd"/>
      <w:r w:rsidRPr="0020323C">
        <w:rPr>
          <w:b/>
          <w:sz w:val="22"/>
          <w:szCs w:val="22"/>
        </w:rPr>
        <w:t xml:space="preserve"> </w:t>
      </w:r>
      <w:proofErr w:type="spellStart"/>
      <w:r w:rsidRPr="0020323C">
        <w:rPr>
          <w:b/>
          <w:sz w:val="22"/>
          <w:szCs w:val="22"/>
        </w:rPr>
        <w:t>múzeumpedagógiai</w:t>
      </w:r>
      <w:proofErr w:type="spellEnd"/>
      <w:r w:rsidRPr="0020323C">
        <w:rPr>
          <w:b/>
          <w:sz w:val="22"/>
          <w:szCs w:val="22"/>
        </w:rPr>
        <w:t xml:space="preserve"> kezdeményezéssel – akár kapcsolódó </w:t>
      </w:r>
      <w:r w:rsidR="001C74EA">
        <w:rPr>
          <w:b/>
          <w:sz w:val="22"/>
          <w:szCs w:val="22"/>
        </w:rPr>
        <w:t>film</w:t>
      </w:r>
      <w:r w:rsidR="001C74EA" w:rsidRPr="0020323C">
        <w:rPr>
          <w:b/>
          <w:sz w:val="22"/>
          <w:szCs w:val="22"/>
        </w:rPr>
        <w:t xml:space="preserve"> </w:t>
      </w:r>
      <w:r w:rsidRPr="0020323C">
        <w:rPr>
          <w:b/>
          <w:sz w:val="22"/>
          <w:szCs w:val="22"/>
        </w:rPr>
        <w:t xml:space="preserve">nélkül </w:t>
      </w:r>
      <w:r w:rsidR="00E26C26" w:rsidRPr="0020323C">
        <w:rPr>
          <w:b/>
          <w:sz w:val="22"/>
          <w:szCs w:val="22"/>
        </w:rPr>
        <w:t xml:space="preserve">is </w:t>
      </w:r>
      <w:r w:rsidRPr="0020323C">
        <w:rPr>
          <w:b/>
          <w:sz w:val="22"/>
          <w:szCs w:val="22"/>
        </w:rPr>
        <w:t>– lehet</w:t>
      </w:r>
      <w:r w:rsidR="00A954C4">
        <w:rPr>
          <w:b/>
          <w:sz w:val="22"/>
          <w:szCs w:val="22"/>
        </w:rPr>
        <w:t xml:space="preserve"> nevezni</w:t>
      </w:r>
      <w:r w:rsidRPr="0020323C">
        <w:rPr>
          <w:b/>
          <w:sz w:val="22"/>
          <w:szCs w:val="22"/>
        </w:rPr>
        <w:t xml:space="preserve"> </w:t>
      </w:r>
    </w:p>
    <w:p w14:paraId="5A551F74" w14:textId="77777777" w:rsidR="00041B67" w:rsidRPr="0020323C" w:rsidRDefault="00041B67" w:rsidP="00041B67">
      <w:pPr>
        <w:jc w:val="both"/>
        <w:rPr>
          <w:sz w:val="22"/>
          <w:szCs w:val="22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600"/>
        <w:gridCol w:w="480"/>
        <w:gridCol w:w="1459"/>
        <w:gridCol w:w="461"/>
        <w:gridCol w:w="600"/>
        <w:gridCol w:w="262"/>
        <w:gridCol w:w="218"/>
        <w:gridCol w:w="262"/>
        <w:gridCol w:w="343"/>
        <w:gridCol w:w="262"/>
        <w:gridCol w:w="423"/>
        <w:gridCol w:w="177"/>
        <w:gridCol w:w="235"/>
        <w:gridCol w:w="27"/>
        <w:gridCol w:w="191"/>
        <w:gridCol w:w="262"/>
        <w:gridCol w:w="2380"/>
      </w:tblGrid>
      <w:tr w:rsidR="003E4941" w:rsidRPr="0020323C" w14:paraId="5C3D0017" w14:textId="77777777" w:rsidTr="0096435A">
        <w:trPr>
          <w:trHeight w:val="360"/>
          <w:jc w:val="center"/>
        </w:trPr>
        <w:tc>
          <w:tcPr>
            <w:tcW w:w="8642" w:type="dxa"/>
            <w:gridSpan w:val="17"/>
            <w:shd w:val="clear" w:color="auto" w:fill="E6E6E6"/>
            <w:vAlign w:val="center"/>
          </w:tcPr>
          <w:p w14:paraId="0EA49D8E" w14:textId="77777777" w:rsidR="003E4941" w:rsidRPr="0020323C" w:rsidRDefault="003E4941" w:rsidP="00035E5A">
            <w:pPr>
              <w:rPr>
                <w:b/>
                <w:sz w:val="20"/>
                <w:szCs w:val="20"/>
              </w:rPr>
            </w:pPr>
            <w:r w:rsidRPr="0020323C">
              <w:rPr>
                <w:b/>
                <w:sz w:val="20"/>
                <w:szCs w:val="20"/>
              </w:rPr>
              <w:t>1. A</w:t>
            </w:r>
            <w:r w:rsidR="00464836" w:rsidRPr="0020323C">
              <w:rPr>
                <w:b/>
                <w:sz w:val="20"/>
                <w:szCs w:val="20"/>
              </w:rPr>
              <w:t xml:space="preserve"> KEZDEMÉNYEZÉS</w:t>
            </w:r>
            <w:r w:rsidRPr="0020323C">
              <w:rPr>
                <w:b/>
                <w:sz w:val="20"/>
                <w:szCs w:val="20"/>
              </w:rPr>
              <w:t xml:space="preserve"> </w:t>
            </w:r>
            <w:r w:rsidR="00D64618" w:rsidRPr="0020323C">
              <w:rPr>
                <w:b/>
                <w:sz w:val="20"/>
                <w:szCs w:val="20"/>
              </w:rPr>
              <w:t>(</w:t>
            </w:r>
            <w:proofErr w:type="spellStart"/>
            <w:r w:rsidR="00D64618" w:rsidRPr="0020323C">
              <w:rPr>
                <w:b/>
                <w:sz w:val="20"/>
                <w:szCs w:val="20"/>
              </w:rPr>
              <w:t>múzeumpedagógiai</w:t>
            </w:r>
            <w:proofErr w:type="spellEnd"/>
            <w:r w:rsidR="00D64618" w:rsidRPr="0020323C">
              <w:rPr>
                <w:b/>
                <w:sz w:val="20"/>
                <w:szCs w:val="20"/>
              </w:rPr>
              <w:t xml:space="preserve"> </w:t>
            </w:r>
            <w:r w:rsidR="00035E5A" w:rsidRPr="0020323C">
              <w:rPr>
                <w:b/>
                <w:sz w:val="20"/>
                <w:szCs w:val="20"/>
              </w:rPr>
              <w:t>program</w:t>
            </w:r>
            <w:r w:rsidR="00D64618" w:rsidRPr="0020323C">
              <w:rPr>
                <w:b/>
                <w:sz w:val="20"/>
                <w:szCs w:val="20"/>
              </w:rPr>
              <w:t xml:space="preserve">) </w:t>
            </w:r>
            <w:r w:rsidRPr="0020323C">
              <w:rPr>
                <w:b/>
                <w:sz w:val="20"/>
                <w:szCs w:val="20"/>
              </w:rPr>
              <w:t>CÍME</w:t>
            </w:r>
          </w:p>
        </w:tc>
      </w:tr>
      <w:tr w:rsidR="003E4941" w:rsidRPr="0020323C" w14:paraId="5118A13B" w14:textId="77777777" w:rsidTr="0096435A">
        <w:trPr>
          <w:trHeight w:val="644"/>
          <w:jc w:val="center"/>
        </w:trPr>
        <w:tc>
          <w:tcPr>
            <w:tcW w:w="8642" w:type="dxa"/>
            <w:gridSpan w:val="17"/>
          </w:tcPr>
          <w:p w14:paraId="2B395257" w14:textId="77777777" w:rsidR="003E4941" w:rsidRPr="0020323C" w:rsidRDefault="003E4941" w:rsidP="006E25AE">
            <w:pPr>
              <w:rPr>
                <w:sz w:val="20"/>
                <w:szCs w:val="20"/>
              </w:rPr>
            </w:pPr>
          </w:p>
        </w:tc>
      </w:tr>
      <w:tr w:rsidR="003E4941" w:rsidRPr="0020323C" w14:paraId="257A7935" w14:textId="77777777" w:rsidTr="0096435A">
        <w:trPr>
          <w:trHeight w:val="360"/>
          <w:jc w:val="center"/>
        </w:trPr>
        <w:tc>
          <w:tcPr>
            <w:tcW w:w="8642" w:type="dxa"/>
            <w:gridSpan w:val="17"/>
            <w:shd w:val="clear" w:color="auto" w:fill="E6E6E6"/>
            <w:vAlign w:val="center"/>
          </w:tcPr>
          <w:p w14:paraId="38EE352B" w14:textId="77777777" w:rsidR="003E4941" w:rsidRPr="0020323C" w:rsidRDefault="003E4941" w:rsidP="00D02F5B">
            <w:pPr>
              <w:rPr>
                <w:b/>
                <w:sz w:val="20"/>
                <w:szCs w:val="20"/>
              </w:rPr>
            </w:pPr>
            <w:smartTag w:uri="urn:schemas-microsoft-com:office:smarttags" w:element="metricconverter">
              <w:smartTagPr>
                <w:attr w:name="ProductID" w:val="2. A"/>
              </w:smartTagPr>
              <w:r w:rsidRPr="0020323C">
                <w:rPr>
                  <w:b/>
                  <w:sz w:val="20"/>
                  <w:szCs w:val="20"/>
                </w:rPr>
                <w:t>2. A</w:t>
              </w:r>
            </w:smartTag>
            <w:r w:rsidR="00464836" w:rsidRPr="0020323C">
              <w:rPr>
                <w:b/>
                <w:sz w:val="20"/>
                <w:szCs w:val="20"/>
              </w:rPr>
              <w:t xml:space="preserve"> KEZDEMÉNYEZÉS</w:t>
            </w:r>
            <w:r w:rsidRPr="0020323C">
              <w:rPr>
                <w:b/>
                <w:sz w:val="20"/>
                <w:szCs w:val="20"/>
              </w:rPr>
              <w:t xml:space="preserve"> TARTALMA </w:t>
            </w:r>
            <w:r w:rsidRPr="0020323C">
              <w:rPr>
                <w:sz w:val="16"/>
                <w:szCs w:val="16"/>
              </w:rPr>
              <w:t xml:space="preserve">(Kérjük, </w:t>
            </w:r>
            <w:proofErr w:type="spellStart"/>
            <w:r w:rsidRPr="0020323C">
              <w:rPr>
                <w:sz w:val="16"/>
                <w:szCs w:val="16"/>
              </w:rPr>
              <w:t>max</w:t>
            </w:r>
            <w:proofErr w:type="spellEnd"/>
            <w:r w:rsidRPr="0020323C">
              <w:rPr>
                <w:sz w:val="16"/>
                <w:szCs w:val="16"/>
              </w:rPr>
              <w:t xml:space="preserve">. 1000 </w:t>
            </w:r>
            <w:proofErr w:type="gramStart"/>
            <w:r w:rsidRPr="0020323C">
              <w:rPr>
                <w:sz w:val="16"/>
                <w:szCs w:val="16"/>
              </w:rPr>
              <w:t>karakterben</w:t>
            </w:r>
            <w:proofErr w:type="gramEnd"/>
            <w:r w:rsidRPr="0020323C">
              <w:rPr>
                <w:sz w:val="16"/>
                <w:szCs w:val="16"/>
              </w:rPr>
              <w:t xml:space="preserve"> foglalja össze</w:t>
            </w:r>
            <w:r w:rsidR="00D02F5B" w:rsidRPr="0020323C">
              <w:rPr>
                <w:sz w:val="16"/>
                <w:szCs w:val="16"/>
              </w:rPr>
              <w:t xml:space="preserve"> a </w:t>
            </w:r>
            <w:r w:rsidR="00464836" w:rsidRPr="0020323C">
              <w:rPr>
                <w:sz w:val="16"/>
                <w:szCs w:val="16"/>
              </w:rPr>
              <w:t>kezdeményezés</w:t>
            </w:r>
            <w:r w:rsidR="00D02F5B" w:rsidRPr="0020323C">
              <w:rPr>
                <w:sz w:val="16"/>
                <w:szCs w:val="16"/>
              </w:rPr>
              <w:t xml:space="preserve"> koncepcióját és tartalmát! Az összefoglaló </w:t>
            </w:r>
            <w:r w:rsidR="00580EFC" w:rsidRPr="0020323C">
              <w:rPr>
                <w:sz w:val="16"/>
                <w:szCs w:val="16"/>
              </w:rPr>
              <w:t xml:space="preserve">részben vagy egészben </w:t>
            </w:r>
            <w:r w:rsidR="00D02F5B" w:rsidRPr="0020323C">
              <w:rPr>
                <w:sz w:val="16"/>
                <w:szCs w:val="16"/>
              </w:rPr>
              <w:t xml:space="preserve">felkerül </w:t>
            </w:r>
            <w:r w:rsidR="00BB165D" w:rsidRPr="0020323C">
              <w:rPr>
                <w:sz w:val="16"/>
                <w:szCs w:val="16"/>
              </w:rPr>
              <w:t xml:space="preserve">a </w:t>
            </w:r>
            <w:hyperlink r:id="rId9" w:history="1">
              <w:r w:rsidR="00BB165D" w:rsidRPr="0020323C">
                <w:rPr>
                  <w:rStyle w:val="Hiperhivatkozs"/>
                  <w:sz w:val="16"/>
                  <w:szCs w:val="16"/>
                </w:rPr>
                <w:t>http://www.mokk.</w:t>
              </w:r>
              <w:r w:rsidR="00E26C26" w:rsidRPr="0020323C">
                <w:rPr>
                  <w:rStyle w:val="Hiperhivatkozs"/>
                  <w:sz w:val="16"/>
                  <w:szCs w:val="16"/>
                </w:rPr>
                <w:t>skanzen</w:t>
              </w:r>
              <w:r w:rsidR="00BB165D" w:rsidRPr="0020323C">
                <w:rPr>
                  <w:rStyle w:val="Hiperhivatkozs"/>
                  <w:sz w:val="16"/>
                  <w:szCs w:val="16"/>
                </w:rPr>
                <w:t>.hu</w:t>
              </w:r>
            </w:hyperlink>
            <w:r w:rsidR="00BB165D" w:rsidRPr="0020323C">
              <w:rPr>
                <w:color w:val="FF0000"/>
                <w:sz w:val="16"/>
                <w:szCs w:val="16"/>
              </w:rPr>
              <w:t xml:space="preserve"> </w:t>
            </w:r>
            <w:r w:rsidR="001F1505" w:rsidRPr="0020323C">
              <w:rPr>
                <w:sz w:val="16"/>
                <w:szCs w:val="16"/>
              </w:rPr>
              <w:t>oldal</w:t>
            </w:r>
            <w:r w:rsidR="00BB165D" w:rsidRPr="0020323C">
              <w:rPr>
                <w:sz w:val="16"/>
                <w:szCs w:val="16"/>
              </w:rPr>
              <w:t>ra.</w:t>
            </w:r>
            <w:r w:rsidRPr="0020323C">
              <w:rPr>
                <w:sz w:val="16"/>
                <w:szCs w:val="16"/>
              </w:rPr>
              <w:t>)</w:t>
            </w:r>
          </w:p>
        </w:tc>
      </w:tr>
      <w:tr w:rsidR="003E4941" w:rsidRPr="0020323C" w14:paraId="4CF3A5CB" w14:textId="77777777" w:rsidTr="0096435A">
        <w:trPr>
          <w:trHeight w:val="644"/>
          <w:jc w:val="center"/>
        </w:trPr>
        <w:tc>
          <w:tcPr>
            <w:tcW w:w="8642" w:type="dxa"/>
            <w:gridSpan w:val="17"/>
            <w:vAlign w:val="center"/>
          </w:tcPr>
          <w:p w14:paraId="66889DC6" w14:textId="77777777" w:rsidR="003E4941" w:rsidRPr="0020323C" w:rsidRDefault="003E4941" w:rsidP="003E4941">
            <w:pPr>
              <w:rPr>
                <w:sz w:val="20"/>
                <w:szCs w:val="20"/>
              </w:rPr>
            </w:pPr>
          </w:p>
          <w:p w14:paraId="2219A5A0" w14:textId="77777777" w:rsidR="003E4941" w:rsidRPr="0020323C" w:rsidRDefault="003E4941" w:rsidP="003E4941">
            <w:pPr>
              <w:rPr>
                <w:sz w:val="20"/>
                <w:szCs w:val="20"/>
              </w:rPr>
            </w:pPr>
          </w:p>
        </w:tc>
      </w:tr>
      <w:tr w:rsidR="00D02F5B" w:rsidRPr="0020323C" w14:paraId="4E817B4A" w14:textId="77777777" w:rsidTr="0096435A">
        <w:trPr>
          <w:trHeight w:val="644"/>
          <w:jc w:val="center"/>
        </w:trPr>
        <w:tc>
          <w:tcPr>
            <w:tcW w:w="8642" w:type="dxa"/>
            <w:gridSpan w:val="17"/>
            <w:vAlign w:val="center"/>
          </w:tcPr>
          <w:p w14:paraId="3A2C3F34" w14:textId="77777777" w:rsidR="00D02F5B" w:rsidRPr="0020323C" w:rsidRDefault="00464836" w:rsidP="00035E5A">
            <w:pPr>
              <w:rPr>
                <w:sz w:val="16"/>
                <w:szCs w:val="16"/>
              </w:rPr>
            </w:pPr>
            <w:r w:rsidRPr="0020323C">
              <w:rPr>
                <w:b/>
                <w:sz w:val="16"/>
                <w:szCs w:val="16"/>
              </w:rPr>
              <w:t>Egy kifejező</w:t>
            </w:r>
            <w:r w:rsidR="00D02F5B" w:rsidRPr="0020323C">
              <w:rPr>
                <w:b/>
                <w:sz w:val="16"/>
                <w:szCs w:val="16"/>
              </w:rPr>
              <w:t xml:space="preserve"> kép</w:t>
            </w:r>
            <w:r w:rsidR="00D02F5B" w:rsidRPr="0020323C">
              <w:rPr>
                <w:sz w:val="16"/>
                <w:szCs w:val="16"/>
              </w:rPr>
              <w:t xml:space="preserve">, amely felkerül </w:t>
            </w:r>
            <w:r w:rsidR="00BB165D" w:rsidRPr="0020323C">
              <w:rPr>
                <w:sz w:val="16"/>
                <w:szCs w:val="16"/>
              </w:rPr>
              <w:t xml:space="preserve">a </w:t>
            </w:r>
            <w:hyperlink r:id="rId10" w:history="1">
              <w:r w:rsidR="00E26C26" w:rsidRPr="0020323C">
                <w:rPr>
                  <w:rStyle w:val="Hiperhivatkozs"/>
                  <w:sz w:val="16"/>
                  <w:szCs w:val="16"/>
                </w:rPr>
                <w:t>http://www.mokk.skanzen.hu</w:t>
              </w:r>
            </w:hyperlink>
            <w:r w:rsidR="00BB165D" w:rsidRPr="0020323C">
              <w:rPr>
                <w:sz w:val="16"/>
                <w:szCs w:val="16"/>
              </w:rPr>
              <w:t xml:space="preserve"> </w:t>
            </w:r>
            <w:r w:rsidR="008267FD" w:rsidRPr="0020323C">
              <w:rPr>
                <w:sz w:val="16"/>
                <w:szCs w:val="16"/>
              </w:rPr>
              <w:t>oldal</w:t>
            </w:r>
            <w:r w:rsidR="00BB165D" w:rsidRPr="0020323C">
              <w:rPr>
                <w:sz w:val="16"/>
                <w:szCs w:val="16"/>
              </w:rPr>
              <w:t>ra.</w:t>
            </w:r>
            <w:r w:rsidR="00D02F5B" w:rsidRPr="0020323C">
              <w:rPr>
                <w:sz w:val="16"/>
                <w:szCs w:val="16"/>
              </w:rPr>
              <w:t xml:space="preserve"> (Kérjük, hogy a képet ne illessze be, hanem adja meg pontos elnevezését, a</w:t>
            </w:r>
            <w:r w:rsidR="00E4091B" w:rsidRPr="0020323C">
              <w:rPr>
                <w:sz w:val="16"/>
                <w:szCs w:val="16"/>
              </w:rPr>
              <w:t>hogy</w:t>
            </w:r>
            <w:r w:rsidR="00D02F5B" w:rsidRPr="0020323C">
              <w:rPr>
                <w:sz w:val="16"/>
                <w:szCs w:val="16"/>
              </w:rPr>
              <w:t xml:space="preserve"> a pályázati dokumentációban </w:t>
            </w:r>
            <w:r w:rsidR="00567693" w:rsidRPr="0020323C">
              <w:rPr>
                <w:sz w:val="16"/>
                <w:szCs w:val="16"/>
              </w:rPr>
              <w:t>szerepel!)</w:t>
            </w:r>
            <w:r w:rsidR="00E26C26" w:rsidRPr="0020323C">
              <w:rPr>
                <w:sz w:val="16"/>
                <w:szCs w:val="16"/>
              </w:rPr>
              <w:t xml:space="preserve"> (A csatolmányok mé</w:t>
            </w:r>
            <w:r w:rsidR="00A400FF" w:rsidRPr="0020323C">
              <w:rPr>
                <w:sz w:val="16"/>
                <w:szCs w:val="16"/>
              </w:rPr>
              <w:t xml:space="preserve">rete összesen ne haladja </w:t>
            </w:r>
            <w:r w:rsidR="00E4091B" w:rsidRPr="0020323C">
              <w:rPr>
                <w:sz w:val="16"/>
                <w:szCs w:val="16"/>
              </w:rPr>
              <w:t>meg a</w:t>
            </w:r>
            <w:r w:rsidR="00035E5A" w:rsidRPr="0020323C">
              <w:rPr>
                <w:sz w:val="16"/>
                <w:szCs w:val="16"/>
              </w:rPr>
              <w:t xml:space="preserve"> 20</w:t>
            </w:r>
            <w:r w:rsidR="00E26C26" w:rsidRPr="0020323C">
              <w:rPr>
                <w:sz w:val="16"/>
                <w:szCs w:val="16"/>
              </w:rPr>
              <w:t xml:space="preserve"> Mbyte-</w:t>
            </w:r>
            <w:proofErr w:type="spellStart"/>
            <w:r w:rsidR="00E26C26" w:rsidRPr="0020323C">
              <w:rPr>
                <w:sz w:val="16"/>
                <w:szCs w:val="16"/>
              </w:rPr>
              <w:t>ot</w:t>
            </w:r>
            <w:proofErr w:type="spellEnd"/>
            <w:r w:rsidR="00E26C26" w:rsidRPr="0020323C">
              <w:rPr>
                <w:sz w:val="16"/>
                <w:szCs w:val="16"/>
              </w:rPr>
              <w:t>)</w:t>
            </w:r>
          </w:p>
        </w:tc>
      </w:tr>
      <w:tr w:rsidR="00E26C26" w:rsidRPr="0020323C" w14:paraId="049983DA" w14:textId="77777777" w:rsidTr="0096435A">
        <w:trPr>
          <w:trHeight w:val="644"/>
          <w:jc w:val="center"/>
        </w:trPr>
        <w:tc>
          <w:tcPr>
            <w:tcW w:w="8642" w:type="dxa"/>
            <w:gridSpan w:val="17"/>
            <w:vAlign w:val="center"/>
          </w:tcPr>
          <w:p w14:paraId="5863B813" w14:textId="77777777" w:rsidR="00E26C26" w:rsidRPr="0020323C" w:rsidRDefault="00E26C26" w:rsidP="007704AE">
            <w:pPr>
              <w:rPr>
                <w:b/>
                <w:sz w:val="16"/>
                <w:szCs w:val="16"/>
              </w:rPr>
            </w:pPr>
          </w:p>
        </w:tc>
      </w:tr>
      <w:tr w:rsidR="00E26C26" w:rsidRPr="0020323C" w14:paraId="74BE8EA7" w14:textId="77777777" w:rsidTr="0096435A">
        <w:trPr>
          <w:trHeight w:val="644"/>
          <w:jc w:val="center"/>
        </w:trPr>
        <w:tc>
          <w:tcPr>
            <w:tcW w:w="8642" w:type="dxa"/>
            <w:gridSpan w:val="17"/>
            <w:vAlign w:val="center"/>
          </w:tcPr>
          <w:p w14:paraId="1063F899" w14:textId="77777777" w:rsidR="00E26C26" w:rsidRPr="0020323C" w:rsidRDefault="00E26C26" w:rsidP="007704AE">
            <w:pPr>
              <w:rPr>
                <w:sz w:val="16"/>
                <w:szCs w:val="16"/>
              </w:rPr>
            </w:pPr>
            <w:r w:rsidRPr="0020323C">
              <w:rPr>
                <w:b/>
                <w:sz w:val="16"/>
                <w:szCs w:val="16"/>
              </w:rPr>
              <w:lastRenderedPageBreak/>
              <w:t>Egy öt-nyolc perces videó</w:t>
            </w:r>
            <w:r w:rsidRPr="0020323C">
              <w:rPr>
                <w:sz w:val="16"/>
                <w:szCs w:val="16"/>
              </w:rPr>
              <w:t xml:space="preserve"> a </w:t>
            </w:r>
            <w:proofErr w:type="spellStart"/>
            <w:r w:rsidRPr="0020323C">
              <w:rPr>
                <w:sz w:val="16"/>
                <w:szCs w:val="16"/>
              </w:rPr>
              <w:t>múzeumpedagógiai</w:t>
            </w:r>
            <w:proofErr w:type="spellEnd"/>
            <w:r w:rsidRPr="0020323C">
              <w:rPr>
                <w:sz w:val="16"/>
                <w:szCs w:val="16"/>
              </w:rPr>
              <w:t xml:space="preserve"> kezdeményezés gyakorlatban történő bemutatásáról.</w:t>
            </w:r>
          </w:p>
          <w:p w14:paraId="6644B41C" w14:textId="23A102AD" w:rsidR="00E26C26" w:rsidRPr="0020323C" w:rsidRDefault="00E26C26" w:rsidP="00035E5A">
            <w:pPr>
              <w:rPr>
                <w:sz w:val="16"/>
                <w:szCs w:val="16"/>
              </w:rPr>
            </w:pPr>
            <w:r w:rsidRPr="0020323C">
              <w:rPr>
                <w:sz w:val="16"/>
                <w:szCs w:val="16"/>
              </w:rPr>
              <w:t xml:space="preserve">(Kérjük, hogy a videót ne illessze be, hanem adja meg pontos elnevezését, </w:t>
            </w:r>
            <w:r w:rsidR="00E4091B" w:rsidRPr="0020323C">
              <w:rPr>
                <w:sz w:val="16"/>
                <w:szCs w:val="16"/>
              </w:rPr>
              <w:t>ahogy a</w:t>
            </w:r>
            <w:r w:rsidRPr="0020323C">
              <w:rPr>
                <w:sz w:val="16"/>
                <w:szCs w:val="16"/>
              </w:rPr>
              <w:t xml:space="preserve"> pályázati dokumentációban szerepel!) </w:t>
            </w:r>
            <w:r w:rsidR="005D3233" w:rsidRPr="005D3233">
              <w:rPr>
                <w:sz w:val="16"/>
                <w:szCs w:val="16"/>
              </w:rPr>
              <w:t>(A csatolmányok mérete összesen ne haladja meg a 20 Mbyte-</w:t>
            </w:r>
            <w:proofErr w:type="spellStart"/>
            <w:r w:rsidR="005D3233" w:rsidRPr="005D3233">
              <w:rPr>
                <w:sz w:val="16"/>
                <w:szCs w:val="16"/>
              </w:rPr>
              <w:t>ot</w:t>
            </w:r>
            <w:proofErr w:type="spellEnd"/>
            <w:r w:rsidR="005D3233" w:rsidRPr="005D3233">
              <w:rPr>
                <w:sz w:val="16"/>
                <w:szCs w:val="16"/>
              </w:rPr>
              <w:t xml:space="preserve">, kivételt képez ez alól, ha </w:t>
            </w:r>
            <w:proofErr w:type="spellStart"/>
            <w:r w:rsidR="005D3233" w:rsidRPr="005D3233">
              <w:rPr>
                <w:sz w:val="16"/>
                <w:szCs w:val="16"/>
              </w:rPr>
              <w:t>youtube</w:t>
            </w:r>
            <w:proofErr w:type="spellEnd"/>
            <w:r w:rsidR="005D3233" w:rsidRPr="005D3233">
              <w:rPr>
                <w:sz w:val="16"/>
                <w:szCs w:val="16"/>
              </w:rPr>
              <w:t xml:space="preserve"> linken küldi a videót)</w:t>
            </w:r>
          </w:p>
        </w:tc>
      </w:tr>
      <w:tr w:rsidR="00E26C26" w:rsidRPr="0020323C" w14:paraId="67C8E395" w14:textId="77777777" w:rsidTr="0096435A">
        <w:trPr>
          <w:trHeight w:val="644"/>
          <w:jc w:val="center"/>
        </w:trPr>
        <w:tc>
          <w:tcPr>
            <w:tcW w:w="8642" w:type="dxa"/>
            <w:gridSpan w:val="17"/>
            <w:vAlign w:val="center"/>
          </w:tcPr>
          <w:p w14:paraId="4D739FDE" w14:textId="77777777" w:rsidR="00E26C26" w:rsidRPr="0020323C" w:rsidRDefault="00E26C26" w:rsidP="007704AE">
            <w:pPr>
              <w:rPr>
                <w:b/>
                <w:sz w:val="16"/>
                <w:szCs w:val="16"/>
              </w:rPr>
            </w:pPr>
          </w:p>
        </w:tc>
      </w:tr>
      <w:tr w:rsidR="003E4941" w:rsidRPr="0020323C" w14:paraId="5DFD75F5" w14:textId="77777777" w:rsidTr="0096435A">
        <w:trPr>
          <w:trHeight w:val="250"/>
          <w:jc w:val="center"/>
        </w:trPr>
        <w:tc>
          <w:tcPr>
            <w:tcW w:w="8642" w:type="dxa"/>
            <w:gridSpan w:val="17"/>
            <w:shd w:val="clear" w:color="auto" w:fill="E6E6E6"/>
            <w:vAlign w:val="center"/>
          </w:tcPr>
          <w:p w14:paraId="20CFC677" w14:textId="77777777" w:rsidR="003E4941" w:rsidRPr="0020323C" w:rsidRDefault="003E4941" w:rsidP="00F20C2E">
            <w:pPr>
              <w:rPr>
                <w:sz w:val="16"/>
                <w:szCs w:val="16"/>
              </w:rPr>
            </w:pPr>
            <w:smartTag w:uri="urn:schemas-microsoft-com:office:smarttags" w:element="metricconverter">
              <w:smartTagPr>
                <w:attr w:name="ProductID" w:val="3. A"/>
              </w:smartTagPr>
              <w:r w:rsidRPr="0020323C">
                <w:rPr>
                  <w:b/>
                  <w:sz w:val="20"/>
                  <w:szCs w:val="20"/>
                </w:rPr>
                <w:t>3. A</w:t>
              </w:r>
            </w:smartTag>
            <w:r w:rsidR="00837845" w:rsidRPr="0020323C">
              <w:rPr>
                <w:b/>
                <w:sz w:val="20"/>
                <w:szCs w:val="20"/>
              </w:rPr>
              <w:t xml:space="preserve"> KEZDEMÉNYEZÉS</w:t>
            </w:r>
            <w:r w:rsidR="00F20C2E" w:rsidRPr="0020323C">
              <w:rPr>
                <w:b/>
                <w:sz w:val="20"/>
                <w:szCs w:val="20"/>
              </w:rPr>
              <w:t xml:space="preserve"> MEGVALÓSULÁSÁNAK FORMÁJA</w:t>
            </w:r>
            <w:r w:rsidRPr="0020323C">
              <w:rPr>
                <w:b/>
                <w:sz w:val="20"/>
                <w:szCs w:val="20"/>
              </w:rPr>
              <w:t xml:space="preserve"> </w:t>
            </w:r>
            <w:r w:rsidR="00F20C2E" w:rsidRPr="0020323C">
              <w:rPr>
                <w:sz w:val="16"/>
                <w:szCs w:val="16"/>
              </w:rPr>
              <w:t>(Tevékenységi forma, időtartam, alkalmak száma, résztvevők száma stb.</w:t>
            </w:r>
            <w:r w:rsidR="00E26C26" w:rsidRPr="0020323C">
              <w:rPr>
                <w:sz w:val="16"/>
                <w:szCs w:val="16"/>
              </w:rPr>
              <w:t xml:space="preserve"> </w:t>
            </w:r>
            <w:proofErr w:type="spellStart"/>
            <w:r w:rsidR="00F1500C" w:rsidRPr="0020323C">
              <w:rPr>
                <w:sz w:val="16"/>
                <w:szCs w:val="16"/>
              </w:rPr>
              <w:t>max</w:t>
            </w:r>
            <w:proofErr w:type="spellEnd"/>
            <w:r w:rsidR="00F1500C" w:rsidRPr="0020323C">
              <w:rPr>
                <w:sz w:val="16"/>
                <w:szCs w:val="16"/>
              </w:rPr>
              <w:t>. 500 karakter</w:t>
            </w:r>
            <w:r w:rsidR="00F20C2E" w:rsidRPr="0020323C">
              <w:rPr>
                <w:sz w:val="16"/>
                <w:szCs w:val="16"/>
              </w:rPr>
              <w:t>)</w:t>
            </w:r>
          </w:p>
        </w:tc>
      </w:tr>
      <w:tr w:rsidR="003E4941" w:rsidRPr="0020323C" w14:paraId="3DDCA1C7" w14:textId="77777777" w:rsidTr="0096435A">
        <w:trPr>
          <w:trHeight w:val="203"/>
          <w:jc w:val="center"/>
        </w:trPr>
        <w:tc>
          <w:tcPr>
            <w:tcW w:w="8642" w:type="dxa"/>
            <w:gridSpan w:val="17"/>
            <w:vAlign w:val="center"/>
          </w:tcPr>
          <w:p w14:paraId="5FA310B8" w14:textId="77777777" w:rsidR="003E4941" w:rsidRPr="0020323C" w:rsidRDefault="003E4941" w:rsidP="00F20C2E">
            <w:pPr>
              <w:rPr>
                <w:sz w:val="20"/>
                <w:szCs w:val="20"/>
              </w:rPr>
            </w:pPr>
          </w:p>
          <w:p w14:paraId="0DC53F15" w14:textId="77777777" w:rsidR="00F20C2E" w:rsidRPr="0020323C" w:rsidRDefault="00F20C2E" w:rsidP="00F20C2E">
            <w:pPr>
              <w:rPr>
                <w:sz w:val="20"/>
                <w:szCs w:val="20"/>
              </w:rPr>
            </w:pPr>
          </w:p>
          <w:p w14:paraId="6311D31B" w14:textId="77777777" w:rsidR="00F20C2E" w:rsidRPr="0020323C" w:rsidRDefault="00F20C2E" w:rsidP="00F20C2E">
            <w:pPr>
              <w:rPr>
                <w:sz w:val="20"/>
                <w:szCs w:val="20"/>
              </w:rPr>
            </w:pPr>
          </w:p>
        </w:tc>
      </w:tr>
      <w:tr w:rsidR="003E4941" w:rsidRPr="0020323C" w14:paraId="63402E60" w14:textId="77777777" w:rsidTr="0096435A">
        <w:trPr>
          <w:trHeight w:val="297"/>
          <w:jc w:val="center"/>
        </w:trPr>
        <w:tc>
          <w:tcPr>
            <w:tcW w:w="8642" w:type="dxa"/>
            <w:gridSpan w:val="17"/>
            <w:shd w:val="clear" w:color="auto" w:fill="E6E6E6"/>
            <w:vAlign w:val="center"/>
          </w:tcPr>
          <w:p w14:paraId="54372981" w14:textId="77777777" w:rsidR="003E4941" w:rsidRPr="0020323C" w:rsidRDefault="003E4941" w:rsidP="0020323C">
            <w:pPr>
              <w:rPr>
                <w:b/>
                <w:sz w:val="20"/>
                <w:szCs w:val="20"/>
              </w:rPr>
            </w:pPr>
            <w:smartTag w:uri="urn:schemas-microsoft-com:office:smarttags" w:element="metricconverter">
              <w:smartTagPr>
                <w:attr w:name="ProductID" w:val="4. A"/>
              </w:smartTagPr>
              <w:r w:rsidRPr="0020323C">
                <w:rPr>
                  <w:b/>
                  <w:sz w:val="20"/>
                  <w:szCs w:val="20"/>
                </w:rPr>
                <w:t xml:space="preserve">4. </w:t>
              </w:r>
              <w:r w:rsidR="00837845" w:rsidRPr="0020323C">
                <w:rPr>
                  <w:b/>
                  <w:sz w:val="20"/>
                  <w:szCs w:val="20"/>
                </w:rPr>
                <w:t>A</w:t>
              </w:r>
            </w:smartTag>
            <w:r w:rsidR="00837845" w:rsidRPr="0020323C">
              <w:rPr>
                <w:b/>
                <w:sz w:val="20"/>
                <w:szCs w:val="20"/>
              </w:rPr>
              <w:t xml:space="preserve"> KEZDEMÉNYEZÉS </w:t>
            </w:r>
            <w:r w:rsidR="008B0B53" w:rsidRPr="00AC0514">
              <w:rPr>
                <w:sz w:val="20"/>
                <w:szCs w:val="20"/>
              </w:rPr>
              <w:t>ELEKTRONIKUS ELÉRÉSI ÚTJA</w:t>
            </w:r>
            <w:r w:rsidR="00580EFC" w:rsidRPr="0020323C">
              <w:rPr>
                <w:b/>
                <w:sz w:val="20"/>
                <w:szCs w:val="20"/>
              </w:rPr>
              <w:t>,</w:t>
            </w:r>
            <w:r w:rsidRPr="0020323C">
              <w:rPr>
                <w:sz w:val="20"/>
                <w:szCs w:val="20"/>
              </w:rPr>
              <w:t xml:space="preserve"> A MÚZEUM ÉS A KIÁLLÍTÁS MEGNEVEZÉSE</w:t>
            </w:r>
          </w:p>
        </w:tc>
      </w:tr>
      <w:tr w:rsidR="003E4941" w:rsidRPr="0020323C" w14:paraId="194DC64E" w14:textId="77777777" w:rsidTr="0096435A">
        <w:trPr>
          <w:trHeight w:val="216"/>
          <w:jc w:val="center"/>
        </w:trPr>
        <w:tc>
          <w:tcPr>
            <w:tcW w:w="8642" w:type="dxa"/>
            <w:gridSpan w:val="17"/>
            <w:vAlign w:val="center"/>
          </w:tcPr>
          <w:p w14:paraId="30400406" w14:textId="77777777" w:rsidR="003E4941" w:rsidRPr="0020323C" w:rsidRDefault="003E4941" w:rsidP="003E4941">
            <w:pPr>
              <w:rPr>
                <w:sz w:val="20"/>
                <w:szCs w:val="20"/>
              </w:rPr>
            </w:pPr>
          </w:p>
          <w:p w14:paraId="22E72A48" w14:textId="77777777" w:rsidR="003E4941" w:rsidRPr="0020323C" w:rsidRDefault="003E4941" w:rsidP="003E4941">
            <w:pPr>
              <w:rPr>
                <w:sz w:val="20"/>
                <w:szCs w:val="20"/>
              </w:rPr>
            </w:pPr>
          </w:p>
        </w:tc>
      </w:tr>
      <w:tr w:rsidR="003E4941" w:rsidRPr="0020323C" w14:paraId="14B36D57" w14:textId="77777777" w:rsidTr="0096435A">
        <w:trPr>
          <w:trHeight w:val="324"/>
          <w:jc w:val="center"/>
        </w:trPr>
        <w:tc>
          <w:tcPr>
            <w:tcW w:w="8642" w:type="dxa"/>
            <w:gridSpan w:val="17"/>
            <w:vAlign w:val="center"/>
          </w:tcPr>
          <w:p w14:paraId="57BD5003" w14:textId="77777777" w:rsidR="003E4941" w:rsidRPr="0020323C" w:rsidRDefault="003E4941" w:rsidP="003E4941">
            <w:pPr>
              <w:rPr>
                <w:sz w:val="20"/>
                <w:szCs w:val="20"/>
              </w:rPr>
            </w:pPr>
            <w:r w:rsidRPr="0020323C">
              <w:rPr>
                <w:sz w:val="20"/>
                <w:szCs w:val="20"/>
              </w:rPr>
              <w:t>Kérjük, jelölje x-szel:</w:t>
            </w:r>
          </w:p>
        </w:tc>
      </w:tr>
      <w:tr w:rsidR="003E4941" w:rsidRPr="0020323C" w14:paraId="46E70200" w14:textId="77777777" w:rsidTr="0096435A">
        <w:trPr>
          <w:trHeight w:val="345"/>
          <w:jc w:val="center"/>
        </w:trPr>
        <w:tc>
          <w:tcPr>
            <w:tcW w:w="600" w:type="dxa"/>
            <w:vAlign w:val="center"/>
          </w:tcPr>
          <w:p w14:paraId="42766BD0" w14:textId="77777777" w:rsidR="003E4941" w:rsidRPr="0020323C" w:rsidRDefault="003E4941" w:rsidP="003E4941">
            <w:pPr>
              <w:rPr>
                <w:color w:val="C0C0C0"/>
                <w:sz w:val="20"/>
                <w:szCs w:val="20"/>
              </w:rPr>
            </w:pPr>
          </w:p>
        </w:tc>
        <w:tc>
          <w:tcPr>
            <w:tcW w:w="4085" w:type="dxa"/>
            <w:gridSpan w:val="8"/>
            <w:vAlign w:val="center"/>
          </w:tcPr>
          <w:p w14:paraId="5412CFCC" w14:textId="77777777" w:rsidR="003E4941" w:rsidRPr="0020323C" w:rsidRDefault="003E4941" w:rsidP="003E4941">
            <w:pPr>
              <w:rPr>
                <w:sz w:val="20"/>
                <w:szCs w:val="20"/>
              </w:rPr>
            </w:pPr>
            <w:r w:rsidRPr="0020323C">
              <w:rPr>
                <w:sz w:val="20"/>
                <w:szCs w:val="20"/>
              </w:rPr>
              <w:t>Állandó kiállításhoz készült</w:t>
            </w:r>
          </w:p>
        </w:tc>
        <w:tc>
          <w:tcPr>
            <w:tcW w:w="685" w:type="dxa"/>
            <w:gridSpan w:val="2"/>
            <w:vAlign w:val="center"/>
          </w:tcPr>
          <w:p w14:paraId="70BA98A7" w14:textId="77777777" w:rsidR="003E4941" w:rsidRPr="0020323C" w:rsidRDefault="003E4941" w:rsidP="003E4941">
            <w:pPr>
              <w:rPr>
                <w:color w:val="C0C0C0"/>
                <w:sz w:val="20"/>
                <w:szCs w:val="20"/>
              </w:rPr>
            </w:pPr>
          </w:p>
        </w:tc>
        <w:tc>
          <w:tcPr>
            <w:tcW w:w="3272" w:type="dxa"/>
            <w:gridSpan w:val="6"/>
            <w:vAlign w:val="center"/>
          </w:tcPr>
          <w:p w14:paraId="417F2CD0" w14:textId="77777777" w:rsidR="003E4941" w:rsidRPr="0020323C" w:rsidRDefault="003E4941" w:rsidP="003E4941">
            <w:pPr>
              <w:rPr>
                <w:sz w:val="20"/>
                <w:szCs w:val="20"/>
              </w:rPr>
            </w:pPr>
            <w:r w:rsidRPr="0020323C">
              <w:rPr>
                <w:sz w:val="20"/>
                <w:szCs w:val="20"/>
              </w:rPr>
              <w:t>Időszaki kiállításhoz készült</w:t>
            </w:r>
          </w:p>
        </w:tc>
      </w:tr>
      <w:tr w:rsidR="003E4941" w:rsidRPr="0020323C" w14:paraId="0E4A00E0" w14:textId="77777777" w:rsidTr="0096435A">
        <w:trPr>
          <w:trHeight w:val="345"/>
          <w:jc w:val="center"/>
        </w:trPr>
        <w:tc>
          <w:tcPr>
            <w:tcW w:w="8642" w:type="dxa"/>
            <w:gridSpan w:val="17"/>
            <w:vAlign w:val="center"/>
          </w:tcPr>
          <w:p w14:paraId="27449D0F" w14:textId="77777777" w:rsidR="003E4941" w:rsidRPr="0020323C" w:rsidRDefault="003E4941" w:rsidP="003E4941">
            <w:pPr>
              <w:rPr>
                <w:sz w:val="20"/>
                <w:szCs w:val="20"/>
              </w:rPr>
            </w:pPr>
            <w:r w:rsidRPr="0020323C">
              <w:rPr>
                <w:sz w:val="20"/>
                <w:szCs w:val="20"/>
              </w:rPr>
              <w:t>Egyéb:</w:t>
            </w:r>
          </w:p>
        </w:tc>
      </w:tr>
      <w:tr w:rsidR="003E4941" w:rsidRPr="0020323C" w14:paraId="31E39FBE" w14:textId="77777777" w:rsidTr="0096435A">
        <w:trPr>
          <w:trHeight w:val="348"/>
          <w:jc w:val="center"/>
        </w:trPr>
        <w:tc>
          <w:tcPr>
            <w:tcW w:w="8642" w:type="dxa"/>
            <w:gridSpan w:val="17"/>
            <w:shd w:val="clear" w:color="auto" w:fill="E6E6E6"/>
            <w:vAlign w:val="center"/>
          </w:tcPr>
          <w:p w14:paraId="48103C3C" w14:textId="77777777" w:rsidR="003E4941" w:rsidRPr="0020323C" w:rsidRDefault="00374B5F" w:rsidP="00CE76AA">
            <w:pPr>
              <w:rPr>
                <w:b/>
                <w:sz w:val="20"/>
                <w:szCs w:val="20"/>
              </w:rPr>
            </w:pPr>
            <w:smartTag w:uri="urn:schemas-microsoft-com:office:smarttags" w:element="metricconverter">
              <w:smartTagPr>
                <w:attr w:name="ProductID" w:val="5. A"/>
              </w:smartTagPr>
              <w:r w:rsidRPr="0020323C">
                <w:rPr>
                  <w:b/>
                  <w:sz w:val="20"/>
                  <w:szCs w:val="20"/>
                </w:rPr>
                <w:t>5</w:t>
              </w:r>
              <w:r w:rsidR="003E4941" w:rsidRPr="0020323C">
                <w:rPr>
                  <w:b/>
                  <w:sz w:val="20"/>
                  <w:szCs w:val="20"/>
                </w:rPr>
                <w:t>. A</w:t>
              </w:r>
            </w:smartTag>
            <w:r w:rsidR="003E4941" w:rsidRPr="0020323C">
              <w:rPr>
                <w:b/>
                <w:sz w:val="20"/>
                <w:szCs w:val="20"/>
              </w:rPr>
              <w:t xml:space="preserve"> </w:t>
            </w:r>
            <w:r w:rsidR="00D64618" w:rsidRPr="0020323C">
              <w:rPr>
                <w:b/>
                <w:sz w:val="20"/>
                <w:szCs w:val="20"/>
              </w:rPr>
              <w:t>KEZDEMÉNYEZÉS</w:t>
            </w:r>
            <w:r w:rsidR="009C543C" w:rsidRPr="0020323C">
              <w:rPr>
                <w:b/>
                <w:sz w:val="20"/>
                <w:szCs w:val="20"/>
              </w:rPr>
              <w:t xml:space="preserve"> </w:t>
            </w:r>
            <w:r w:rsidR="00CE76AA" w:rsidRPr="0020323C">
              <w:rPr>
                <w:b/>
                <w:sz w:val="20"/>
                <w:szCs w:val="20"/>
              </w:rPr>
              <w:t>KIDOL</w:t>
            </w:r>
            <w:r w:rsidR="009C543C" w:rsidRPr="0020323C">
              <w:rPr>
                <w:b/>
                <w:sz w:val="20"/>
                <w:szCs w:val="20"/>
              </w:rPr>
              <w:t>GOZÓINAK</w:t>
            </w:r>
            <w:r w:rsidR="003E4941" w:rsidRPr="0020323C">
              <w:rPr>
                <w:b/>
                <w:sz w:val="20"/>
                <w:szCs w:val="20"/>
              </w:rPr>
              <w:t xml:space="preserve"> ADATAI</w:t>
            </w:r>
          </w:p>
        </w:tc>
      </w:tr>
      <w:tr w:rsidR="003E4941" w:rsidRPr="0020323C" w14:paraId="2737BC96" w14:textId="77777777" w:rsidTr="0096435A">
        <w:trPr>
          <w:trHeight w:val="312"/>
          <w:jc w:val="center"/>
        </w:trPr>
        <w:tc>
          <w:tcPr>
            <w:tcW w:w="3000" w:type="dxa"/>
            <w:gridSpan w:val="4"/>
            <w:vAlign w:val="center"/>
          </w:tcPr>
          <w:p w14:paraId="0473FC9E" w14:textId="77777777" w:rsidR="003E4941" w:rsidRPr="0020323C" w:rsidRDefault="003E4941" w:rsidP="003E4941">
            <w:pPr>
              <w:rPr>
                <w:sz w:val="20"/>
                <w:szCs w:val="20"/>
              </w:rPr>
            </w:pPr>
            <w:r w:rsidRPr="0020323C">
              <w:rPr>
                <w:sz w:val="20"/>
                <w:szCs w:val="20"/>
              </w:rPr>
              <w:t>NÉV</w:t>
            </w:r>
          </w:p>
        </w:tc>
        <w:tc>
          <w:tcPr>
            <w:tcW w:w="2370" w:type="dxa"/>
            <w:gridSpan w:val="7"/>
            <w:vAlign w:val="center"/>
          </w:tcPr>
          <w:p w14:paraId="70AEDC8A" w14:textId="77777777" w:rsidR="003E4941" w:rsidRPr="0020323C" w:rsidRDefault="003E4941" w:rsidP="003E4941">
            <w:pPr>
              <w:rPr>
                <w:sz w:val="20"/>
                <w:szCs w:val="20"/>
              </w:rPr>
            </w:pPr>
            <w:r w:rsidRPr="0020323C">
              <w:rPr>
                <w:sz w:val="20"/>
                <w:szCs w:val="20"/>
              </w:rPr>
              <w:t>SZAKMAI VÉGZETTSÉG</w:t>
            </w:r>
          </w:p>
        </w:tc>
        <w:tc>
          <w:tcPr>
            <w:tcW w:w="3272" w:type="dxa"/>
            <w:gridSpan w:val="6"/>
            <w:vAlign w:val="center"/>
          </w:tcPr>
          <w:p w14:paraId="7F4F7B3D" w14:textId="77777777" w:rsidR="003E4941" w:rsidRPr="0020323C" w:rsidRDefault="003E4941" w:rsidP="003E4941">
            <w:pPr>
              <w:rPr>
                <w:sz w:val="20"/>
                <w:szCs w:val="20"/>
              </w:rPr>
            </w:pPr>
            <w:r w:rsidRPr="0020323C">
              <w:rPr>
                <w:sz w:val="20"/>
                <w:szCs w:val="20"/>
              </w:rPr>
              <w:t>MUNKAHELY ÉS MUNKAKÖR</w:t>
            </w:r>
          </w:p>
        </w:tc>
      </w:tr>
      <w:tr w:rsidR="003E4941" w:rsidRPr="0020323C" w14:paraId="115ED8A8" w14:textId="77777777" w:rsidTr="0096435A">
        <w:trPr>
          <w:trHeight w:val="313"/>
          <w:jc w:val="center"/>
        </w:trPr>
        <w:tc>
          <w:tcPr>
            <w:tcW w:w="3000" w:type="dxa"/>
            <w:gridSpan w:val="4"/>
            <w:vAlign w:val="center"/>
          </w:tcPr>
          <w:p w14:paraId="204A8FD9" w14:textId="77777777" w:rsidR="003E4941" w:rsidRPr="0020323C" w:rsidRDefault="003E4941" w:rsidP="003E4941">
            <w:pPr>
              <w:rPr>
                <w:b/>
                <w:sz w:val="20"/>
                <w:szCs w:val="20"/>
              </w:rPr>
            </w:pPr>
          </w:p>
        </w:tc>
        <w:tc>
          <w:tcPr>
            <w:tcW w:w="2370" w:type="dxa"/>
            <w:gridSpan w:val="7"/>
            <w:vAlign w:val="center"/>
          </w:tcPr>
          <w:p w14:paraId="677D4B00" w14:textId="77777777" w:rsidR="003E4941" w:rsidRPr="0020323C" w:rsidRDefault="003E4941" w:rsidP="003E4941">
            <w:pPr>
              <w:rPr>
                <w:b/>
                <w:sz w:val="20"/>
                <w:szCs w:val="20"/>
              </w:rPr>
            </w:pPr>
          </w:p>
        </w:tc>
        <w:tc>
          <w:tcPr>
            <w:tcW w:w="3272" w:type="dxa"/>
            <w:gridSpan w:val="6"/>
            <w:vAlign w:val="center"/>
          </w:tcPr>
          <w:p w14:paraId="4CB330AA" w14:textId="77777777" w:rsidR="003E4941" w:rsidRPr="0020323C" w:rsidRDefault="003E4941" w:rsidP="003E4941">
            <w:pPr>
              <w:rPr>
                <w:b/>
                <w:sz w:val="20"/>
                <w:szCs w:val="20"/>
              </w:rPr>
            </w:pPr>
          </w:p>
        </w:tc>
      </w:tr>
      <w:tr w:rsidR="003E4941" w:rsidRPr="0020323C" w14:paraId="4D96B409" w14:textId="77777777" w:rsidTr="0096435A">
        <w:trPr>
          <w:trHeight w:val="313"/>
          <w:jc w:val="center"/>
        </w:trPr>
        <w:tc>
          <w:tcPr>
            <w:tcW w:w="3000" w:type="dxa"/>
            <w:gridSpan w:val="4"/>
            <w:vAlign w:val="center"/>
          </w:tcPr>
          <w:p w14:paraId="7EAA51E9" w14:textId="77777777" w:rsidR="003E4941" w:rsidRPr="0020323C" w:rsidRDefault="003E4941" w:rsidP="003E4941">
            <w:pPr>
              <w:rPr>
                <w:b/>
                <w:sz w:val="20"/>
                <w:szCs w:val="20"/>
              </w:rPr>
            </w:pPr>
          </w:p>
        </w:tc>
        <w:tc>
          <w:tcPr>
            <w:tcW w:w="2370" w:type="dxa"/>
            <w:gridSpan w:val="7"/>
            <w:vAlign w:val="center"/>
          </w:tcPr>
          <w:p w14:paraId="67155047" w14:textId="77777777" w:rsidR="003E4941" w:rsidRPr="0020323C" w:rsidRDefault="003E4941" w:rsidP="003E4941">
            <w:pPr>
              <w:rPr>
                <w:b/>
                <w:sz w:val="20"/>
                <w:szCs w:val="20"/>
              </w:rPr>
            </w:pPr>
          </w:p>
        </w:tc>
        <w:tc>
          <w:tcPr>
            <w:tcW w:w="3272" w:type="dxa"/>
            <w:gridSpan w:val="6"/>
            <w:vAlign w:val="center"/>
          </w:tcPr>
          <w:p w14:paraId="37B59EB7" w14:textId="77777777" w:rsidR="003E4941" w:rsidRPr="0020323C" w:rsidRDefault="003E4941" w:rsidP="003E4941">
            <w:pPr>
              <w:rPr>
                <w:b/>
                <w:sz w:val="20"/>
                <w:szCs w:val="20"/>
              </w:rPr>
            </w:pPr>
          </w:p>
        </w:tc>
      </w:tr>
      <w:tr w:rsidR="003E4941" w:rsidRPr="0020323C" w14:paraId="25A2A2A7" w14:textId="77777777" w:rsidTr="0096435A">
        <w:trPr>
          <w:trHeight w:val="219"/>
          <w:jc w:val="center"/>
        </w:trPr>
        <w:tc>
          <w:tcPr>
            <w:tcW w:w="3000" w:type="dxa"/>
            <w:gridSpan w:val="4"/>
            <w:vAlign w:val="center"/>
          </w:tcPr>
          <w:p w14:paraId="2985AA24" w14:textId="77777777" w:rsidR="003E4941" w:rsidRPr="0020323C" w:rsidRDefault="003E4941" w:rsidP="003E4941">
            <w:pPr>
              <w:rPr>
                <w:b/>
                <w:sz w:val="20"/>
                <w:szCs w:val="20"/>
              </w:rPr>
            </w:pPr>
          </w:p>
        </w:tc>
        <w:tc>
          <w:tcPr>
            <w:tcW w:w="2370" w:type="dxa"/>
            <w:gridSpan w:val="7"/>
            <w:vAlign w:val="center"/>
          </w:tcPr>
          <w:p w14:paraId="07DCFE00" w14:textId="77777777" w:rsidR="003E4941" w:rsidRPr="0020323C" w:rsidRDefault="003E4941" w:rsidP="003E4941">
            <w:pPr>
              <w:rPr>
                <w:b/>
                <w:sz w:val="20"/>
                <w:szCs w:val="20"/>
              </w:rPr>
            </w:pPr>
          </w:p>
        </w:tc>
        <w:tc>
          <w:tcPr>
            <w:tcW w:w="3272" w:type="dxa"/>
            <w:gridSpan w:val="6"/>
            <w:vAlign w:val="center"/>
          </w:tcPr>
          <w:p w14:paraId="4408EE16" w14:textId="77777777" w:rsidR="003E4941" w:rsidRPr="0020323C" w:rsidRDefault="003E4941" w:rsidP="003E4941">
            <w:pPr>
              <w:rPr>
                <w:b/>
                <w:sz w:val="20"/>
                <w:szCs w:val="20"/>
              </w:rPr>
            </w:pPr>
          </w:p>
        </w:tc>
      </w:tr>
      <w:tr w:rsidR="003E4941" w:rsidRPr="0020323C" w14:paraId="0F7FCC2A" w14:textId="77777777" w:rsidTr="0096435A">
        <w:trPr>
          <w:trHeight w:val="313"/>
          <w:jc w:val="center"/>
        </w:trPr>
        <w:tc>
          <w:tcPr>
            <w:tcW w:w="8642" w:type="dxa"/>
            <w:gridSpan w:val="17"/>
            <w:shd w:val="clear" w:color="auto" w:fill="E6E6E6"/>
            <w:vAlign w:val="center"/>
          </w:tcPr>
          <w:p w14:paraId="6B46A048" w14:textId="43C85399" w:rsidR="003E4941" w:rsidRPr="0020323C" w:rsidRDefault="00374B5F" w:rsidP="003E4941">
            <w:pPr>
              <w:rPr>
                <w:b/>
                <w:sz w:val="20"/>
                <w:szCs w:val="20"/>
              </w:rPr>
            </w:pPr>
            <w:smartTag w:uri="urn:schemas-microsoft-com:office:smarttags" w:element="metricconverter">
              <w:smartTagPr>
                <w:attr w:name="ProductID" w:val="6. A"/>
              </w:smartTagPr>
              <w:r w:rsidRPr="0020323C">
                <w:rPr>
                  <w:b/>
                  <w:sz w:val="20"/>
                  <w:szCs w:val="20"/>
                </w:rPr>
                <w:t>6</w:t>
              </w:r>
              <w:r w:rsidR="003E4941" w:rsidRPr="0020323C">
                <w:rPr>
                  <w:b/>
                  <w:sz w:val="20"/>
                  <w:szCs w:val="20"/>
                </w:rPr>
                <w:t>. A</w:t>
              </w:r>
            </w:smartTag>
            <w:r w:rsidR="003E4941" w:rsidRPr="0020323C">
              <w:rPr>
                <w:b/>
                <w:sz w:val="20"/>
                <w:szCs w:val="20"/>
              </w:rPr>
              <w:t xml:space="preserve"> </w:t>
            </w:r>
            <w:r w:rsidR="00A954C4">
              <w:rPr>
                <w:b/>
                <w:sz w:val="20"/>
                <w:szCs w:val="20"/>
              </w:rPr>
              <w:t>BEVONT</w:t>
            </w:r>
            <w:r w:rsidR="003E4941" w:rsidRPr="0020323C">
              <w:rPr>
                <w:b/>
                <w:sz w:val="20"/>
                <w:szCs w:val="20"/>
              </w:rPr>
              <w:t xml:space="preserve"> KOROSZTÁLY</w:t>
            </w:r>
            <w:r w:rsidR="003937E7" w:rsidRPr="0020323C">
              <w:rPr>
                <w:b/>
                <w:sz w:val="20"/>
                <w:szCs w:val="20"/>
              </w:rPr>
              <w:t>/OK</w:t>
            </w:r>
            <w:r w:rsidR="00F1500C" w:rsidRPr="0020323C">
              <w:rPr>
                <w:b/>
                <w:sz w:val="20"/>
                <w:szCs w:val="20"/>
              </w:rPr>
              <w:t xml:space="preserve"> (célcsoport)</w:t>
            </w:r>
          </w:p>
        </w:tc>
      </w:tr>
      <w:tr w:rsidR="003E4941" w:rsidRPr="0020323C" w14:paraId="7F14C92B" w14:textId="77777777" w:rsidTr="0096435A">
        <w:trPr>
          <w:trHeight w:val="642"/>
          <w:jc w:val="center"/>
        </w:trPr>
        <w:tc>
          <w:tcPr>
            <w:tcW w:w="8642" w:type="dxa"/>
            <w:gridSpan w:val="17"/>
            <w:vAlign w:val="center"/>
          </w:tcPr>
          <w:p w14:paraId="34C83137" w14:textId="77777777" w:rsidR="003E4941" w:rsidRPr="0020323C" w:rsidRDefault="003E4941" w:rsidP="003E4941">
            <w:pPr>
              <w:rPr>
                <w:sz w:val="20"/>
                <w:szCs w:val="20"/>
              </w:rPr>
            </w:pPr>
          </w:p>
        </w:tc>
      </w:tr>
      <w:tr w:rsidR="003E4941" w:rsidRPr="0020323C" w14:paraId="695A9E2D" w14:textId="77777777" w:rsidTr="0096435A">
        <w:trPr>
          <w:trHeight w:val="270"/>
          <w:jc w:val="center"/>
        </w:trPr>
        <w:tc>
          <w:tcPr>
            <w:tcW w:w="8642" w:type="dxa"/>
            <w:gridSpan w:val="17"/>
            <w:shd w:val="clear" w:color="auto" w:fill="E6E6E6"/>
            <w:vAlign w:val="center"/>
          </w:tcPr>
          <w:p w14:paraId="5B766DAE" w14:textId="773BF709" w:rsidR="003E4941" w:rsidRPr="0020323C" w:rsidRDefault="00374B5F" w:rsidP="00A954C4">
            <w:pPr>
              <w:rPr>
                <w:b/>
                <w:sz w:val="20"/>
                <w:szCs w:val="20"/>
              </w:rPr>
            </w:pPr>
            <w:r w:rsidRPr="0020323C">
              <w:rPr>
                <w:b/>
                <w:sz w:val="20"/>
                <w:szCs w:val="20"/>
              </w:rPr>
              <w:t>7</w:t>
            </w:r>
            <w:r w:rsidR="003E4941" w:rsidRPr="0020323C">
              <w:rPr>
                <w:b/>
                <w:sz w:val="20"/>
                <w:szCs w:val="20"/>
              </w:rPr>
              <w:t xml:space="preserve">. </w:t>
            </w:r>
            <w:r w:rsidR="00A954C4" w:rsidRPr="0020323C">
              <w:rPr>
                <w:b/>
                <w:sz w:val="20"/>
                <w:szCs w:val="20"/>
              </w:rPr>
              <w:t xml:space="preserve">KAPCSOLÓDÁS </w:t>
            </w:r>
            <w:r w:rsidR="003E4941" w:rsidRPr="0020323C">
              <w:rPr>
                <w:b/>
                <w:sz w:val="20"/>
                <w:szCs w:val="20"/>
              </w:rPr>
              <w:t xml:space="preserve">ISKOLAI TANANYAGHOZ </w:t>
            </w:r>
            <w:r w:rsidR="001C74EA">
              <w:rPr>
                <w:b/>
                <w:sz w:val="20"/>
                <w:szCs w:val="20"/>
              </w:rPr>
              <w:t>(amennyiben releváns)</w:t>
            </w:r>
          </w:p>
        </w:tc>
      </w:tr>
      <w:tr w:rsidR="003E4941" w:rsidRPr="0020323C" w14:paraId="5C5FE325" w14:textId="77777777" w:rsidTr="0096435A">
        <w:trPr>
          <w:trHeight w:val="300"/>
          <w:jc w:val="center"/>
        </w:trPr>
        <w:tc>
          <w:tcPr>
            <w:tcW w:w="2539" w:type="dxa"/>
            <w:gridSpan w:val="3"/>
            <w:vAlign w:val="center"/>
          </w:tcPr>
          <w:p w14:paraId="547308C0" w14:textId="77777777" w:rsidR="003E4941" w:rsidRPr="0020323C" w:rsidRDefault="003E4941" w:rsidP="003E4941">
            <w:pPr>
              <w:rPr>
                <w:sz w:val="20"/>
                <w:szCs w:val="20"/>
              </w:rPr>
            </w:pPr>
            <w:r w:rsidRPr="0020323C">
              <w:rPr>
                <w:sz w:val="20"/>
                <w:szCs w:val="20"/>
              </w:rPr>
              <w:t>TANTÁRGY</w:t>
            </w:r>
            <w:r w:rsidR="00F1500C" w:rsidRPr="0020323C">
              <w:rPr>
                <w:sz w:val="20"/>
                <w:szCs w:val="20"/>
              </w:rPr>
              <w:t xml:space="preserve"> / műveltségi terület</w:t>
            </w:r>
          </w:p>
        </w:tc>
        <w:tc>
          <w:tcPr>
            <w:tcW w:w="6103" w:type="dxa"/>
            <w:gridSpan w:val="14"/>
            <w:vAlign w:val="center"/>
          </w:tcPr>
          <w:p w14:paraId="5C2396DF" w14:textId="77777777" w:rsidR="003E4941" w:rsidRPr="0020323C" w:rsidRDefault="003E4941" w:rsidP="003E4941">
            <w:pPr>
              <w:rPr>
                <w:sz w:val="20"/>
                <w:szCs w:val="20"/>
              </w:rPr>
            </w:pPr>
            <w:r w:rsidRPr="0020323C">
              <w:rPr>
                <w:sz w:val="20"/>
                <w:szCs w:val="20"/>
              </w:rPr>
              <w:t>TÉMA</w:t>
            </w:r>
          </w:p>
        </w:tc>
      </w:tr>
      <w:tr w:rsidR="003E4941" w:rsidRPr="0020323C" w14:paraId="536F6140" w14:textId="77777777" w:rsidTr="0096435A">
        <w:trPr>
          <w:trHeight w:val="315"/>
          <w:jc w:val="center"/>
        </w:trPr>
        <w:tc>
          <w:tcPr>
            <w:tcW w:w="2539" w:type="dxa"/>
            <w:gridSpan w:val="3"/>
            <w:vAlign w:val="center"/>
          </w:tcPr>
          <w:p w14:paraId="6599DF20" w14:textId="77777777" w:rsidR="003E4941" w:rsidRPr="0020323C" w:rsidRDefault="003E4941" w:rsidP="003E4941">
            <w:pPr>
              <w:rPr>
                <w:sz w:val="20"/>
                <w:szCs w:val="20"/>
              </w:rPr>
            </w:pPr>
          </w:p>
        </w:tc>
        <w:tc>
          <w:tcPr>
            <w:tcW w:w="6103" w:type="dxa"/>
            <w:gridSpan w:val="14"/>
            <w:vAlign w:val="center"/>
          </w:tcPr>
          <w:p w14:paraId="5B11C2EA" w14:textId="77777777" w:rsidR="003E4941" w:rsidRPr="0020323C" w:rsidRDefault="003E4941" w:rsidP="003E4941">
            <w:pPr>
              <w:rPr>
                <w:sz w:val="20"/>
                <w:szCs w:val="20"/>
              </w:rPr>
            </w:pPr>
          </w:p>
        </w:tc>
      </w:tr>
      <w:tr w:rsidR="003E4941" w:rsidRPr="0020323C" w14:paraId="2AAFB22F" w14:textId="77777777" w:rsidTr="0096435A">
        <w:trPr>
          <w:trHeight w:val="315"/>
          <w:jc w:val="center"/>
        </w:trPr>
        <w:tc>
          <w:tcPr>
            <w:tcW w:w="2539" w:type="dxa"/>
            <w:gridSpan w:val="3"/>
            <w:vAlign w:val="center"/>
          </w:tcPr>
          <w:p w14:paraId="72F2B0B5" w14:textId="77777777" w:rsidR="003E4941" w:rsidRPr="0020323C" w:rsidRDefault="003E4941" w:rsidP="003E4941">
            <w:pPr>
              <w:rPr>
                <w:sz w:val="20"/>
                <w:szCs w:val="20"/>
              </w:rPr>
            </w:pPr>
          </w:p>
        </w:tc>
        <w:tc>
          <w:tcPr>
            <w:tcW w:w="6103" w:type="dxa"/>
            <w:gridSpan w:val="14"/>
            <w:vAlign w:val="center"/>
          </w:tcPr>
          <w:p w14:paraId="63721580" w14:textId="77777777" w:rsidR="003E4941" w:rsidRPr="0020323C" w:rsidRDefault="003E4941" w:rsidP="003E4941">
            <w:pPr>
              <w:rPr>
                <w:sz w:val="20"/>
                <w:szCs w:val="20"/>
              </w:rPr>
            </w:pPr>
          </w:p>
        </w:tc>
      </w:tr>
      <w:tr w:rsidR="003E4941" w:rsidRPr="0020323C" w14:paraId="13C97A3B" w14:textId="77777777" w:rsidTr="0096435A">
        <w:trPr>
          <w:trHeight w:val="225"/>
          <w:jc w:val="center"/>
        </w:trPr>
        <w:tc>
          <w:tcPr>
            <w:tcW w:w="2539" w:type="dxa"/>
            <w:gridSpan w:val="3"/>
            <w:vAlign w:val="center"/>
          </w:tcPr>
          <w:p w14:paraId="31537105" w14:textId="77777777" w:rsidR="003E4941" w:rsidRPr="0020323C" w:rsidRDefault="003E4941" w:rsidP="003E4941">
            <w:pPr>
              <w:rPr>
                <w:sz w:val="20"/>
                <w:szCs w:val="20"/>
              </w:rPr>
            </w:pPr>
          </w:p>
        </w:tc>
        <w:tc>
          <w:tcPr>
            <w:tcW w:w="6103" w:type="dxa"/>
            <w:gridSpan w:val="14"/>
            <w:vAlign w:val="center"/>
          </w:tcPr>
          <w:p w14:paraId="69238C47" w14:textId="77777777" w:rsidR="003E4941" w:rsidRPr="0020323C" w:rsidRDefault="003E4941" w:rsidP="003E4941">
            <w:pPr>
              <w:rPr>
                <w:sz w:val="20"/>
                <w:szCs w:val="20"/>
              </w:rPr>
            </w:pPr>
          </w:p>
        </w:tc>
      </w:tr>
      <w:tr w:rsidR="003E4941" w:rsidRPr="0020323C" w14:paraId="719C7581" w14:textId="77777777" w:rsidTr="0096435A">
        <w:trPr>
          <w:trHeight w:val="334"/>
          <w:jc w:val="center"/>
        </w:trPr>
        <w:tc>
          <w:tcPr>
            <w:tcW w:w="8642" w:type="dxa"/>
            <w:gridSpan w:val="17"/>
            <w:shd w:val="clear" w:color="auto" w:fill="E6E6E6"/>
            <w:vAlign w:val="center"/>
          </w:tcPr>
          <w:p w14:paraId="3362D545" w14:textId="77777777" w:rsidR="003E4941" w:rsidRPr="0020323C" w:rsidRDefault="00374B5F" w:rsidP="009C543C">
            <w:pPr>
              <w:rPr>
                <w:sz w:val="16"/>
                <w:szCs w:val="16"/>
              </w:rPr>
            </w:pPr>
            <w:r w:rsidRPr="0020323C">
              <w:rPr>
                <w:b/>
                <w:sz w:val="20"/>
                <w:szCs w:val="20"/>
              </w:rPr>
              <w:t>8</w:t>
            </w:r>
            <w:r w:rsidR="00CE76AA" w:rsidRPr="0020323C">
              <w:rPr>
                <w:b/>
                <w:sz w:val="20"/>
                <w:szCs w:val="20"/>
              </w:rPr>
              <w:t>. KAPCSOLÓDÓ FOGLALKOZTATÓ ANYAGOK</w:t>
            </w:r>
            <w:r w:rsidR="009C543C" w:rsidRPr="0020323C">
              <w:rPr>
                <w:b/>
                <w:sz w:val="20"/>
                <w:szCs w:val="20"/>
              </w:rPr>
              <w:t xml:space="preserve"> </w:t>
            </w:r>
            <w:r w:rsidR="009C543C" w:rsidRPr="0020323C">
              <w:rPr>
                <w:sz w:val="16"/>
                <w:szCs w:val="16"/>
              </w:rPr>
              <w:t>(Konkrét megnevezéssel, a felhasználás céljának, módjának</w:t>
            </w:r>
            <w:r w:rsidR="00F1500C" w:rsidRPr="0020323C">
              <w:rPr>
                <w:sz w:val="16"/>
                <w:szCs w:val="16"/>
              </w:rPr>
              <w:t xml:space="preserve"> </w:t>
            </w:r>
            <w:r w:rsidR="00E4091B" w:rsidRPr="0020323C">
              <w:rPr>
                <w:sz w:val="16"/>
                <w:szCs w:val="16"/>
              </w:rPr>
              <w:t>rövid leírásával</w:t>
            </w:r>
            <w:r w:rsidR="009C543C" w:rsidRPr="0020323C">
              <w:rPr>
                <w:sz w:val="16"/>
                <w:szCs w:val="16"/>
              </w:rPr>
              <w:t>)</w:t>
            </w:r>
          </w:p>
        </w:tc>
      </w:tr>
      <w:tr w:rsidR="003E4941" w:rsidRPr="0020323C" w14:paraId="1C1C9177" w14:textId="77777777" w:rsidTr="0096435A">
        <w:trPr>
          <w:trHeight w:val="412"/>
          <w:jc w:val="center"/>
        </w:trPr>
        <w:tc>
          <w:tcPr>
            <w:tcW w:w="600" w:type="dxa"/>
            <w:vAlign w:val="center"/>
          </w:tcPr>
          <w:p w14:paraId="1A54D3F8" w14:textId="77777777" w:rsidR="003E4941" w:rsidRPr="0020323C" w:rsidRDefault="003E4941" w:rsidP="003E4941">
            <w:pPr>
              <w:rPr>
                <w:sz w:val="20"/>
                <w:szCs w:val="20"/>
              </w:rPr>
            </w:pPr>
          </w:p>
          <w:p w14:paraId="43549F8B" w14:textId="77777777" w:rsidR="003E4941" w:rsidRPr="0020323C" w:rsidRDefault="003E4941" w:rsidP="003E4941">
            <w:pPr>
              <w:rPr>
                <w:sz w:val="20"/>
                <w:szCs w:val="20"/>
              </w:rPr>
            </w:pPr>
          </w:p>
        </w:tc>
        <w:tc>
          <w:tcPr>
            <w:tcW w:w="4085" w:type="dxa"/>
            <w:gridSpan w:val="8"/>
            <w:vAlign w:val="center"/>
          </w:tcPr>
          <w:p w14:paraId="20797828" w14:textId="77777777" w:rsidR="003E4941" w:rsidRPr="0020323C" w:rsidRDefault="00A32AA3" w:rsidP="003E4941">
            <w:pPr>
              <w:rPr>
                <w:sz w:val="20"/>
                <w:szCs w:val="20"/>
              </w:rPr>
            </w:pPr>
            <w:r w:rsidRPr="0020323C">
              <w:rPr>
                <w:sz w:val="20"/>
                <w:szCs w:val="20"/>
              </w:rPr>
              <w:t>Papír alapú kiadványok</w:t>
            </w:r>
            <w:r w:rsidR="009C543C" w:rsidRPr="0020323C">
              <w:rPr>
                <w:sz w:val="20"/>
                <w:szCs w:val="20"/>
              </w:rPr>
              <w:t>:</w:t>
            </w:r>
          </w:p>
          <w:p w14:paraId="6F035625" w14:textId="77777777" w:rsidR="009C543C" w:rsidRPr="0020323C" w:rsidRDefault="009C543C" w:rsidP="003E4941">
            <w:pPr>
              <w:rPr>
                <w:sz w:val="20"/>
                <w:szCs w:val="20"/>
              </w:rPr>
            </w:pPr>
          </w:p>
        </w:tc>
        <w:tc>
          <w:tcPr>
            <w:tcW w:w="685" w:type="dxa"/>
            <w:gridSpan w:val="2"/>
            <w:vAlign w:val="center"/>
          </w:tcPr>
          <w:p w14:paraId="6E0CAB72" w14:textId="77777777" w:rsidR="003E4941" w:rsidRPr="0020323C" w:rsidRDefault="003E4941" w:rsidP="003E4941">
            <w:pPr>
              <w:rPr>
                <w:color w:val="FF0000"/>
                <w:sz w:val="20"/>
                <w:szCs w:val="20"/>
              </w:rPr>
            </w:pPr>
          </w:p>
          <w:p w14:paraId="771A24BB" w14:textId="77777777" w:rsidR="003E4941" w:rsidRPr="0020323C" w:rsidRDefault="003E4941" w:rsidP="003E4941">
            <w:pPr>
              <w:rPr>
                <w:color w:val="FF0000"/>
                <w:sz w:val="20"/>
                <w:szCs w:val="20"/>
              </w:rPr>
            </w:pPr>
          </w:p>
        </w:tc>
        <w:tc>
          <w:tcPr>
            <w:tcW w:w="3272" w:type="dxa"/>
            <w:gridSpan w:val="6"/>
            <w:vAlign w:val="center"/>
          </w:tcPr>
          <w:p w14:paraId="40FFFE90" w14:textId="77777777" w:rsidR="003E4941" w:rsidRPr="0020323C" w:rsidRDefault="00C72473" w:rsidP="003E494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Honlap</w:t>
            </w:r>
            <w:r w:rsidR="009C543C" w:rsidRPr="0020323C">
              <w:rPr>
                <w:sz w:val="20"/>
                <w:szCs w:val="20"/>
              </w:rPr>
              <w:t>:</w:t>
            </w:r>
          </w:p>
          <w:p w14:paraId="37D5B20E" w14:textId="77777777" w:rsidR="009C543C" w:rsidRPr="0020323C" w:rsidRDefault="009C543C" w:rsidP="003E4941">
            <w:pPr>
              <w:rPr>
                <w:sz w:val="20"/>
                <w:szCs w:val="20"/>
              </w:rPr>
            </w:pPr>
          </w:p>
        </w:tc>
      </w:tr>
      <w:tr w:rsidR="009C543C" w:rsidRPr="0020323C" w14:paraId="0BDAB690" w14:textId="77777777" w:rsidTr="0096435A">
        <w:trPr>
          <w:trHeight w:val="412"/>
          <w:jc w:val="center"/>
        </w:trPr>
        <w:tc>
          <w:tcPr>
            <w:tcW w:w="600" w:type="dxa"/>
            <w:vAlign w:val="center"/>
          </w:tcPr>
          <w:p w14:paraId="0F05358F" w14:textId="77777777" w:rsidR="009C543C" w:rsidRPr="0020323C" w:rsidRDefault="009C543C" w:rsidP="003E4941">
            <w:pPr>
              <w:rPr>
                <w:sz w:val="20"/>
                <w:szCs w:val="20"/>
              </w:rPr>
            </w:pPr>
          </w:p>
        </w:tc>
        <w:tc>
          <w:tcPr>
            <w:tcW w:w="4085" w:type="dxa"/>
            <w:gridSpan w:val="8"/>
            <w:vAlign w:val="center"/>
          </w:tcPr>
          <w:p w14:paraId="55E472AF" w14:textId="77777777" w:rsidR="009C543C" w:rsidRPr="0020323C" w:rsidRDefault="009C543C" w:rsidP="003E4941">
            <w:pPr>
              <w:rPr>
                <w:sz w:val="20"/>
                <w:szCs w:val="20"/>
              </w:rPr>
            </w:pPr>
            <w:r w:rsidRPr="0020323C">
              <w:rPr>
                <w:sz w:val="20"/>
                <w:szCs w:val="20"/>
              </w:rPr>
              <w:t>Digitális, multimédiás eszközök:</w:t>
            </w:r>
          </w:p>
          <w:p w14:paraId="38108535" w14:textId="77777777" w:rsidR="009C543C" w:rsidRPr="0020323C" w:rsidRDefault="009C543C" w:rsidP="003E4941">
            <w:pPr>
              <w:rPr>
                <w:sz w:val="20"/>
                <w:szCs w:val="20"/>
              </w:rPr>
            </w:pPr>
          </w:p>
        </w:tc>
        <w:tc>
          <w:tcPr>
            <w:tcW w:w="685" w:type="dxa"/>
            <w:gridSpan w:val="2"/>
            <w:vAlign w:val="center"/>
          </w:tcPr>
          <w:p w14:paraId="6CD30FBA" w14:textId="77777777" w:rsidR="009C543C" w:rsidRPr="0020323C" w:rsidRDefault="009C543C" w:rsidP="003E4941">
            <w:pPr>
              <w:rPr>
                <w:color w:val="FF0000"/>
                <w:sz w:val="20"/>
                <w:szCs w:val="20"/>
              </w:rPr>
            </w:pPr>
          </w:p>
        </w:tc>
        <w:tc>
          <w:tcPr>
            <w:tcW w:w="3272" w:type="dxa"/>
            <w:gridSpan w:val="6"/>
            <w:vAlign w:val="center"/>
          </w:tcPr>
          <w:p w14:paraId="780F4BBA" w14:textId="77777777" w:rsidR="009C543C" w:rsidRPr="0020323C" w:rsidRDefault="009C543C" w:rsidP="003E4941">
            <w:pPr>
              <w:rPr>
                <w:sz w:val="20"/>
                <w:szCs w:val="20"/>
              </w:rPr>
            </w:pPr>
            <w:r w:rsidRPr="0020323C">
              <w:rPr>
                <w:sz w:val="20"/>
                <w:szCs w:val="20"/>
              </w:rPr>
              <w:t>Szerszámok, nyersanyagok:</w:t>
            </w:r>
          </w:p>
          <w:p w14:paraId="7DD913D4" w14:textId="77777777" w:rsidR="009C543C" w:rsidRPr="0020323C" w:rsidRDefault="009C543C" w:rsidP="003E4941">
            <w:pPr>
              <w:rPr>
                <w:sz w:val="20"/>
                <w:szCs w:val="20"/>
              </w:rPr>
            </w:pPr>
          </w:p>
        </w:tc>
      </w:tr>
      <w:tr w:rsidR="00154076" w:rsidRPr="0020323C" w14:paraId="3AC931F0" w14:textId="77777777" w:rsidTr="0096435A">
        <w:trPr>
          <w:trHeight w:val="296"/>
          <w:jc w:val="center"/>
        </w:trPr>
        <w:tc>
          <w:tcPr>
            <w:tcW w:w="600" w:type="dxa"/>
            <w:vAlign w:val="center"/>
          </w:tcPr>
          <w:p w14:paraId="609A603E" w14:textId="77777777" w:rsidR="00154076" w:rsidRPr="0020323C" w:rsidRDefault="00154076" w:rsidP="003E4941">
            <w:pPr>
              <w:rPr>
                <w:sz w:val="20"/>
                <w:szCs w:val="20"/>
              </w:rPr>
            </w:pPr>
          </w:p>
          <w:p w14:paraId="1D6B11A1" w14:textId="77777777" w:rsidR="00154076" w:rsidRPr="0020323C" w:rsidRDefault="00154076" w:rsidP="003E4941">
            <w:pPr>
              <w:rPr>
                <w:sz w:val="20"/>
                <w:szCs w:val="20"/>
              </w:rPr>
            </w:pPr>
          </w:p>
        </w:tc>
        <w:tc>
          <w:tcPr>
            <w:tcW w:w="4085" w:type="dxa"/>
            <w:gridSpan w:val="8"/>
            <w:vAlign w:val="center"/>
          </w:tcPr>
          <w:p w14:paraId="2F8FFE91" w14:textId="77777777" w:rsidR="00154076" w:rsidRPr="0020323C" w:rsidRDefault="00154076" w:rsidP="003E4941">
            <w:pPr>
              <w:rPr>
                <w:sz w:val="20"/>
                <w:szCs w:val="20"/>
              </w:rPr>
            </w:pPr>
            <w:r w:rsidRPr="0020323C">
              <w:rPr>
                <w:sz w:val="20"/>
                <w:szCs w:val="20"/>
              </w:rPr>
              <w:t>Demonstrációs tárgyak, műtárgymásolatok:</w:t>
            </w:r>
          </w:p>
          <w:p w14:paraId="4225D98A" w14:textId="77777777" w:rsidR="00154076" w:rsidRPr="0020323C" w:rsidRDefault="00154076" w:rsidP="003E4941">
            <w:pPr>
              <w:rPr>
                <w:sz w:val="20"/>
                <w:szCs w:val="20"/>
              </w:rPr>
            </w:pPr>
          </w:p>
        </w:tc>
        <w:tc>
          <w:tcPr>
            <w:tcW w:w="3957" w:type="dxa"/>
            <w:gridSpan w:val="8"/>
          </w:tcPr>
          <w:p w14:paraId="41176D4E" w14:textId="77777777" w:rsidR="00154076" w:rsidRPr="0020323C" w:rsidRDefault="00154076" w:rsidP="003E4941">
            <w:pPr>
              <w:rPr>
                <w:sz w:val="20"/>
                <w:szCs w:val="20"/>
              </w:rPr>
            </w:pPr>
            <w:r w:rsidRPr="0020323C">
              <w:rPr>
                <w:sz w:val="20"/>
                <w:szCs w:val="20"/>
              </w:rPr>
              <w:t>Egyéb:</w:t>
            </w:r>
          </w:p>
        </w:tc>
      </w:tr>
      <w:tr w:rsidR="00154076" w:rsidRPr="0020323C" w14:paraId="0BB0EE1C" w14:textId="77777777" w:rsidTr="0096435A">
        <w:trPr>
          <w:trHeight w:val="374"/>
          <w:jc w:val="center"/>
        </w:trPr>
        <w:tc>
          <w:tcPr>
            <w:tcW w:w="600" w:type="dxa"/>
            <w:vAlign w:val="center"/>
          </w:tcPr>
          <w:p w14:paraId="538D8D8B" w14:textId="77777777" w:rsidR="00154076" w:rsidRPr="0020323C" w:rsidRDefault="00154076" w:rsidP="003E4941">
            <w:pPr>
              <w:rPr>
                <w:sz w:val="20"/>
                <w:szCs w:val="20"/>
              </w:rPr>
            </w:pPr>
          </w:p>
        </w:tc>
        <w:tc>
          <w:tcPr>
            <w:tcW w:w="4085" w:type="dxa"/>
            <w:gridSpan w:val="8"/>
            <w:vAlign w:val="center"/>
          </w:tcPr>
          <w:p w14:paraId="787BE0AA" w14:textId="77777777" w:rsidR="00154076" w:rsidRPr="0020323C" w:rsidRDefault="00154076" w:rsidP="003E4941">
            <w:pPr>
              <w:rPr>
                <w:sz w:val="20"/>
                <w:szCs w:val="20"/>
              </w:rPr>
            </w:pPr>
            <w:r w:rsidRPr="0020323C">
              <w:rPr>
                <w:sz w:val="20"/>
                <w:szCs w:val="20"/>
              </w:rPr>
              <w:t>Filmek, hangzóanyagok:</w:t>
            </w:r>
          </w:p>
          <w:p w14:paraId="4366CB6D" w14:textId="77777777" w:rsidR="00154076" w:rsidRPr="0020323C" w:rsidRDefault="00154076" w:rsidP="003E4941">
            <w:pPr>
              <w:rPr>
                <w:sz w:val="20"/>
                <w:szCs w:val="20"/>
              </w:rPr>
            </w:pPr>
          </w:p>
        </w:tc>
        <w:tc>
          <w:tcPr>
            <w:tcW w:w="3957" w:type="dxa"/>
            <w:gridSpan w:val="8"/>
            <w:vMerge w:val="restart"/>
            <w:vAlign w:val="center"/>
          </w:tcPr>
          <w:p w14:paraId="5996DD34" w14:textId="77777777" w:rsidR="00154076" w:rsidRPr="0020323C" w:rsidRDefault="00154076" w:rsidP="003E4941">
            <w:pPr>
              <w:rPr>
                <w:sz w:val="20"/>
                <w:szCs w:val="20"/>
              </w:rPr>
            </w:pPr>
          </w:p>
        </w:tc>
      </w:tr>
      <w:tr w:rsidR="00154076" w:rsidRPr="0020323C" w14:paraId="18D6ADA9" w14:textId="77777777" w:rsidTr="0096435A">
        <w:trPr>
          <w:trHeight w:val="374"/>
          <w:jc w:val="center"/>
        </w:trPr>
        <w:tc>
          <w:tcPr>
            <w:tcW w:w="600" w:type="dxa"/>
            <w:vAlign w:val="center"/>
          </w:tcPr>
          <w:p w14:paraId="1DAB4FF6" w14:textId="77777777" w:rsidR="00154076" w:rsidRPr="0020323C" w:rsidRDefault="00154076" w:rsidP="003E4941">
            <w:pPr>
              <w:rPr>
                <w:sz w:val="20"/>
                <w:szCs w:val="20"/>
              </w:rPr>
            </w:pPr>
          </w:p>
        </w:tc>
        <w:tc>
          <w:tcPr>
            <w:tcW w:w="4085" w:type="dxa"/>
            <w:gridSpan w:val="8"/>
            <w:vAlign w:val="center"/>
          </w:tcPr>
          <w:p w14:paraId="50275527" w14:textId="77777777" w:rsidR="00154076" w:rsidRPr="0020323C" w:rsidRDefault="00154076" w:rsidP="003E4941">
            <w:pPr>
              <w:rPr>
                <w:sz w:val="20"/>
                <w:szCs w:val="20"/>
              </w:rPr>
            </w:pPr>
            <w:r w:rsidRPr="0020323C">
              <w:rPr>
                <w:sz w:val="20"/>
                <w:szCs w:val="20"/>
              </w:rPr>
              <w:t>Viseletek, öltözetek, jelmezek, kellékek:</w:t>
            </w:r>
          </w:p>
          <w:p w14:paraId="0FFA8945" w14:textId="77777777" w:rsidR="00154076" w:rsidRPr="0020323C" w:rsidRDefault="00154076" w:rsidP="003E4941">
            <w:pPr>
              <w:rPr>
                <w:sz w:val="20"/>
                <w:szCs w:val="20"/>
              </w:rPr>
            </w:pPr>
          </w:p>
        </w:tc>
        <w:tc>
          <w:tcPr>
            <w:tcW w:w="3957" w:type="dxa"/>
            <w:gridSpan w:val="8"/>
            <w:vMerge/>
            <w:vAlign w:val="center"/>
          </w:tcPr>
          <w:p w14:paraId="1970D637" w14:textId="77777777" w:rsidR="00154076" w:rsidRPr="0020323C" w:rsidRDefault="00154076" w:rsidP="003E4941">
            <w:pPr>
              <w:rPr>
                <w:sz w:val="20"/>
                <w:szCs w:val="20"/>
              </w:rPr>
            </w:pPr>
          </w:p>
        </w:tc>
      </w:tr>
      <w:tr w:rsidR="003E4941" w:rsidRPr="0020323C" w14:paraId="309EC35D" w14:textId="77777777" w:rsidTr="0096435A">
        <w:trPr>
          <w:trHeight w:val="401"/>
          <w:jc w:val="center"/>
        </w:trPr>
        <w:tc>
          <w:tcPr>
            <w:tcW w:w="8642" w:type="dxa"/>
            <w:gridSpan w:val="17"/>
            <w:shd w:val="clear" w:color="auto" w:fill="E6E6E6"/>
            <w:vAlign w:val="center"/>
          </w:tcPr>
          <w:p w14:paraId="7ED0F047" w14:textId="3E908565" w:rsidR="003E4941" w:rsidRPr="0020323C" w:rsidRDefault="00074FDC" w:rsidP="003E4941">
            <w:pPr>
              <w:rPr>
                <w:b/>
                <w:sz w:val="20"/>
                <w:szCs w:val="20"/>
              </w:rPr>
            </w:pPr>
            <w:r w:rsidRPr="00AC0514">
              <w:rPr>
                <w:b/>
                <w:sz w:val="20"/>
                <w:szCs w:val="20"/>
              </w:rPr>
              <w:t xml:space="preserve">9. </w:t>
            </w:r>
            <w:r>
              <w:rPr>
                <w:b/>
                <w:sz w:val="20"/>
                <w:szCs w:val="20"/>
              </w:rPr>
              <w:t xml:space="preserve">Hogyan kommunikálták a </w:t>
            </w:r>
            <w:r w:rsidR="00A954C4">
              <w:rPr>
                <w:b/>
                <w:sz w:val="20"/>
                <w:szCs w:val="20"/>
              </w:rPr>
              <w:t>kezdeményezést</w:t>
            </w:r>
            <w:r>
              <w:rPr>
                <w:b/>
                <w:sz w:val="20"/>
                <w:szCs w:val="20"/>
              </w:rPr>
              <w:t>? Milyen kommunikációs eszközöket használtak</w:t>
            </w:r>
            <w:r w:rsidR="00A954C4">
              <w:rPr>
                <w:b/>
                <w:sz w:val="20"/>
                <w:szCs w:val="20"/>
              </w:rPr>
              <w:t xml:space="preserve"> ehhez</w:t>
            </w:r>
            <w:r>
              <w:rPr>
                <w:b/>
                <w:sz w:val="20"/>
                <w:szCs w:val="20"/>
              </w:rPr>
              <w:t>?</w:t>
            </w:r>
            <w:r w:rsidRPr="00AC0514">
              <w:rPr>
                <w:b/>
                <w:sz w:val="20"/>
                <w:szCs w:val="20"/>
              </w:rPr>
              <w:t xml:space="preserve"> </w:t>
            </w:r>
            <w:r w:rsidRPr="00AC0514">
              <w:rPr>
                <w:sz w:val="16"/>
                <w:szCs w:val="16"/>
              </w:rPr>
              <w:t xml:space="preserve">(Kérjük, </w:t>
            </w:r>
            <w:proofErr w:type="spellStart"/>
            <w:r w:rsidRPr="00AC0514">
              <w:rPr>
                <w:sz w:val="16"/>
                <w:szCs w:val="16"/>
              </w:rPr>
              <w:t>max</w:t>
            </w:r>
            <w:proofErr w:type="spellEnd"/>
            <w:r>
              <w:rPr>
                <w:sz w:val="16"/>
                <w:szCs w:val="16"/>
              </w:rPr>
              <w:t>.</w:t>
            </w:r>
            <w:r w:rsidR="00E64446">
              <w:rPr>
                <w:sz w:val="16"/>
                <w:szCs w:val="16"/>
              </w:rPr>
              <w:t xml:space="preserve"> </w:t>
            </w:r>
            <w:r w:rsidRPr="00AC0514">
              <w:rPr>
                <w:sz w:val="16"/>
                <w:szCs w:val="16"/>
              </w:rPr>
              <w:t>1000 karakterben foglalja össze.)</w:t>
            </w:r>
          </w:p>
        </w:tc>
      </w:tr>
      <w:tr w:rsidR="003E4941" w:rsidRPr="0020323C" w14:paraId="4A404F3B" w14:textId="77777777" w:rsidTr="0096435A">
        <w:trPr>
          <w:trHeight w:val="485"/>
          <w:jc w:val="center"/>
        </w:trPr>
        <w:tc>
          <w:tcPr>
            <w:tcW w:w="8642" w:type="dxa"/>
            <w:gridSpan w:val="17"/>
            <w:vAlign w:val="center"/>
          </w:tcPr>
          <w:p w14:paraId="55B98C18" w14:textId="77777777" w:rsidR="003E4941" w:rsidRPr="0020323C" w:rsidRDefault="003E4941" w:rsidP="0020323C">
            <w:pPr>
              <w:rPr>
                <w:sz w:val="20"/>
                <w:szCs w:val="20"/>
              </w:rPr>
            </w:pPr>
          </w:p>
        </w:tc>
      </w:tr>
      <w:tr w:rsidR="003E4941" w:rsidRPr="0020323C" w14:paraId="5B778CC3" w14:textId="77777777" w:rsidTr="0096435A">
        <w:trPr>
          <w:trHeight w:val="338"/>
          <w:jc w:val="center"/>
        </w:trPr>
        <w:tc>
          <w:tcPr>
            <w:tcW w:w="5370" w:type="dxa"/>
            <w:gridSpan w:val="11"/>
            <w:shd w:val="clear" w:color="auto" w:fill="E6E6E6"/>
            <w:vAlign w:val="center"/>
          </w:tcPr>
          <w:p w14:paraId="202C7476" w14:textId="77777777" w:rsidR="003E4941" w:rsidRPr="0020323C" w:rsidRDefault="00374B5F" w:rsidP="003E4941">
            <w:pPr>
              <w:rPr>
                <w:b/>
                <w:sz w:val="20"/>
                <w:szCs w:val="20"/>
              </w:rPr>
            </w:pPr>
            <w:r w:rsidRPr="0020323C">
              <w:rPr>
                <w:b/>
                <w:sz w:val="20"/>
                <w:szCs w:val="20"/>
              </w:rPr>
              <w:t>10</w:t>
            </w:r>
            <w:r w:rsidR="00E64446">
              <w:rPr>
                <w:b/>
                <w:sz w:val="20"/>
                <w:szCs w:val="20"/>
              </w:rPr>
              <w:t xml:space="preserve">. </w:t>
            </w:r>
            <w:r w:rsidR="003E4941" w:rsidRPr="0020323C">
              <w:rPr>
                <w:b/>
                <w:sz w:val="20"/>
                <w:szCs w:val="20"/>
              </w:rPr>
              <w:t xml:space="preserve">A </w:t>
            </w:r>
            <w:r w:rsidR="00CE76AA" w:rsidRPr="0020323C">
              <w:rPr>
                <w:b/>
                <w:sz w:val="20"/>
                <w:szCs w:val="20"/>
              </w:rPr>
              <w:t>MEGVALÓSÍTÁS</w:t>
            </w:r>
            <w:r w:rsidR="003E4941" w:rsidRPr="0020323C">
              <w:rPr>
                <w:b/>
                <w:sz w:val="20"/>
                <w:szCs w:val="20"/>
              </w:rPr>
              <w:t xml:space="preserve"> KEZDETE</w:t>
            </w:r>
          </w:p>
          <w:p w14:paraId="647C872A" w14:textId="77777777" w:rsidR="003E4941" w:rsidRPr="0020323C" w:rsidRDefault="003E4941" w:rsidP="003E4941">
            <w:pPr>
              <w:rPr>
                <w:b/>
                <w:sz w:val="20"/>
                <w:szCs w:val="20"/>
              </w:rPr>
            </w:pPr>
          </w:p>
        </w:tc>
        <w:tc>
          <w:tcPr>
            <w:tcW w:w="3272" w:type="dxa"/>
            <w:gridSpan w:val="6"/>
            <w:vAlign w:val="center"/>
          </w:tcPr>
          <w:p w14:paraId="185A4E39" w14:textId="77777777" w:rsidR="003E4941" w:rsidRPr="0020323C" w:rsidRDefault="003E4941" w:rsidP="003E4941">
            <w:pPr>
              <w:rPr>
                <w:sz w:val="20"/>
                <w:szCs w:val="20"/>
              </w:rPr>
            </w:pPr>
          </w:p>
        </w:tc>
      </w:tr>
      <w:tr w:rsidR="003E4941" w:rsidRPr="0020323C" w14:paraId="22B0D701" w14:textId="77777777" w:rsidTr="0096435A">
        <w:trPr>
          <w:trHeight w:val="360"/>
          <w:jc w:val="center"/>
        </w:trPr>
        <w:tc>
          <w:tcPr>
            <w:tcW w:w="5370" w:type="dxa"/>
            <w:gridSpan w:val="11"/>
            <w:shd w:val="clear" w:color="auto" w:fill="E6E6E6"/>
            <w:vAlign w:val="center"/>
          </w:tcPr>
          <w:p w14:paraId="0348C8C8" w14:textId="66BEE9FE" w:rsidR="003E4941" w:rsidRPr="0020323C" w:rsidRDefault="006A4CDA" w:rsidP="003E4941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11</w:t>
            </w:r>
            <w:r w:rsidR="003E4941" w:rsidRPr="0020323C">
              <w:rPr>
                <w:b/>
                <w:sz w:val="20"/>
                <w:szCs w:val="20"/>
              </w:rPr>
              <w:t xml:space="preserve">. </w:t>
            </w:r>
            <w:r w:rsidR="00CE76AA" w:rsidRPr="0020323C">
              <w:rPr>
                <w:b/>
                <w:sz w:val="20"/>
                <w:szCs w:val="20"/>
              </w:rPr>
              <w:t>A</w:t>
            </w:r>
            <w:r w:rsidR="00F20C2E" w:rsidRPr="0020323C">
              <w:rPr>
                <w:b/>
                <w:sz w:val="20"/>
                <w:szCs w:val="20"/>
              </w:rPr>
              <w:t>Z EDDIGI</w:t>
            </w:r>
            <w:r w:rsidR="00CE76AA" w:rsidRPr="0020323C">
              <w:rPr>
                <w:b/>
                <w:sz w:val="20"/>
                <w:szCs w:val="20"/>
              </w:rPr>
              <w:t xml:space="preserve"> </w:t>
            </w:r>
            <w:r w:rsidR="00D66FF7">
              <w:rPr>
                <w:b/>
                <w:sz w:val="20"/>
                <w:szCs w:val="20"/>
              </w:rPr>
              <w:t xml:space="preserve">MEGTEKINTÉSEK </w:t>
            </w:r>
            <w:r w:rsidR="00CE76AA" w:rsidRPr="0020323C">
              <w:rPr>
                <w:b/>
                <w:sz w:val="20"/>
                <w:szCs w:val="20"/>
              </w:rPr>
              <w:t>SZÁMA</w:t>
            </w:r>
            <w:r w:rsidR="00D66FF7">
              <w:rPr>
                <w:b/>
                <w:sz w:val="20"/>
                <w:szCs w:val="20"/>
              </w:rPr>
              <w:t xml:space="preserve"> (összesen)</w:t>
            </w:r>
          </w:p>
          <w:p w14:paraId="1A4B618C" w14:textId="77777777" w:rsidR="003E4941" w:rsidRPr="0020323C" w:rsidRDefault="003E4941" w:rsidP="003E4941">
            <w:pPr>
              <w:rPr>
                <w:b/>
                <w:sz w:val="20"/>
                <w:szCs w:val="20"/>
              </w:rPr>
            </w:pPr>
          </w:p>
        </w:tc>
        <w:tc>
          <w:tcPr>
            <w:tcW w:w="3272" w:type="dxa"/>
            <w:gridSpan w:val="6"/>
            <w:vAlign w:val="center"/>
          </w:tcPr>
          <w:p w14:paraId="58E9F6E0" w14:textId="77777777" w:rsidR="003E4941" w:rsidRPr="0020323C" w:rsidRDefault="003E4941" w:rsidP="003E4941">
            <w:pPr>
              <w:rPr>
                <w:sz w:val="20"/>
                <w:szCs w:val="20"/>
              </w:rPr>
            </w:pPr>
          </w:p>
        </w:tc>
      </w:tr>
      <w:tr w:rsidR="003E4941" w:rsidRPr="0020323C" w14:paraId="0CD53FF1" w14:textId="77777777" w:rsidTr="0096435A">
        <w:trPr>
          <w:trHeight w:val="263"/>
          <w:jc w:val="center"/>
        </w:trPr>
        <w:tc>
          <w:tcPr>
            <w:tcW w:w="8642" w:type="dxa"/>
            <w:gridSpan w:val="17"/>
            <w:shd w:val="clear" w:color="auto" w:fill="E6E6E6"/>
            <w:vAlign w:val="center"/>
          </w:tcPr>
          <w:p w14:paraId="7534FCDA" w14:textId="441201E5" w:rsidR="003E4941" w:rsidRPr="0020323C" w:rsidRDefault="006A4CDA" w:rsidP="00CE76AA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12</w:t>
            </w:r>
            <w:r w:rsidR="003E4941" w:rsidRPr="0020323C">
              <w:rPr>
                <w:b/>
                <w:sz w:val="20"/>
                <w:szCs w:val="20"/>
              </w:rPr>
              <w:t xml:space="preserve">. A </w:t>
            </w:r>
            <w:r w:rsidR="0074124A" w:rsidRPr="0020323C">
              <w:rPr>
                <w:b/>
                <w:sz w:val="20"/>
                <w:szCs w:val="20"/>
              </w:rPr>
              <w:t>KEZDEMÉNYEZÉS</w:t>
            </w:r>
            <w:r w:rsidR="00CE76AA" w:rsidRPr="0020323C">
              <w:rPr>
                <w:b/>
                <w:sz w:val="20"/>
                <w:szCs w:val="20"/>
              </w:rPr>
              <w:t xml:space="preserve"> SZAKMAI EGYÜTTMŰKÖDŐ PARTNEREI</w:t>
            </w:r>
            <w:r w:rsidR="003E4941" w:rsidRPr="0020323C">
              <w:rPr>
                <w:b/>
                <w:sz w:val="20"/>
                <w:szCs w:val="20"/>
              </w:rPr>
              <w:t xml:space="preserve"> </w:t>
            </w:r>
            <w:r w:rsidR="003E4941" w:rsidRPr="0020323C">
              <w:rPr>
                <w:sz w:val="16"/>
                <w:szCs w:val="16"/>
              </w:rPr>
              <w:t>(Kérjük, jelölje x-szel.)</w:t>
            </w:r>
          </w:p>
        </w:tc>
      </w:tr>
      <w:tr w:rsidR="003E4941" w:rsidRPr="0020323C" w14:paraId="79826C88" w14:textId="77777777" w:rsidTr="0096435A">
        <w:trPr>
          <w:trHeight w:val="360"/>
          <w:jc w:val="center"/>
        </w:trPr>
        <w:tc>
          <w:tcPr>
            <w:tcW w:w="600" w:type="dxa"/>
            <w:vAlign w:val="center"/>
          </w:tcPr>
          <w:p w14:paraId="6C02C70E" w14:textId="77777777" w:rsidR="003E4941" w:rsidRPr="0020323C" w:rsidRDefault="003E4941" w:rsidP="003E4941">
            <w:pPr>
              <w:rPr>
                <w:sz w:val="20"/>
                <w:szCs w:val="20"/>
              </w:rPr>
            </w:pPr>
          </w:p>
        </w:tc>
        <w:tc>
          <w:tcPr>
            <w:tcW w:w="2400" w:type="dxa"/>
            <w:gridSpan w:val="3"/>
            <w:vAlign w:val="center"/>
          </w:tcPr>
          <w:p w14:paraId="419B615E" w14:textId="77777777" w:rsidR="003E4941" w:rsidRPr="0020323C" w:rsidRDefault="00CE76AA" w:rsidP="003E4941">
            <w:pPr>
              <w:rPr>
                <w:sz w:val="20"/>
                <w:szCs w:val="20"/>
              </w:rPr>
            </w:pPr>
            <w:r w:rsidRPr="0020323C">
              <w:rPr>
                <w:caps/>
                <w:sz w:val="20"/>
                <w:szCs w:val="20"/>
              </w:rPr>
              <w:t>MUZEOLÓGIA:</w:t>
            </w:r>
          </w:p>
          <w:p w14:paraId="00F3219A" w14:textId="77777777" w:rsidR="003E4941" w:rsidRPr="0020323C" w:rsidRDefault="003E4941" w:rsidP="003E4941">
            <w:pPr>
              <w:rPr>
                <w:sz w:val="20"/>
                <w:szCs w:val="20"/>
              </w:rPr>
            </w:pPr>
          </w:p>
        </w:tc>
        <w:tc>
          <w:tcPr>
            <w:tcW w:w="600" w:type="dxa"/>
            <w:vAlign w:val="center"/>
          </w:tcPr>
          <w:p w14:paraId="0A5CCB3E" w14:textId="77777777" w:rsidR="003E4941" w:rsidRPr="0020323C" w:rsidRDefault="003E4941" w:rsidP="003E4941">
            <w:pPr>
              <w:rPr>
                <w:sz w:val="20"/>
                <w:szCs w:val="20"/>
              </w:rPr>
            </w:pPr>
          </w:p>
        </w:tc>
        <w:tc>
          <w:tcPr>
            <w:tcW w:w="1770" w:type="dxa"/>
            <w:gridSpan w:val="6"/>
          </w:tcPr>
          <w:p w14:paraId="24EDC924" w14:textId="77777777" w:rsidR="003E4941" w:rsidRPr="0020323C" w:rsidRDefault="003E4941" w:rsidP="003E4941">
            <w:pPr>
              <w:rPr>
                <w:caps/>
                <w:sz w:val="20"/>
                <w:szCs w:val="20"/>
              </w:rPr>
            </w:pPr>
            <w:r w:rsidRPr="0020323C">
              <w:rPr>
                <w:caps/>
                <w:sz w:val="20"/>
                <w:szCs w:val="20"/>
              </w:rPr>
              <w:t>Pedagóg</w:t>
            </w:r>
            <w:r w:rsidR="00CE76AA" w:rsidRPr="0020323C">
              <w:rPr>
                <w:caps/>
                <w:sz w:val="20"/>
                <w:szCs w:val="20"/>
              </w:rPr>
              <w:t>ia:</w:t>
            </w:r>
          </w:p>
          <w:p w14:paraId="514A3139" w14:textId="77777777" w:rsidR="003E4941" w:rsidRPr="0020323C" w:rsidRDefault="003E4941" w:rsidP="003E4941">
            <w:pPr>
              <w:rPr>
                <w:sz w:val="20"/>
                <w:szCs w:val="20"/>
              </w:rPr>
            </w:pPr>
          </w:p>
        </w:tc>
        <w:tc>
          <w:tcPr>
            <w:tcW w:w="630" w:type="dxa"/>
            <w:gridSpan w:val="4"/>
            <w:vAlign w:val="center"/>
          </w:tcPr>
          <w:p w14:paraId="264F3050" w14:textId="77777777" w:rsidR="003E4941" w:rsidRPr="0020323C" w:rsidRDefault="003E4941" w:rsidP="003E4941">
            <w:pPr>
              <w:rPr>
                <w:sz w:val="20"/>
                <w:szCs w:val="20"/>
              </w:rPr>
            </w:pPr>
          </w:p>
        </w:tc>
        <w:tc>
          <w:tcPr>
            <w:tcW w:w="2642" w:type="dxa"/>
            <w:gridSpan w:val="2"/>
          </w:tcPr>
          <w:p w14:paraId="46FD2BB4" w14:textId="77777777" w:rsidR="003E4941" w:rsidRPr="0020323C" w:rsidRDefault="007B78A6" w:rsidP="003E4941">
            <w:pPr>
              <w:rPr>
                <w:sz w:val="20"/>
                <w:szCs w:val="20"/>
              </w:rPr>
            </w:pPr>
            <w:r w:rsidRPr="0020323C">
              <w:rPr>
                <w:sz w:val="20"/>
                <w:szCs w:val="20"/>
              </w:rPr>
              <w:t>KOMMUNIKÁCIÓ, MÉDIA:</w:t>
            </w:r>
          </w:p>
        </w:tc>
      </w:tr>
      <w:tr w:rsidR="003E4941" w:rsidRPr="0020323C" w14:paraId="2FB35CA9" w14:textId="77777777" w:rsidTr="0096435A">
        <w:trPr>
          <w:trHeight w:val="362"/>
          <w:jc w:val="center"/>
        </w:trPr>
        <w:tc>
          <w:tcPr>
            <w:tcW w:w="8642" w:type="dxa"/>
            <w:gridSpan w:val="17"/>
            <w:vAlign w:val="center"/>
          </w:tcPr>
          <w:p w14:paraId="1B8A9CF0" w14:textId="77777777" w:rsidR="003E4941" w:rsidRPr="0020323C" w:rsidRDefault="007B78A6" w:rsidP="003E4941">
            <w:pPr>
              <w:rPr>
                <w:sz w:val="20"/>
                <w:szCs w:val="20"/>
              </w:rPr>
            </w:pPr>
            <w:r w:rsidRPr="0020323C">
              <w:rPr>
                <w:sz w:val="20"/>
                <w:szCs w:val="20"/>
              </w:rPr>
              <w:lastRenderedPageBreak/>
              <w:t>Egyéb bevont szakterület:</w:t>
            </w:r>
          </w:p>
        </w:tc>
      </w:tr>
      <w:tr w:rsidR="003E4941" w:rsidRPr="0020323C" w14:paraId="2176319B" w14:textId="77777777" w:rsidTr="0096435A">
        <w:trPr>
          <w:trHeight w:val="211"/>
          <w:jc w:val="center"/>
        </w:trPr>
        <w:tc>
          <w:tcPr>
            <w:tcW w:w="8642" w:type="dxa"/>
            <w:gridSpan w:val="17"/>
            <w:shd w:val="clear" w:color="auto" w:fill="E6E6E6"/>
            <w:vAlign w:val="center"/>
          </w:tcPr>
          <w:p w14:paraId="0EF67F16" w14:textId="579BF04B" w:rsidR="003E4941" w:rsidRPr="0020323C" w:rsidRDefault="006A4CDA" w:rsidP="003E4941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13</w:t>
            </w:r>
            <w:r w:rsidR="003E4941" w:rsidRPr="0020323C">
              <w:rPr>
                <w:b/>
                <w:sz w:val="20"/>
                <w:szCs w:val="20"/>
              </w:rPr>
              <w:t xml:space="preserve">. </w:t>
            </w:r>
            <w:r w:rsidR="00E26C26" w:rsidRPr="0020323C">
              <w:rPr>
                <w:b/>
                <w:sz w:val="20"/>
                <w:szCs w:val="20"/>
              </w:rPr>
              <w:t xml:space="preserve">A KEZDEMÉNYEZÉS </w:t>
            </w:r>
            <w:r w:rsidR="003E4941" w:rsidRPr="0020323C">
              <w:rPr>
                <w:b/>
                <w:sz w:val="20"/>
                <w:szCs w:val="20"/>
              </w:rPr>
              <w:t>FELHASZNÁLÓI TESZTELÉS</w:t>
            </w:r>
            <w:r w:rsidR="00E26C26" w:rsidRPr="0020323C">
              <w:rPr>
                <w:b/>
                <w:sz w:val="20"/>
                <w:szCs w:val="20"/>
              </w:rPr>
              <w:t>E</w:t>
            </w:r>
            <w:r w:rsidR="003E4941" w:rsidRPr="0020323C">
              <w:rPr>
                <w:b/>
                <w:sz w:val="20"/>
                <w:szCs w:val="20"/>
              </w:rPr>
              <w:t xml:space="preserve"> </w:t>
            </w:r>
            <w:r w:rsidR="003E4941" w:rsidRPr="0020323C">
              <w:rPr>
                <w:sz w:val="16"/>
                <w:szCs w:val="16"/>
              </w:rPr>
              <w:t>(Kérjük, jelölje x-szel.)</w:t>
            </w:r>
          </w:p>
        </w:tc>
      </w:tr>
      <w:tr w:rsidR="003E4941" w:rsidRPr="0020323C" w14:paraId="1F4AC947" w14:textId="77777777" w:rsidTr="0096435A">
        <w:trPr>
          <w:trHeight w:val="405"/>
          <w:jc w:val="center"/>
        </w:trPr>
        <w:tc>
          <w:tcPr>
            <w:tcW w:w="600" w:type="dxa"/>
            <w:vAlign w:val="center"/>
          </w:tcPr>
          <w:p w14:paraId="4E59CD24" w14:textId="77777777" w:rsidR="003E4941" w:rsidRPr="0020323C" w:rsidRDefault="003E4941" w:rsidP="003E4941">
            <w:pPr>
              <w:rPr>
                <w:sz w:val="20"/>
                <w:szCs w:val="20"/>
              </w:rPr>
            </w:pPr>
          </w:p>
        </w:tc>
        <w:tc>
          <w:tcPr>
            <w:tcW w:w="3480" w:type="dxa"/>
            <w:gridSpan w:val="6"/>
            <w:vAlign w:val="center"/>
          </w:tcPr>
          <w:p w14:paraId="661FC301" w14:textId="77777777" w:rsidR="003E4941" w:rsidRPr="0020323C" w:rsidRDefault="003E4941" w:rsidP="003E4941">
            <w:pPr>
              <w:rPr>
                <w:sz w:val="20"/>
                <w:szCs w:val="20"/>
              </w:rPr>
            </w:pPr>
            <w:r w:rsidRPr="0020323C">
              <w:rPr>
                <w:sz w:val="20"/>
                <w:szCs w:val="20"/>
              </w:rPr>
              <w:t>Történt</w:t>
            </w:r>
          </w:p>
        </w:tc>
        <w:tc>
          <w:tcPr>
            <w:tcW w:w="605" w:type="dxa"/>
            <w:gridSpan w:val="2"/>
            <w:vAlign w:val="center"/>
          </w:tcPr>
          <w:p w14:paraId="6B88F0E6" w14:textId="77777777" w:rsidR="003E4941" w:rsidRPr="0020323C" w:rsidRDefault="003E4941" w:rsidP="003E4941">
            <w:pPr>
              <w:rPr>
                <w:sz w:val="20"/>
                <w:szCs w:val="20"/>
              </w:rPr>
            </w:pPr>
          </w:p>
        </w:tc>
        <w:tc>
          <w:tcPr>
            <w:tcW w:w="3957" w:type="dxa"/>
            <w:gridSpan w:val="8"/>
            <w:vAlign w:val="center"/>
          </w:tcPr>
          <w:p w14:paraId="7F8EAB33" w14:textId="77777777" w:rsidR="003E4941" w:rsidRPr="0020323C" w:rsidRDefault="003E4941" w:rsidP="003E4941">
            <w:pPr>
              <w:rPr>
                <w:sz w:val="20"/>
                <w:szCs w:val="20"/>
              </w:rPr>
            </w:pPr>
            <w:r w:rsidRPr="0020323C">
              <w:rPr>
                <w:sz w:val="20"/>
                <w:szCs w:val="20"/>
              </w:rPr>
              <w:t>Nem történt</w:t>
            </w:r>
          </w:p>
        </w:tc>
      </w:tr>
      <w:tr w:rsidR="003E4941" w:rsidRPr="0020323C" w14:paraId="0BC8E8E1" w14:textId="77777777" w:rsidTr="0096435A">
        <w:trPr>
          <w:trHeight w:val="354"/>
          <w:jc w:val="center"/>
        </w:trPr>
        <w:tc>
          <w:tcPr>
            <w:tcW w:w="8642" w:type="dxa"/>
            <w:gridSpan w:val="17"/>
            <w:vAlign w:val="center"/>
          </w:tcPr>
          <w:p w14:paraId="1318651D" w14:textId="77777777" w:rsidR="003E4941" w:rsidRPr="0020323C" w:rsidRDefault="003E4941" w:rsidP="003E4941">
            <w:pPr>
              <w:rPr>
                <w:sz w:val="20"/>
                <w:szCs w:val="20"/>
              </w:rPr>
            </w:pPr>
            <w:r w:rsidRPr="0020323C">
              <w:rPr>
                <w:sz w:val="20"/>
                <w:szCs w:val="20"/>
              </w:rPr>
              <w:t>Amennyiben tesztelték, kérjük</w:t>
            </w:r>
            <w:r w:rsidR="00E26C26" w:rsidRPr="0020323C">
              <w:rPr>
                <w:sz w:val="20"/>
                <w:szCs w:val="20"/>
              </w:rPr>
              <w:t>,</w:t>
            </w:r>
            <w:r w:rsidRPr="0020323C">
              <w:rPr>
                <w:sz w:val="20"/>
                <w:szCs w:val="20"/>
              </w:rPr>
              <w:t xml:space="preserve"> mellékelje annak tapasztalatait! </w:t>
            </w:r>
            <w:r w:rsidRPr="0020323C">
              <w:rPr>
                <w:sz w:val="16"/>
                <w:szCs w:val="16"/>
              </w:rPr>
              <w:t>(Max. 500 karakter.)</w:t>
            </w:r>
          </w:p>
          <w:p w14:paraId="29EBC57B" w14:textId="77777777" w:rsidR="003E4941" w:rsidRPr="0020323C" w:rsidRDefault="003E4941" w:rsidP="003E4941">
            <w:pPr>
              <w:rPr>
                <w:sz w:val="20"/>
                <w:szCs w:val="20"/>
              </w:rPr>
            </w:pPr>
          </w:p>
          <w:p w14:paraId="5503BF26" w14:textId="77777777" w:rsidR="003E4941" w:rsidRPr="0020323C" w:rsidRDefault="003E4941" w:rsidP="003E4941">
            <w:pPr>
              <w:rPr>
                <w:sz w:val="20"/>
                <w:szCs w:val="20"/>
              </w:rPr>
            </w:pPr>
          </w:p>
        </w:tc>
      </w:tr>
      <w:tr w:rsidR="00F33AC8" w:rsidRPr="0020323C" w14:paraId="09B4E3D9" w14:textId="77777777" w:rsidTr="0096435A">
        <w:trPr>
          <w:trHeight w:val="360"/>
          <w:jc w:val="center"/>
        </w:trPr>
        <w:tc>
          <w:tcPr>
            <w:tcW w:w="8642" w:type="dxa"/>
            <w:gridSpan w:val="17"/>
            <w:shd w:val="clear" w:color="auto" w:fill="BDD6EE"/>
            <w:vAlign w:val="center"/>
          </w:tcPr>
          <w:p w14:paraId="359AAB93" w14:textId="66063905" w:rsidR="00D66FF7" w:rsidRPr="0020323C" w:rsidRDefault="006A4CDA" w:rsidP="0020323C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14</w:t>
            </w:r>
            <w:r w:rsidR="00D66FF7">
              <w:rPr>
                <w:b/>
                <w:sz w:val="20"/>
                <w:szCs w:val="20"/>
              </w:rPr>
              <w:t>-25</w:t>
            </w:r>
            <w:r w:rsidR="00F33AC8" w:rsidRPr="0020323C">
              <w:rPr>
                <w:b/>
                <w:sz w:val="20"/>
                <w:szCs w:val="20"/>
              </w:rPr>
              <w:t xml:space="preserve">. </w:t>
            </w:r>
            <w:r w:rsidR="00E64446">
              <w:rPr>
                <w:b/>
                <w:sz w:val="20"/>
                <w:szCs w:val="20"/>
              </w:rPr>
              <w:t>AKKOR TÖLTSE KI, HA KÉSZÜLT A</w:t>
            </w:r>
            <w:r w:rsidR="00D66FF7" w:rsidRPr="0020323C">
              <w:rPr>
                <w:b/>
                <w:sz w:val="20"/>
                <w:szCs w:val="20"/>
              </w:rPr>
              <w:t xml:space="preserve"> </w:t>
            </w:r>
            <w:r w:rsidR="00BA470D">
              <w:rPr>
                <w:b/>
                <w:sz w:val="20"/>
                <w:szCs w:val="20"/>
              </w:rPr>
              <w:t xml:space="preserve">DIGITÁLIS/ONLINE </w:t>
            </w:r>
            <w:r w:rsidR="00F33AC8" w:rsidRPr="0020323C">
              <w:rPr>
                <w:b/>
                <w:sz w:val="20"/>
                <w:szCs w:val="20"/>
              </w:rPr>
              <w:t xml:space="preserve">MÚZEUMPEDAGÓGIAI </w:t>
            </w:r>
            <w:r w:rsidR="00E26C26" w:rsidRPr="0020323C">
              <w:rPr>
                <w:b/>
                <w:sz w:val="20"/>
                <w:szCs w:val="20"/>
              </w:rPr>
              <w:t>KEZDEMÉNYEZÉSHEZ</w:t>
            </w:r>
            <w:r w:rsidR="00F33AC8" w:rsidRPr="0020323C">
              <w:rPr>
                <w:b/>
                <w:sz w:val="20"/>
                <w:szCs w:val="20"/>
              </w:rPr>
              <w:t xml:space="preserve"> KAPCSOLÓDÓ</w:t>
            </w:r>
            <w:r w:rsidR="00D64618" w:rsidRPr="0020323C">
              <w:rPr>
                <w:b/>
                <w:sz w:val="20"/>
                <w:szCs w:val="20"/>
              </w:rPr>
              <w:t xml:space="preserve"> MÚZEUMPEDAGÓGIAI </w:t>
            </w:r>
            <w:r w:rsidR="00F33AC8" w:rsidRPr="0020323C">
              <w:rPr>
                <w:b/>
                <w:sz w:val="20"/>
                <w:szCs w:val="20"/>
              </w:rPr>
              <w:t>KIADVÁNY</w:t>
            </w:r>
            <w:r w:rsidR="00580EFC" w:rsidRPr="0020323C">
              <w:rPr>
                <w:b/>
                <w:sz w:val="20"/>
                <w:szCs w:val="20"/>
              </w:rPr>
              <w:t xml:space="preserve"> </w:t>
            </w:r>
          </w:p>
        </w:tc>
      </w:tr>
      <w:tr w:rsidR="00D66FF7" w:rsidRPr="0020323C" w14:paraId="3822BEFE" w14:textId="77777777" w:rsidTr="0096435A">
        <w:trPr>
          <w:trHeight w:val="360"/>
          <w:jc w:val="center"/>
        </w:trPr>
        <w:tc>
          <w:tcPr>
            <w:tcW w:w="8642" w:type="dxa"/>
            <w:gridSpan w:val="17"/>
            <w:shd w:val="clear" w:color="auto" w:fill="E6E6E6"/>
            <w:vAlign w:val="center"/>
          </w:tcPr>
          <w:p w14:paraId="7B95AD35" w14:textId="54B88EED" w:rsidR="00D66FF7" w:rsidRPr="0020323C" w:rsidRDefault="006A4CDA" w:rsidP="00D66FF7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14</w:t>
            </w:r>
            <w:r w:rsidR="00D66FF7">
              <w:rPr>
                <w:b/>
                <w:sz w:val="20"/>
                <w:szCs w:val="20"/>
              </w:rPr>
              <w:t xml:space="preserve">. A </w:t>
            </w:r>
            <w:r w:rsidR="00D66FF7" w:rsidRPr="00AC0514">
              <w:rPr>
                <w:b/>
                <w:sz w:val="20"/>
                <w:szCs w:val="20"/>
              </w:rPr>
              <w:t>MÚZEUMPEDAGÓGIAI KIADVÁNY</w:t>
            </w:r>
            <w:r w:rsidR="00D66FF7">
              <w:rPr>
                <w:b/>
                <w:sz w:val="20"/>
                <w:szCs w:val="20"/>
              </w:rPr>
              <w:t xml:space="preserve"> CÍME</w:t>
            </w:r>
          </w:p>
        </w:tc>
      </w:tr>
      <w:tr w:rsidR="00F33AC8" w:rsidRPr="0020323C" w14:paraId="05C8942C" w14:textId="77777777" w:rsidTr="0096435A">
        <w:trPr>
          <w:trHeight w:val="354"/>
          <w:jc w:val="center"/>
        </w:trPr>
        <w:tc>
          <w:tcPr>
            <w:tcW w:w="8642" w:type="dxa"/>
            <w:gridSpan w:val="17"/>
            <w:vAlign w:val="center"/>
          </w:tcPr>
          <w:p w14:paraId="2805F01D" w14:textId="77777777" w:rsidR="00F33AC8" w:rsidRPr="0020323C" w:rsidRDefault="00F33AC8" w:rsidP="003E4941">
            <w:pPr>
              <w:rPr>
                <w:sz w:val="20"/>
                <w:szCs w:val="20"/>
              </w:rPr>
            </w:pPr>
          </w:p>
          <w:p w14:paraId="06D95A36" w14:textId="77777777" w:rsidR="00187E05" w:rsidRPr="0020323C" w:rsidRDefault="00187E05" w:rsidP="003E4941">
            <w:pPr>
              <w:rPr>
                <w:sz w:val="20"/>
                <w:szCs w:val="20"/>
              </w:rPr>
            </w:pPr>
          </w:p>
          <w:p w14:paraId="5B667CA4" w14:textId="77777777" w:rsidR="00E26C26" w:rsidRPr="0020323C" w:rsidRDefault="00E26C26" w:rsidP="003E4941">
            <w:pPr>
              <w:rPr>
                <w:sz w:val="20"/>
                <w:szCs w:val="20"/>
              </w:rPr>
            </w:pPr>
          </w:p>
        </w:tc>
      </w:tr>
      <w:tr w:rsidR="00F33AC8" w:rsidRPr="0020323C" w14:paraId="57E68BDA" w14:textId="77777777" w:rsidTr="0096435A">
        <w:trPr>
          <w:trHeight w:val="354"/>
          <w:jc w:val="center"/>
        </w:trPr>
        <w:tc>
          <w:tcPr>
            <w:tcW w:w="8642" w:type="dxa"/>
            <w:gridSpan w:val="17"/>
            <w:vAlign w:val="center"/>
          </w:tcPr>
          <w:p w14:paraId="7AE9015F" w14:textId="0157431B" w:rsidR="00F33AC8" w:rsidRPr="0020323C" w:rsidRDefault="007F0A00" w:rsidP="00C67B12">
            <w:pPr>
              <w:rPr>
                <w:sz w:val="16"/>
                <w:szCs w:val="16"/>
              </w:rPr>
            </w:pPr>
            <w:r w:rsidRPr="007F0A00">
              <w:rPr>
                <w:sz w:val="16"/>
                <w:szCs w:val="16"/>
              </w:rPr>
              <w:t>Címlap kép, amely felkerül a http://www.mokk.skanzen.hu oldalra. (Kérjük, hogy a képet ne illessze be, hanem adja meg a pontos elnevezését, ahogyan a pályázati dokumentációban  – az e-mailben, illetve a mellékelt adathordozón szerepel! (A csatolmányok mérete összesen ne haladja meg az 5 Mbyte-</w:t>
            </w:r>
            <w:proofErr w:type="spellStart"/>
            <w:r w:rsidRPr="007F0A00">
              <w:rPr>
                <w:sz w:val="16"/>
                <w:szCs w:val="16"/>
              </w:rPr>
              <w:t>ot</w:t>
            </w:r>
            <w:proofErr w:type="spellEnd"/>
            <w:r w:rsidRPr="007F0A00">
              <w:rPr>
                <w:sz w:val="16"/>
                <w:szCs w:val="16"/>
              </w:rPr>
              <w:t xml:space="preserve">)  </w:t>
            </w:r>
          </w:p>
        </w:tc>
      </w:tr>
      <w:tr w:rsidR="00F33AC8" w:rsidRPr="0020323C" w14:paraId="76011271" w14:textId="77777777" w:rsidTr="0096435A">
        <w:trPr>
          <w:trHeight w:val="354"/>
          <w:jc w:val="center"/>
        </w:trPr>
        <w:tc>
          <w:tcPr>
            <w:tcW w:w="8642" w:type="dxa"/>
            <w:gridSpan w:val="17"/>
            <w:vAlign w:val="center"/>
          </w:tcPr>
          <w:p w14:paraId="42900B3A" w14:textId="77777777" w:rsidR="00F33AC8" w:rsidRPr="0020323C" w:rsidRDefault="00F33AC8" w:rsidP="00C67B12">
            <w:pPr>
              <w:rPr>
                <w:sz w:val="16"/>
                <w:szCs w:val="16"/>
              </w:rPr>
            </w:pPr>
          </w:p>
          <w:p w14:paraId="2B0B9287" w14:textId="77777777" w:rsidR="00E26C26" w:rsidRPr="0020323C" w:rsidRDefault="00E26C26" w:rsidP="00C67B12">
            <w:pPr>
              <w:rPr>
                <w:sz w:val="16"/>
                <w:szCs w:val="16"/>
              </w:rPr>
            </w:pPr>
          </w:p>
        </w:tc>
      </w:tr>
      <w:tr w:rsidR="00CD6585" w:rsidRPr="0020323C" w14:paraId="4377FC78" w14:textId="77777777" w:rsidTr="0096435A">
        <w:trPr>
          <w:trHeight w:val="354"/>
          <w:jc w:val="center"/>
        </w:trPr>
        <w:tc>
          <w:tcPr>
            <w:tcW w:w="8642" w:type="dxa"/>
            <w:gridSpan w:val="17"/>
            <w:vAlign w:val="center"/>
          </w:tcPr>
          <w:p w14:paraId="222D6B3E" w14:textId="7098AD2D" w:rsidR="00CD6585" w:rsidRPr="0020323C" w:rsidRDefault="006A4CDA" w:rsidP="0020323C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15</w:t>
            </w:r>
            <w:r w:rsidR="00CD6585" w:rsidRPr="0020323C">
              <w:rPr>
                <w:b/>
                <w:sz w:val="20"/>
                <w:szCs w:val="20"/>
              </w:rPr>
              <w:t>. A</w:t>
            </w:r>
            <w:r w:rsidR="00E26C26" w:rsidRPr="0020323C">
              <w:rPr>
                <w:b/>
                <w:sz w:val="20"/>
                <w:szCs w:val="20"/>
              </w:rPr>
              <w:t xml:space="preserve"> KEZDEMÉNYEZÉSHEZ KAPCSOLÓDÓ</w:t>
            </w:r>
            <w:r w:rsidR="00CD6585" w:rsidRPr="0020323C">
              <w:rPr>
                <w:b/>
                <w:sz w:val="20"/>
                <w:szCs w:val="20"/>
              </w:rPr>
              <w:t xml:space="preserve"> KIADVÁNY </w:t>
            </w:r>
            <w:r w:rsidR="00580EFC" w:rsidRPr="0020323C">
              <w:rPr>
                <w:b/>
                <w:sz w:val="20"/>
                <w:szCs w:val="20"/>
              </w:rPr>
              <w:t>TÍPUSA</w:t>
            </w:r>
            <w:r w:rsidR="008B0B53">
              <w:rPr>
                <w:b/>
                <w:sz w:val="20"/>
                <w:szCs w:val="20"/>
              </w:rPr>
              <w:t xml:space="preserve"> </w:t>
            </w:r>
            <w:r w:rsidR="00CD6585" w:rsidRPr="0020323C">
              <w:rPr>
                <w:sz w:val="16"/>
                <w:szCs w:val="16"/>
              </w:rPr>
              <w:t>(Kérjük, jelölje x-szel)</w:t>
            </w:r>
          </w:p>
        </w:tc>
      </w:tr>
      <w:tr w:rsidR="005D7B1D" w:rsidRPr="0020323C" w14:paraId="1C27126D" w14:textId="77777777" w:rsidTr="0096435A">
        <w:trPr>
          <w:trHeight w:val="328"/>
          <w:jc w:val="center"/>
        </w:trPr>
        <w:tc>
          <w:tcPr>
            <w:tcW w:w="600" w:type="dxa"/>
            <w:vAlign w:val="center"/>
          </w:tcPr>
          <w:p w14:paraId="030F4427" w14:textId="77777777" w:rsidR="005D7B1D" w:rsidRPr="0020323C" w:rsidRDefault="005D7B1D" w:rsidP="00C67B12">
            <w:pPr>
              <w:rPr>
                <w:sz w:val="20"/>
                <w:szCs w:val="20"/>
              </w:rPr>
            </w:pPr>
          </w:p>
        </w:tc>
        <w:tc>
          <w:tcPr>
            <w:tcW w:w="8042" w:type="dxa"/>
            <w:gridSpan w:val="16"/>
            <w:vAlign w:val="center"/>
          </w:tcPr>
          <w:p w14:paraId="7BB64FFA" w14:textId="6CF35796" w:rsidR="005D7B1D" w:rsidRPr="0020323C" w:rsidRDefault="005D7B1D" w:rsidP="00C67B12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Online</w:t>
            </w:r>
          </w:p>
        </w:tc>
      </w:tr>
      <w:tr w:rsidR="005D7B1D" w:rsidRPr="0020323C" w14:paraId="6C957597" w14:textId="77777777" w:rsidTr="0096435A">
        <w:trPr>
          <w:trHeight w:val="328"/>
          <w:jc w:val="center"/>
        </w:trPr>
        <w:tc>
          <w:tcPr>
            <w:tcW w:w="600" w:type="dxa"/>
            <w:vAlign w:val="center"/>
          </w:tcPr>
          <w:p w14:paraId="745A3519" w14:textId="77777777" w:rsidR="005D7B1D" w:rsidRPr="0020323C" w:rsidRDefault="005D7B1D" w:rsidP="00C67B12">
            <w:pPr>
              <w:rPr>
                <w:sz w:val="20"/>
                <w:szCs w:val="20"/>
              </w:rPr>
            </w:pPr>
          </w:p>
        </w:tc>
        <w:tc>
          <w:tcPr>
            <w:tcW w:w="8042" w:type="dxa"/>
            <w:gridSpan w:val="16"/>
            <w:vAlign w:val="center"/>
          </w:tcPr>
          <w:p w14:paraId="43B407A1" w14:textId="2ED78EA7" w:rsidR="005D7B1D" w:rsidRPr="0020323C" w:rsidRDefault="005D7B1D" w:rsidP="00C67B12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yomtatott</w:t>
            </w:r>
          </w:p>
        </w:tc>
      </w:tr>
      <w:tr w:rsidR="00CD6585" w:rsidRPr="0020323C" w14:paraId="5C6021D6" w14:textId="77777777" w:rsidTr="0096435A">
        <w:trPr>
          <w:trHeight w:val="328"/>
          <w:jc w:val="center"/>
        </w:trPr>
        <w:tc>
          <w:tcPr>
            <w:tcW w:w="600" w:type="dxa"/>
            <w:vAlign w:val="center"/>
          </w:tcPr>
          <w:p w14:paraId="6D1D645A" w14:textId="77777777" w:rsidR="00CD6585" w:rsidRPr="0020323C" w:rsidRDefault="00CD6585" w:rsidP="00C67B12">
            <w:pPr>
              <w:rPr>
                <w:sz w:val="20"/>
                <w:szCs w:val="20"/>
              </w:rPr>
            </w:pPr>
          </w:p>
        </w:tc>
        <w:tc>
          <w:tcPr>
            <w:tcW w:w="8042" w:type="dxa"/>
            <w:gridSpan w:val="16"/>
            <w:vAlign w:val="center"/>
          </w:tcPr>
          <w:p w14:paraId="1B9FCBF4" w14:textId="77777777" w:rsidR="00CD6585" w:rsidRPr="0020323C" w:rsidRDefault="00CD6585" w:rsidP="00C67B12">
            <w:pPr>
              <w:rPr>
                <w:sz w:val="20"/>
                <w:szCs w:val="20"/>
              </w:rPr>
            </w:pPr>
            <w:r w:rsidRPr="0020323C">
              <w:rPr>
                <w:sz w:val="20"/>
                <w:szCs w:val="20"/>
              </w:rPr>
              <w:t xml:space="preserve">Ismeretbővítő </w:t>
            </w:r>
            <w:proofErr w:type="spellStart"/>
            <w:r w:rsidRPr="0020323C">
              <w:rPr>
                <w:sz w:val="20"/>
                <w:szCs w:val="20"/>
              </w:rPr>
              <w:t>múzeumpedagógiai</w:t>
            </w:r>
            <w:proofErr w:type="spellEnd"/>
            <w:r w:rsidRPr="0020323C">
              <w:rPr>
                <w:sz w:val="20"/>
                <w:szCs w:val="20"/>
              </w:rPr>
              <w:t xml:space="preserve"> kiadvány</w:t>
            </w:r>
          </w:p>
        </w:tc>
      </w:tr>
      <w:tr w:rsidR="00CD6585" w:rsidRPr="0020323C" w14:paraId="686F2E65" w14:textId="77777777" w:rsidTr="0096435A">
        <w:trPr>
          <w:trHeight w:val="312"/>
          <w:jc w:val="center"/>
        </w:trPr>
        <w:tc>
          <w:tcPr>
            <w:tcW w:w="600" w:type="dxa"/>
            <w:vAlign w:val="center"/>
          </w:tcPr>
          <w:p w14:paraId="6EFEF28B" w14:textId="77777777" w:rsidR="00CD6585" w:rsidRPr="0020323C" w:rsidRDefault="00CD6585" w:rsidP="00C67B12">
            <w:pPr>
              <w:rPr>
                <w:sz w:val="20"/>
                <w:szCs w:val="20"/>
              </w:rPr>
            </w:pPr>
          </w:p>
        </w:tc>
        <w:tc>
          <w:tcPr>
            <w:tcW w:w="8042" w:type="dxa"/>
            <w:gridSpan w:val="16"/>
            <w:vAlign w:val="center"/>
          </w:tcPr>
          <w:p w14:paraId="45ABBC9A" w14:textId="77777777" w:rsidR="00CD6585" w:rsidRPr="0020323C" w:rsidRDefault="00CD6585" w:rsidP="00C67B12">
            <w:pPr>
              <w:rPr>
                <w:sz w:val="20"/>
                <w:szCs w:val="20"/>
              </w:rPr>
            </w:pPr>
            <w:r w:rsidRPr="0020323C">
              <w:rPr>
                <w:sz w:val="20"/>
                <w:szCs w:val="20"/>
              </w:rPr>
              <w:t xml:space="preserve">Foglalkoztató feladatokat tartalmazó </w:t>
            </w:r>
            <w:proofErr w:type="spellStart"/>
            <w:r w:rsidRPr="0020323C">
              <w:rPr>
                <w:sz w:val="20"/>
                <w:szCs w:val="20"/>
              </w:rPr>
              <w:t>múzeumpedagógiai</w:t>
            </w:r>
            <w:proofErr w:type="spellEnd"/>
            <w:r w:rsidRPr="0020323C">
              <w:rPr>
                <w:sz w:val="20"/>
                <w:szCs w:val="20"/>
              </w:rPr>
              <w:t xml:space="preserve"> kiadvány</w:t>
            </w:r>
          </w:p>
        </w:tc>
      </w:tr>
      <w:tr w:rsidR="00CD6585" w:rsidRPr="0020323C" w14:paraId="5CD9C5B4" w14:textId="77777777" w:rsidTr="0096435A">
        <w:trPr>
          <w:trHeight w:val="312"/>
          <w:jc w:val="center"/>
        </w:trPr>
        <w:tc>
          <w:tcPr>
            <w:tcW w:w="600" w:type="dxa"/>
            <w:vAlign w:val="center"/>
          </w:tcPr>
          <w:p w14:paraId="0C53B95A" w14:textId="77777777" w:rsidR="00CD6585" w:rsidRPr="0020323C" w:rsidRDefault="00CD6585" w:rsidP="00C67B12">
            <w:pPr>
              <w:rPr>
                <w:sz w:val="20"/>
                <w:szCs w:val="20"/>
              </w:rPr>
            </w:pPr>
          </w:p>
        </w:tc>
        <w:tc>
          <w:tcPr>
            <w:tcW w:w="8042" w:type="dxa"/>
            <w:gridSpan w:val="16"/>
            <w:vAlign w:val="center"/>
          </w:tcPr>
          <w:p w14:paraId="02FA7150" w14:textId="77777777" w:rsidR="00CD6585" w:rsidRPr="0020323C" w:rsidRDefault="00CD6585" w:rsidP="00C67B12">
            <w:pPr>
              <w:rPr>
                <w:sz w:val="20"/>
                <w:szCs w:val="20"/>
              </w:rPr>
            </w:pPr>
            <w:r w:rsidRPr="0020323C">
              <w:rPr>
                <w:sz w:val="20"/>
                <w:szCs w:val="20"/>
              </w:rPr>
              <w:t xml:space="preserve">Ismeretbővítő és foglalkoztató feladatokat tartalmazó </w:t>
            </w:r>
            <w:proofErr w:type="spellStart"/>
            <w:r w:rsidRPr="0020323C">
              <w:rPr>
                <w:sz w:val="20"/>
                <w:szCs w:val="20"/>
              </w:rPr>
              <w:t>múzeumpedagógiai</w:t>
            </w:r>
            <w:proofErr w:type="spellEnd"/>
            <w:r w:rsidRPr="0020323C">
              <w:rPr>
                <w:sz w:val="20"/>
                <w:szCs w:val="20"/>
              </w:rPr>
              <w:t xml:space="preserve"> kiadvány</w:t>
            </w:r>
          </w:p>
        </w:tc>
      </w:tr>
      <w:tr w:rsidR="00CD6585" w:rsidRPr="0020323C" w14:paraId="5E305DB1" w14:textId="77777777" w:rsidTr="0096435A">
        <w:trPr>
          <w:trHeight w:val="203"/>
          <w:jc w:val="center"/>
        </w:trPr>
        <w:tc>
          <w:tcPr>
            <w:tcW w:w="600" w:type="dxa"/>
            <w:vAlign w:val="center"/>
          </w:tcPr>
          <w:p w14:paraId="29827AB6" w14:textId="77777777" w:rsidR="00CD6585" w:rsidRPr="0020323C" w:rsidRDefault="00CD6585" w:rsidP="00C67B12">
            <w:pPr>
              <w:rPr>
                <w:sz w:val="20"/>
                <w:szCs w:val="20"/>
              </w:rPr>
            </w:pPr>
          </w:p>
        </w:tc>
        <w:tc>
          <w:tcPr>
            <w:tcW w:w="8042" w:type="dxa"/>
            <w:gridSpan w:val="16"/>
            <w:vAlign w:val="center"/>
          </w:tcPr>
          <w:p w14:paraId="0DAA6D50" w14:textId="77777777" w:rsidR="00CD6585" w:rsidRPr="0020323C" w:rsidRDefault="00CD6585" w:rsidP="00C67B12">
            <w:pPr>
              <w:rPr>
                <w:sz w:val="20"/>
                <w:szCs w:val="20"/>
              </w:rPr>
            </w:pPr>
            <w:r w:rsidRPr="0020323C">
              <w:rPr>
                <w:sz w:val="20"/>
                <w:szCs w:val="20"/>
              </w:rPr>
              <w:t>Múzeumpedagógiai módszertani segédanyag (pedagógusoknak, szülőknek)</w:t>
            </w:r>
          </w:p>
        </w:tc>
      </w:tr>
      <w:tr w:rsidR="00CD6585" w:rsidRPr="0020323C" w14:paraId="7280C1D7" w14:textId="77777777" w:rsidTr="0096435A">
        <w:trPr>
          <w:trHeight w:val="203"/>
          <w:jc w:val="center"/>
        </w:trPr>
        <w:tc>
          <w:tcPr>
            <w:tcW w:w="8642" w:type="dxa"/>
            <w:gridSpan w:val="17"/>
            <w:vAlign w:val="center"/>
          </w:tcPr>
          <w:p w14:paraId="00874205" w14:textId="77777777" w:rsidR="00CD6585" w:rsidRPr="0020323C" w:rsidRDefault="00CD6585" w:rsidP="00C67B12">
            <w:pPr>
              <w:rPr>
                <w:sz w:val="20"/>
                <w:szCs w:val="20"/>
              </w:rPr>
            </w:pPr>
            <w:r w:rsidRPr="0020323C">
              <w:rPr>
                <w:sz w:val="20"/>
                <w:szCs w:val="20"/>
              </w:rPr>
              <w:t>Egyéb, éspedig:</w:t>
            </w:r>
          </w:p>
          <w:p w14:paraId="5FFC70D0" w14:textId="77777777" w:rsidR="00CD6585" w:rsidRPr="0020323C" w:rsidRDefault="00CD6585" w:rsidP="00C67B12">
            <w:pPr>
              <w:rPr>
                <w:sz w:val="20"/>
                <w:szCs w:val="20"/>
              </w:rPr>
            </w:pPr>
          </w:p>
        </w:tc>
      </w:tr>
      <w:tr w:rsidR="0016548A" w:rsidRPr="0020323C" w14:paraId="21097BE3" w14:textId="77777777" w:rsidTr="0096435A">
        <w:trPr>
          <w:trHeight w:val="297"/>
          <w:jc w:val="center"/>
        </w:trPr>
        <w:tc>
          <w:tcPr>
            <w:tcW w:w="8642" w:type="dxa"/>
            <w:gridSpan w:val="17"/>
            <w:shd w:val="clear" w:color="auto" w:fill="E6E6E6"/>
            <w:vAlign w:val="center"/>
          </w:tcPr>
          <w:p w14:paraId="50993816" w14:textId="1AAA997F" w:rsidR="0016548A" w:rsidRPr="0020323C" w:rsidRDefault="006A4CDA" w:rsidP="00580EFC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16</w:t>
            </w:r>
            <w:r w:rsidR="0016548A" w:rsidRPr="0020323C">
              <w:rPr>
                <w:b/>
                <w:sz w:val="20"/>
                <w:szCs w:val="20"/>
              </w:rPr>
              <w:t xml:space="preserve">. </w:t>
            </w:r>
            <w:r w:rsidR="003937E7" w:rsidRPr="0020323C">
              <w:rPr>
                <w:b/>
                <w:sz w:val="20"/>
                <w:szCs w:val="20"/>
              </w:rPr>
              <w:t xml:space="preserve">A KIADVÁNY </w:t>
            </w:r>
            <w:r w:rsidR="00D64618" w:rsidRPr="0020323C">
              <w:rPr>
                <w:b/>
                <w:sz w:val="20"/>
                <w:szCs w:val="20"/>
              </w:rPr>
              <w:t>ÉS A</w:t>
            </w:r>
            <w:r w:rsidR="0016548A" w:rsidRPr="0020323C">
              <w:rPr>
                <w:b/>
                <w:sz w:val="20"/>
                <w:szCs w:val="20"/>
              </w:rPr>
              <w:t xml:space="preserve"> MÚZEUMPEDAGÓGIAI </w:t>
            </w:r>
            <w:r w:rsidR="00E26C26" w:rsidRPr="0020323C">
              <w:rPr>
                <w:b/>
                <w:sz w:val="20"/>
                <w:szCs w:val="20"/>
              </w:rPr>
              <w:t>KEZDEMÉNYEZÉS</w:t>
            </w:r>
            <w:r w:rsidR="00D64618" w:rsidRPr="0020323C">
              <w:rPr>
                <w:b/>
                <w:sz w:val="20"/>
                <w:szCs w:val="20"/>
              </w:rPr>
              <w:t xml:space="preserve"> KAPCSOLATA:</w:t>
            </w:r>
            <w:r w:rsidR="0016548A" w:rsidRPr="0020323C">
              <w:rPr>
                <w:sz w:val="20"/>
                <w:szCs w:val="20"/>
              </w:rPr>
              <w:t xml:space="preserve"> (rövid, </w:t>
            </w:r>
            <w:proofErr w:type="spellStart"/>
            <w:r w:rsidR="0016548A" w:rsidRPr="0020323C">
              <w:rPr>
                <w:sz w:val="20"/>
                <w:szCs w:val="20"/>
              </w:rPr>
              <w:t>max</w:t>
            </w:r>
            <w:proofErr w:type="spellEnd"/>
            <w:r w:rsidR="00580EFC" w:rsidRPr="0020323C">
              <w:rPr>
                <w:sz w:val="20"/>
                <w:szCs w:val="20"/>
              </w:rPr>
              <w:t>.</w:t>
            </w:r>
            <w:r w:rsidR="0016548A" w:rsidRPr="0020323C">
              <w:rPr>
                <w:sz w:val="20"/>
                <w:szCs w:val="20"/>
              </w:rPr>
              <w:t xml:space="preserve"> </w:t>
            </w:r>
            <w:r w:rsidR="00580EFC" w:rsidRPr="0020323C">
              <w:rPr>
                <w:sz w:val="20"/>
                <w:szCs w:val="20"/>
              </w:rPr>
              <w:t>5</w:t>
            </w:r>
            <w:r w:rsidR="0016548A" w:rsidRPr="0020323C">
              <w:rPr>
                <w:sz w:val="20"/>
                <w:szCs w:val="20"/>
              </w:rPr>
              <w:t>00 karakteres indoklással)</w:t>
            </w:r>
          </w:p>
        </w:tc>
      </w:tr>
      <w:tr w:rsidR="00CD6585" w:rsidRPr="0020323C" w14:paraId="5B7EDCFF" w14:textId="77777777" w:rsidTr="0096435A">
        <w:trPr>
          <w:trHeight w:val="354"/>
          <w:jc w:val="center"/>
        </w:trPr>
        <w:tc>
          <w:tcPr>
            <w:tcW w:w="8642" w:type="dxa"/>
            <w:gridSpan w:val="17"/>
            <w:vAlign w:val="center"/>
          </w:tcPr>
          <w:p w14:paraId="03E2696B" w14:textId="77777777" w:rsidR="00CD6585" w:rsidRPr="0020323C" w:rsidRDefault="00CD6585" w:rsidP="00CD6585">
            <w:pPr>
              <w:rPr>
                <w:b/>
                <w:sz w:val="20"/>
                <w:szCs w:val="20"/>
              </w:rPr>
            </w:pPr>
          </w:p>
          <w:p w14:paraId="1FF2D8F5" w14:textId="77777777" w:rsidR="00E26C26" w:rsidRPr="0020323C" w:rsidRDefault="00E26C26" w:rsidP="00CD6585">
            <w:pPr>
              <w:rPr>
                <w:b/>
                <w:sz w:val="20"/>
                <w:szCs w:val="20"/>
              </w:rPr>
            </w:pPr>
          </w:p>
          <w:p w14:paraId="4279F37D" w14:textId="77777777" w:rsidR="00E26C26" w:rsidRPr="0020323C" w:rsidRDefault="00E26C26" w:rsidP="00CD6585">
            <w:pPr>
              <w:rPr>
                <w:b/>
                <w:sz w:val="20"/>
                <w:szCs w:val="20"/>
              </w:rPr>
            </w:pPr>
          </w:p>
        </w:tc>
      </w:tr>
      <w:tr w:rsidR="0016548A" w:rsidRPr="0020323C" w14:paraId="378ADE08" w14:textId="77777777" w:rsidTr="0096435A">
        <w:trPr>
          <w:trHeight w:val="348"/>
          <w:jc w:val="center"/>
        </w:trPr>
        <w:tc>
          <w:tcPr>
            <w:tcW w:w="8642" w:type="dxa"/>
            <w:gridSpan w:val="17"/>
            <w:shd w:val="clear" w:color="auto" w:fill="E6E6E6"/>
            <w:vAlign w:val="center"/>
          </w:tcPr>
          <w:p w14:paraId="2CF113A1" w14:textId="1F03F268" w:rsidR="0016548A" w:rsidRPr="0020323C" w:rsidRDefault="006A4CDA" w:rsidP="00C67B12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17</w:t>
            </w:r>
            <w:r w:rsidR="0016548A" w:rsidRPr="0020323C">
              <w:rPr>
                <w:b/>
                <w:sz w:val="20"/>
                <w:szCs w:val="20"/>
              </w:rPr>
              <w:t>. A SZERZŐ/SZERZŐK ADATAI</w:t>
            </w:r>
          </w:p>
        </w:tc>
      </w:tr>
      <w:tr w:rsidR="0016548A" w:rsidRPr="0020323C" w14:paraId="6A3A0C0A" w14:textId="77777777" w:rsidTr="0096435A">
        <w:trPr>
          <w:trHeight w:val="312"/>
          <w:jc w:val="center"/>
        </w:trPr>
        <w:tc>
          <w:tcPr>
            <w:tcW w:w="3000" w:type="dxa"/>
            <w:gridSpan w:val="4"/>
            <w:vAlign w:val="center"/>
          </w:tcPr>
          <w:p w14:paraId="6574AAE0" w14:textId="77777777" w:rsidR="0016548A" w:rsidRPr="0020323C" w:rsidRDefault="0016548A" w:rsidP="00C67B12">
            <w:pPr>
              <w:rPr>
                <w:sz w:val="20"/>
                <w:szCs w:val="20"/>
              </w:rPr>
            </w:pPr>
            <w:r w:rsidRPr="0020323C">
              <w:rPr>
                <w:sz w:val="20"/>
                <w:szCs w:val="20"/>
              </w:rPr>
              <w:t>NÉV</w:t>
            </w:r>
          </w:p>
        </w:tc>
        <w:tc>
          <w:tcPr>
            <w:tcW w:w="2809" w:type="dxa"/>
            <w:gridSpan w:val="10"/>
            <w:vAlign w:val="center"/>
          </w:tcPr>
          <w:p w14:paraId="47CC48A3" w14:textId="77777777" w:rsidR="0016548A" w:rsidRPr="0020323C" w:rsidRDefault="0016548A" w:rsidP="00C67B12">
            <w:pPr>
              <w:rPr>
                <w:sz w:val="20"/>
                <w:szCs w:val="20"/>
              </w:rPr>
            </w:pPr>
            <w:r w:rsidRPr="0020323C">
              <w:rPr>
                <w:sz w:val="20"/>
                <w:szCs w:val="20"/>
              </w:rPr>
              <w:t>SZAKMAI VÉGZETTSÉG</w:t>
            </w:r>
          </w:p>
        </w:tc>
        <w:tc>
          <w:tcPr>
            <w:tcW w:w="2833" w:type="dxa"/>
            <w:gridSpan w:val="3"/>
            <w:vAlign w:val="center"/>
          </w:tcPr>
          <w:p w14:paraId="030B7953" w14:textId="77777777" w:rsidR="0016548A" w:rsidRPr="0020323C" w:rsidRDefault="0016548A" w:rsidP="00C67B12">
            <w:pPr>
              <w:rPr>
                <w:sz w:val="20"/>
                <w:szCs w:val="20"/>
              </w:rPr>
            </w:pPr>
            <w:r w:rsidRPr="0020323C">
              <w:rPr>
                <w:sz w:val="20"/>
                <w:szCs w:val="20"/>
              </w:rPr>
              <w:t>MUNKAHELY ÉS MUNKAKÖR</w:t>
            </w:r>
          </w:p>
        </w:tc>
      </w:tr>
      <w:tr w:rsidR="0016548A" w:rsidRPr="0020323C" w14:paraId="1B2ED796" w14:textId="77777777" w:rsidTr="0096435A">
        <w:trPr>
          <w:trHeight w:val="313"/>
          <w:jc w:val="center"/>
        </w:trPr>
        <w:tc>
          <w:tcPr>
            <w:tcW w:w="3000" w:type="dxa"/>
            <w:gridSpan w:val="4"/>
            <w:vAlign w:val="center"/>
          </w:tcPr>
          <w:p w14:paraId="4FECBFE3" w14:textId="77777777" w:rsidR="0016548A" w:rsidRPr="0020323C" w:rsidRDefault="0016548A" w:rsidP="00C67B12">
            <w:pPr>
              <w:rPr>
                <w:b/>
                <w:sz w:val="20"/>
                <w:szCs w:val="20"/>
              </w:rPr>
            </w:pPr>
          </w:p>
        </w:tc>
        <w:tc>
          <w:tcPr>
            <w:tcW w:w="2809" w:type="dxa"/>
            <w:gridSpan w:val="10"/>
            <w:vAlign w:val="center"/>
          </w:tcPr>
          <w:p w14:paraId="488A59A8" w14:textId="77777777" w:rsidR="0016548A" w:rsidRPr="0020323C" w:rsidRDefault="0016548A" w:rsidP="00C67B12">
            <w:pPr>
              <w:rPr>
                <w:b/>
                <w:sz w:val="20"/>
                <w:szCs w:val="20"/>
              </w:rPr>
            </w:pPr>
          </w:p>
        </w:tc>
        <w:tc>
          <w:tcPr>
            <w:tcW w:w="2833" w:type="dxa"/>
            <w:gridSpan w:val="3"/>
            <w:vAlign w:val="center"/>
          </w:tcPr>
          <w:p w14:paraId="7E9E54F9" w14:textId="77777777" w:rsidR="0016548A" w:rsidRPr="0020323C" w:rsidRDefault="0016548A" w:rsidP="00C67B12">
            <w:pPr>
              <w:rPr>
                <w:b/>
                <w:sz w:val="20"/>
                <w:szCs w:val="20"/>
              </w:rPr>
            </w:pPr>
          </w:p>
        </w:tc>
      </w:tr>
      <w:tr w:rsidR="0016548A" w:rsidRPr="0020323C" w14:paraId="73DF1B35" w14:textId="77777777" w:rsidTr="0096435A">
        <w:trPr>
          <w:trHeight w:val="313"/>
          <w:jc w:val="center"/>
        </w:trPr>
        <w:tc>
          <w:tcPr>
            <w:tcW w:w="3000" w:type="dxa"/>
            <w:gridSpan w:val="4"/>
            <w:vAlign w:val="center"/>
          </w:tcPr>
          <w:p w14:paraId="6F11442C" w14:textId="77777777" w:rsidR="0016548A" w:rsidRPr="0020323C" w:rsidRDefault="0016548A" w:rsidP="00C67B12">
            <w:pPr>
              <w:rPr>
                <w:b/>
                <w:sz w:val="20"/>
                <w:szCs w:val="20"/>
              </w:rPr>
            </w:pPr>
          </w:p>
        </w:tc>
        <w:tc>
          <w:tcPr>
            <w:tcW w:w="2809" w:type="dxa"/>
            <w:gridSpan w:val="10"/>
            <w:vAlign w:val="center"/>
          </w:tcPr>
          <w:p w14:paraId="04712C0C" w14:textId="77777777" w:rsidR="0016548A" w:rsidRPr="0020323C" w:rsidRDefault="0016548A" w:rsidP="00C67B12">
            <w:pPr>
              <w:rPr>
                <w:b/>
                <w:sz w:val="20"/>
                <w:szCs w:val="20"/>
              </w:rPr>
            </w:pPr>
          </w:p>
        </w:tc>
        <w:tc>
          <w:tcPr>
            <w:tcW w:w="2833" w:type="dxa"/>
            <w:gridSpan w:val="3"/>
            <w:vAlign w:val="center"/>
          </w:tcPr>
          <w:p w14:paraId="04B376BE" w14:textId="77777777" w:rsidR="0016548A" w:rsidRPr="0020323C" w:rsidRDefault="0016548A" w:rsidP="00C67B12">
            <w:pPr>
              <w:rPr>
                <w:b/>
                <w:sz w:val="20"/>
                <w:szCs w:val="20"/>
              </w:rPr>
            </w:pPr>
          </w:p>
        </w:tc>
      </w:tr>
      <w:tr w:rsidR="0016548A" w:rsidRPr="0020323C" w14:paraId="3B076660" w14:textId="77777777" w:rsidTr="0096435A">
        <w:trPr>
          <w:trHeight w:val="219"/>
          <w:jc w:val="center"/>
        </w:trPr>
        <w:tc>
          <w:tcPr>
            <w:tcW w:w="3000" w:type="dxa"/>
            <w:gridSpan w:val="4"/>
            <w:vAlign w:val="center"/>
          </w:tcPr>
          <w:p w14:paraId="5123A555" w14:textId="77777777" w:rsidR="0016548A" w:rsidRPr="0020323C" w:rsidRDefault="0016548A" w:rsidP="00C67B12">
            <w:pPr>
              <w:rPr>
                <w:b/>
                <w:sz w:val="20"/>
                <w:szCs w:val="20"/>
              </w:rPr>
            </w:pPr>
          </w:p>
        </w:tc>
        <w:tc>
          <w:tcPr>
            <w:tcW w:w="2809" w:type="dxa"/>
            <w:gridSpan w:val="10"/>
            <w:vAlign w:val="center"/>
          </w:tcPr>
          <w:p w14:paraId="5F8A8911" w14:textId="77777777" w:rsidR="0016548A" w:rsidRPr="0020323C" w:rsidRDefault="0016548A" w:rsidP="00C67B12">
            <w:pPr>
              <w:rPr>
                <w:b/>
                <w:sz w:val="20"/>
                <w:szCs w:val="20"/>
              </w:rPr>
            </w:pPr>
          </w:p>
        </w:tc>
        <w:tc>
          <w:tcPr>
            <w:tcW w:w="2833" w:type="dxa"/>
            <w:gridSpan w:val="3"/>
            <w:vAlign w:val="center"/>
          </w:tcPr>
          <w:p w14:paraId="60B92D30" w14:textId="77777777" w:rsidR="0016548A" w:rsidRPr="0020323C" w:rsidRDefault="0016548A" w:rsidP="00C67B12">
            <w:pPr>
              <w:rPr>
                <w:b/>
                <w:sz w:val="20"/>
                <w:szCs w:val="20"/>
              </w:rPr>
            </w:pPr>
          </w:p>
        </w:tc>
      </w:tr>
      <w:tr w:rsidR="0016548A" w:rsidRPr="0020323C" w14:paraId="6757488E" w14:textId="77777777" w:rsidTr="0096435A">
        <w:trPr>
          <w:trHeight w:val="354"/>
          <w:jc w:val="center"/>
        </w:trPr>
        <w:tc>
          <w:tcPr>
            <w:tcW w:w="8642" w:type="dxa"/>
            <w:gridSpan w:val="17"/>
            <w:vAlign w:val="center"/>
          </w:tcPr>
          <w:p w14:paraId="25EF45D8" w14:textId="77777777" w:rsidR="0016548A" w:rsidRPr="0020323C" w:rsidRDefault="0016548A" w:rsidP="00CD6585">
            <w:pPr>
              <w:rPr>
                <w:b/>
                <w:sz w:val="20"/>
                <w:szCs w:val="20"/>
              </w:rPr>
            </w:pPr>
          </w:p>
        </w:tc>
      </w:tr>
      <w:tr w:rsidR="00A14A1B" w:rsidRPr="0020323C" w14:paraId="58AD4BFE" w14:textId="77777777" w:rsidTr="0096435A">
        <w:trPr>
          <w:trHeight w:val="263"/>
          <w:jc w:val="center"/>
        </w:trPr>
        <w:tc>
          <w:tcPr>
            <w:tcW w:w="8642" w:type="dxa"/>
            <w:gridSpan w:val="17"/>
            <w:shd w:val="clear" w:color="auto" w:fill="E6E6E6"/>
            <w:vAlign w:val="center"/>
          </w:tcPr>
          <w:p w14:paraId="1A876EAB" w14:textId="0F29C573" w:rsidR="00A14A1B" w:rsidRPr="0020323C" w:rsidRDefault="006A4CDA" w:rsidP="00A14A1B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18</w:t>
            </w:r>
            <w:r w:rsidR="00A14A1B" w:rsidRPr="0020323C">
              <w:rPr>
                <w:b/>
                <w:sz w:val="20"/>
                <w:szCs w:val="20"/>
              </w:rPr>
              <w:t xml:space="preserve">. A </w:t>
            </w:r>
            <w:r w:rsidR="00D64618" w:rsidRPr="0020323C">
              <w:rPr>
                <w:b/>
                <w:sz w:val="20"/>
                <w:szCs w:val="20"/>
              </w:rPr>
              <w:t xml:space="preserve">KIADVÁNY ELŐZETES </w:t>
            </w:r>
            <w:r w:rsidR="00A14A1B" w:rsidRPr="0020323C">
              <w:rPr>
                <w:b/>
                <w:sz w:val="20"/>
                <w:szCs w:val="20"/>
              </w:rPr>
              <w:t>LEKTORÁLÁ</w:t>
            </w:r>
            <w:r w:rsidR="00D64618" w:rsidRPr="0020323C">
              <w:rPr>
                <w:b/>
                <w:sz w:val="20"/>
                <w:szCs w:val="20"/>
              </w:rPr>
              <w:t>SÁNAK</w:t>
            </w:r>
            <w:r w:rsidR="00A14A1B" w:rsidRPr="0020323C">
              <w:rPr>
                <w:b/>
                <w:sz w:val="20"/>
                <w:szCs w:val="20"/>
              </w:rPr>
              <w:t xml:space="preserve"> MÓDJA </w:t>
            </w:r>
            <w:r w:rsidR="00A14A1B" w:rsidRPr="0020323C">
              <w:rPr>
                <w:sz w:val="16"/>
                <w:szCs w:val="16"/>
              </w:rPr>
              <w:t>(Kérjük, jelölje x-szel)</w:t>
            </w:r>
          </w:p>
        </w:tc>
      </w:tr>
      <w:tr w:rsidR="00A14A1B" w:rsidRPr="0020323C" w14:paraId="16776B9F" w14:textId="77777777" w:rsidTr="0096435A">
        <w:trPr>
          <w:trHeight w:val="360"/>
          <w:jc w:val="center"/>
        </w:trPr>
        <w:tc>
          <w:tcPr>
            <w:tcW w:w="600" w:type="dxa"/>
            <w:vAlign w:val="center"/>
          </w:tcPr>
          <w:p w14:paraId="0B49401E" w14:textId="77777777" w:rsidR="00A14A1B" w:rsidRPr="0020323C" w:rsidRDefault="00A14A1B" w:rsidP="00C67B12">
            <w:pPr>
              <w:rPr>
                <w:sz w:val="20"/>
                <w:szCs w:val="20"/>
              </w:rPr>
            </w:pPr>
          </w:p>
        </w:tc>
        <w:tc>
          <w:tcPr>
            <w:tcW w:w="2400" w:type="dxa"/>
            <w:gridSpan w:val="3"/>
            <w:vAlign w:val="center"/>
          </w:tcPr>
          <w:p w14:paraId="142D8782" w14:textId="77777777" w:rsidR="00A14A1B" w:rsidRPr="0020323C" w:rsidRDefault="00A14A1B" w:rsidP="00C67B12">
            <w:pPr>
              <w:rPr>
                <w:caps/>
                <w:sz w:val="20"/>
                <w:szCs w:val="20"/>
              </w:rPr>
            </w:pPr>
            <w:r w:rsidRPr="0020323C">
              <w:rPr>
                <w:caps/>
                <w:sz w:val="20"/>
                <w:szCs w:val="20"/>
              </w:rPr>
              <w:t>Szakmai</w:t>
            </w:r>
          </w:p>
          <w:p w14:paraId="31B43A14" w14:textId="77777777" w:rsidR="00A14A1B" w:rsidRPr="0020323C" w:rsidRDefault="00A14A1B" w:rsidP="00C67B12">
            <w:pPr>
              <w:rPr>
                <w:sz w:val="20"/>
                <w:szCs w:val="20"/>
              </w:rPr>
            </w:pPr>
            <w:r w:rsidRPr="0020323C">
              <w:rPr>
                <w:sz w:val="20"/>
                <w:szCs w:val="20"/>
              </w:rPr>
              <w:t>Készítette:</w:t>
            </w:r>
          </w:p>
          <w:p w14:paraId="6A24DF6A" w14:textId="77777777" w:rsidR="00A14A1B" w:rsidRPr="0020323C" w:rsidRDefault="00A14A1B" w:rsidP="00C67B12">
            <w:pPr>
              <w:rPr>
                <w:sz w:val="20"/>
                <w:szCs w:val="20"/>
              </w:rPr>
            </w:pPr>
          </w:p>
        </w:tc>
        <w:tc>
          <w:tcPr>
            <w:tcW w:w="862" w:type="dxa"/>
            <w:gridSpan w:val="2"/>
            <w:vAlign w:val="center"/>
          </w:tcPr>
          <w:p w14:paraId="239BD0A8" w14:textId="77777777" w:rsidR="00A14A1B" w:rsidRPr="0020323C" w:rsidRDefault="00A14A1B" w:rsidP="00C67B12">
            <w:pPr>
              <w:rPr>
                <w:sz w:val="20"/>
                <w:szCs w:val="20"/>
              </w:rPr>
            </w:pPr>
          </w:p>
        </w:tc>
        <w:tc>
          <w:tcPr>
            <w:tcW w:w="1920" w:type="dxa"/>
            <w:gridSpan w:val="7"/>
          </w:tcPr>
          <w:p w14:paraId="2BA08D22" w14:textId="77777777" w:rsidR="00A14A1B" w:rsidRPr="0020323C" w:rsidRDefault="00A14A1B" w:rsidP="00C67B12">
            <w:pPr>
              <w:rPr>
                <w:caps/>
                <w:sz w:val="20"/>
                <w:szCs w:val="20"/>
              </w:rPr>
            </w:pPr>
            <w:r w:rsidRPr="0020323C">
              <w:rPr>
                <w:caps/>
                <w:sz w:val="20"/>
                <w:szCs w:val="20"/>
              </w:rPr>
              <w:t>Pedagógiai</w:t>
            </w:r>
          </w:p>
          <w:p w14:paraId="49530B7F" w14:textId="77777777" w:rsidR="00A14A1B" w:rsidRPr="0020323C" w:rsidRDefault="00A14A1B" w:rsidP="00C67B12">
            <w:pPr>
              <w:rPr>
                <w:sz w:val="20"/>
                <w:szCs w:val="20"/>
              </w:rPr>
            </w:pPr>
            <w:r w:rsidRPr="0020323C">
              <w:rPr>
                <w:sz w:val="20"/>
                <w:szCs w:val="20"/>
              </w:rPr>
              <w:t>Készítette:</w:t>
            </w:r>
          </w:p>
        </w:tc>
        <w:tc>
          <w:tcPr>
            <w:tcW w:w="480" w:type="dxa"/>
            <w:gridSpan w:val="3"/>
            <w:vAlign w:val="center"/>
          </w:tcPr>
          <w:p w14:paraId="11ECDF2E" w14:textId="77777777" w:rsidR="00A14A1B" w:rsidRPr="0020323C" w:rsidRDefault="00A14A1B" w:rsidP="00C67B12">
            <w:pPr>
              <w:rPr>
                <w:sz w:val="20"/>
                <w:szCs w:val="20"/>
              </w:rPr>
            </w:pPr>
          </w:p>
        </w:tc>
        <w:tc>
          <w:tcPr>
            <w:tcW w:w="2380" w:type="dxa"/>
          </w:tcPr>
          <w:p w14:paraId="473AAB99" w14:textId="77777777" w:rsidR="00A14A1B" w:rsidRPr="0020323C" w:rsidRDefault="00A14A1B" w:rsidP="00C67B12">
            <w:pPr>
              <w:rPr>
                <w:caps/>
                <w:sz w:val="20"/>
                <w:szCs w:val="20"/>
              </w:rPr>
            </w:pPr>
            <w:r w:rsidRPr="0020323C">
              <w:rPr>
                <w:caps/>
                <w:sz w:val="20"/>
                <w:szCs w:val="20"/>
              </w:rPr>
              <w:t>Nyelvi</w:t>
            </w:r>
          </w:p>
          <w:p w14:paraId="30D5D5CA" w14:textId="77777777" w:rsidR="00A14A1B" w:rsidRPr="0020323C" w:rsidRDefault="00A14A1B" w:rsidP="00C67B12">
            <w:pPr>
              <w:rPr>
                <w:sz w:val="20"/>
                <w:szCs w:val="20"/>
              </w:rPr>
            </w:pPr>
            <w:r w:rsidRPr="0020323C">
              <w:rPr>
                <w:sz w:val="20"/>
                <w:szCs w:val="20"/>
              </w:rPr>
              <w:t>Készítette:</w:t>
            </w:r>
          </w:p>
        </w:tc>
      </w:tr>
      <w:tr w:rsidR="00A14A1B" w:rsidRPr="0020323C" w14:paraId="22987A70" w14:textId="77777777" w:rsidTr="0096435A">
        <w:trPr>
          <w:trHeight w:val="360"/>
          <w:jc w:val="center"/>
        </w:trPr>
        <w:tc>
          <w:tcPr>
            <w:tcW w:w="3000" w:type="dxa"/>
            <w:gridSpan w:val="4"/>
            <w:vAlign w:val="center"/>
          </w:tcPr>
          <w:p w14:paraId="7E685FF1" w14:textId="77777777" w:rsidR="00A14A1B" w:rsidRPr="0020323C" w:rsidRDefault="00A14A1B" w:rsidP="00C67B12">
            <w:pPr>
              <w:rPr>
                <w:sz w:val="20"/>
                <w:szCs w:val="20"/>
              </w:rPr>
            </w:pPr>
            <w:r w:rsidRPr="0020323C">
              <w:rPr>
                <w:sz w:val="20"/>
                <w:szCs w:val="20"/>
              </w:rPr>
              <w:t>Egyéb:</w:t>
            </w:r>
          </w:p>
          <w:p w14:paraId="05358EB3" w14:textId="77777777" w:rsidR="00A14A1B" w:rsidRPr="0020323C" w:rsidRDefault="00A14A1B" w:rsidP="00C67B12">
            <w:pPr>
              <w:rPr>
                <w:sz w:val="20"/>
                <w:szCs w:val="20"/>
              </w:rPr>
            </w:pPr>
            <w:r w:rsidRPr="0020323C">
              <w:rPr>
                <w:sz w:val="20"/>
                <w:szCs w:val="20"/>
              </w:rPr>
              <w:t>Készítette:</w:t>
            </w:r>
          </w:p>
        </w:tc>
        <w:tc>
          <w:tcPr>
            <w:tcW w:w="862" w:type="dxa"/>
            <w:gridSpan w:val="2"/>
            <w:vAlign w:val="center"/>
          </w:tcPr>
          <w:p w14:paraId="72B01D1A" w14:textId="77777777" w:rsidR="00A14A1B" w:rsidRPr="0020323C" w:rsidRDefault="00A14A1B" w:rsidP="00C67B12">
            <w:pPr>
              <w:rPr>
                <w:sz w:val="20"/>
                <w:szCs w:val="20"/>
              </w:rPr>
            </w:pPr>
          </w:p>
        </w:tc>
        <w:tc>
          <w:tcPr>
            <w:tcW w:w="4780" w:type="dxa"/>
            <w:gridSpan w:val="11"/>
            <w:vAlign w:val="center"/>
          </w:tcPr>
          <w:p w14:paraId="69595180" w14:textId="77777777" w:rsidR="00A14A1B" w:rsidRPr="0020323C" w:rsidRDefault="00A14A1B" w:rsidP="00C67B12">
            <w:pPr>
              <w:rPr>
                <w:sz w:val="20"/>
                <w:szCs w:val="20"/>
              </w:rPr>
            </w:pPr>
            <w:r w:rsidRPr="0020323C">
              <w:rPr>
                <w:sz w:val="20"/>
                <w:szCs w:val="20"/>
              </w:rPr>
              <w:t>Nem volt lektorálva</w:t>
            </w:r>
          </w:p>
        </w:tc>
      </w:tr>
      <w:tr w:rsidR="00A14A1B" w:rsidRPr="0020323C" w14:paraId="17C709C0" w14:textId="77777777" w:rsidTr="0096435A">
        <w:trPr>
          <w:trHeight w:val="362"/>
          <w:jc w:val="center"/>
        </w:trPr>
        <w:tc>
          <w:tcPr>
            <w:tcW w:w="8642" w:type="dxa"/>
            <w:gridSpan w:val="17"/>
            <w:vAlign w:val="center"/>
          </w:tcPr>
          <w:p w14:paraId="4E9DD37C" w14:textId="77777777" w:rsidR="00A14A1B" w:rsidRPr="0020323C" w:rsidRDefault="00A14A1B" w:rsidP="00C67B12">
            <w:pPr>
              <w:rPr>
                <w:sz w:val="20"/>
                <w:szCs w:val="20"/>
              </w:rPr>
            </w:pPr>
            <w:r w:rsidRPr="0020323C">
              <w:rPr>
                <w:sz w:val="20"/>
                <w:szCs w:val="20"/>
              </w:rPr>
              <w:t>Kérjük, a lektori véleményt mellékelje!</w:t>
            </w:r>
          </w:p>
        </w:tc>
      </w:tr>
      <w:tr w:rsidR="00A14A1B" w:rsidRPr="0020323C" w14:paraId="771B50D0" w14:textId="77777777" w:rsidTr="0096435A">
        <w:trPr>
          <w:trHeight w:val="211"/>
          <w:jc w:val="center"/>
        </w:trPr>
        <w:tc>
          <w:tcPr>
            <w:tcW w:w="8642" w:type="dxa"/>
            <w:gridSpan w:val="17"/>
            <w:shd w:val="clear" w:color="auto" w:fill="E6E6E6"/>
            <w:vAlign w:val="center"/>
          </w:tcPr>
          <w:p w14:paraId="49CDCC16" w14:textId="344EB67A" w:rsidR="00A14A1B" w:rsidRPr="0020323C" w:rsidRDefault="006A4CDA" w:rsidP="00580EFC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19</w:t>
            </w:r>
            <w:r w:rsidR="00A14A1B" w:rsidRPr="0020323C">
              <w:rPr>
                <w:b/>
                <w:sz w:val="20"/>
                <w:szCs w:val="20"/>
              </w:rPr>
              <w:t>.</w:t>
            </w:r>
            <w:r w:rsidR="00187E05" w:rsidRPr="0020323C">
              <w:rPr>
                <w:b/>
                <w:sz w:val="20"/>
                <w:szCs w:val="20"/>
              </w:rPr>
              <w:t xml:space="preserve"> A MÚZEUMPEDAGÓGIAI KEZDEMÉNYEZÉSHEZ KAPCSOLÓDÓ KIADVÁNY</w:t>
            </w:r>
            <w:r w:rsidR="00A14A1B" w:rsidRPr="0020323C">
              <w:rPr>
                <w:b/>
                <w:sz w:val="20"/>
                <w:szCs w:val="20"/>
              </w:rPr>
              <w:t xml:space="preserve"> FELHASZNÁLÓI TESZTELÉS</w:t>
            </w:r>
            <w:r w:rsidR="00187E05" w:rsidRPr="0020323C">
              <w:rPr>
                <w:b/>
                <w:sz w:val="20"/>
                <w:szCs w:val="20"/>
              </w:rPr>
              <w:t>E</w:t>
            </w:r>
            <w:r w:rsidR="00A14A1B" w:rsidRPr="0020323C">
              <w:rPr>
                <w:b/>
                <w:sz w:val="20"/>
                <w:szCs w:val="20"/>
              </w:rPr>
              <w:t xml:space="preserve"> </w:t>
            </w:r>
            <w:r w:rsidR="00A14A1B" w:rsidRPr="0020323C">
              <w:rPr>
                <w:sz w:val="16"/>
                <w:szCs w:val="16"/>
              </w:rPr>
              <w:t>(Kérjük, jelölje x-szel)</w:t>
            </w:r>
          </w:p>
        </w:tc>
      </w:tr>
      <w:tr w:rsidR="00A14A1B" w:rsidRPr="0020323C" w14:paraId="7E79A2C7" w14:textId="77777777" w:rsidTr="0096435A">
        <w:trPr>
          <w:trHeight w:val="405"/>
          <w:jc w:val="center"/>
        </w:trPr>
        <w:tc>
          <w:tcPr>
            <w:tcW w:w="600" w:type="dxa"/>
            <w:vAlign w:val="center"/>
          </w:tcPr>
          <w:p w14:paraId="6DF8402F" w14:textId="77777777" w:rsidR="00A14A1B" w:rsidRPr="0020323C" w:rsidRDefault="00A14A1B" w:rsidP="00C67B12">
            <w:pPr>
              <w:rPr>
                <w:sz w:val="20"/>
                <w:szCs w:val="20"/>
              </w:rPr>
            </w:pPr>
          </w:p>
        </w:tc>
        <w:tc>
          <w:tcPr>
            <w:tcW w:w="3742" w:type="dxa"/>
            <w:gridSpan w:val="7"/>
            <w:vAlign w:val="center"/>
          </w:tcPr>
          <w:p w14:paraId="67C33864" w14:textId="77777777" w:rsidR="00A14A1B" w:rsidRPr="0020323C" w:rsidRDefault="00A14A1B" w:rsidP="00C67B12">
            <w:pPr>
              <w:rPr>
                <w:sz w:val="20"/>
                <w:szCs w:val="20"/>
              </w:rPr>
            </w:pPr>
            <w:r w:rsidRPr="0020323C">
              <w:rPr>
                <w:sz w:val="20"/>
                <w:szCs w:val="20"/>
              </w:rPr>
              <w:t>Történt</w:t>
            </w:r>
          </w:p>
        </w:tc>
        <w:tc>
          <w:tcPr>
            <w:tcW w:w="605" w:type="dxa"/>
            <w:gridSpan w:val="2"/>
            <w:vAlign w:val="center"/>
          </w:tcPr>
          <w:p w14:paraId="47575521" w14:textId="77777777" w:rsidR="00A14A1B" w:rsidRPr="0020323C" w:rsidRDefault="00A14A1B" w:rsidP="00C67B12">
            <w:pPr>
              <w:rPr>
                <w:sz w:val="20"/>
                <w:szCs w:val="20"/>
              </w:rPr>
            </w:pPr>
          </w:p>
        </w:tc>
        <w:tc>
          <w:tcPr>
            <w:tcW w:w="3695" w:type="dxa"/>
            <w:gridSpan w:val="7"/>
            <w:vAlign w:val="center"/>
          </w:tcPr>
          <w:p w14:paraId="7C69B60A" w14:textId="77777777" w:rsidR="00A14A1B" w:rsidRPr="0020323C" w:rsidRDefault="00A14A1B" w:rsidP="00C67B12">
            <w:pPr>
              <w:rPr>
                <w:sz w:val="20"/>
                <w:szCs w:val="20"/>
              </w:rPr>
            </w:pPr>
            <w:r w:rsidRPr="0020323C">
              <w:rPr>
                <w:sz w:val="20"/>
                <w:szCs w:val="20"/>
              </w:rPr>
              <w:t>Nem történt</w:t>
            </w:r>
          </w:p>
        </w:tc>
      </w:tr>
      <w:tr w:rsidR="00A14A1B" w:rsidRPr="0020323C" w14:paraId="393477ED" w14:textId="77777777" w:rsidTr="0096435A">
        <w:trPr>
          <w:trHeight w:val="354"/>
          <w:jc w:val="center"/>
        </w:trPr>
        <w:tc>
          <w:tcPr>
            <w:tcW w:w="8642" w:type="dxa"/>
            <w:gridSpan w:val="17"/>
            <w:vAlign w:val="center"/>
          </w:tcPr>
          <w:p w14:paraId="1B66A3F5" w14:textId="77777777" w:rsidR="00A14A1B" w:rsidRPr="0020323C" w:rsidRDefault="00A14A1B" w:rsidP="00C67B12">
            <w:pPr>
              <w:rPr>
                <w:sz w:val="20"/>
                <w:szCs w:val="20"/>
              </w:rPr>
            </w:pPr>
            <w:r w:rsidRPr="0020323C">
              <w:rPr>
                <w:sz w:val="20"/>
                <w:szCs w:val="20"/>
              </w:rPr>
              <w:t xml:space="preserve">Amennyiben tesztelték, kérjük, mellékelje annak tapasztalatait! </w:t>
            </w:r>
            <w:r w:rsidRPr="0020323C">
              <w:rPr>
                <w:sz w:val="16"/>
                <w:szCs w:val="16"/>
              </w:rPr>
              <w:t>(Max. 500 karakter.)</w:t>
            </w:r>
          </w:p>
          <w:p w14:paraId="4BACA4A0" w14:textId="77777777" w:rsidR="00A14A1B" w:rsidRPr="0020323C" w:rsidRDefault="00A14A1B" w:rsidP="00C67B12">
            <w:pPr>
              <w:rPr>
                <w:sz w:val="20"/>
                <w:szCs w:val="20"/>
              </w:rPr>
            </w:pPr>
          </w:p>
        </w:tc>
      </w:tr>
      <w:tr w:rsidR="00A14A1B" w:rsidRPr="0020323C" w14:paraId="1024C1F3" w14:textId="77777777" w:rsidTr="0096435A">
        <w:trPr>
          <w:trHeight w:val="465"/>
          <w:jc w:val="center"/>
        </w:trPr>
        <w:tc>
          <w:tcPr>
            <w:tcW w:w="600" w:type="dxa"/>
            <w:vAlign w:val="center"/>
          </w:tcPr>
          <w:p w14:paraId="2CE984DB" w14:textId="77777777" w:rsidR="00A14A1B" w:rsidRPr="0020323C" w:rsidRDefault="00A14A1B" w:rsidP="003E4941">
            <w:pPr>
              <w:rPr>
                <w:sz w:val="20"/>
                <w:szCs w:val="20"/>
              </w:rPr>
            </w:pPr>
          </w:p>
        </w:tc>
        <w:tc>
          <w:tcPr>
            <w:tcW w:w="3480" w:type="dxa"/>
            <w:gridSpan w:val="6"/>
            <w:vAlign w:val="center"/>
          </w:tcPr>
          <w:p w14:paraId="159AA386" w14:textId="77777777" w:rsidR="00A14A1B" w:rsidRPr="0020323C" w:rsidRDefault="00A14A1B" w:rsidP="003E4941">
            <w:pPr>
              <w:rPr>
                <w:sz w:val="20"/>
                <w:szCs w:val="20"/>
              </w:rPr>
            </w:pPr>
          </w:p>
        </w:tc>
        <w:tc>
          <w:tcPr>
            <w:tcW w:w="4562" w:type="dxa"/>
            <w:gridSpan w:val="10"/>
            <w:vAlign w:val="center"/>
          </w:tcPr>
          <w:p w14:paraId="687FF69D" w14:textId="77777777" w:rsidR="00A14A1B" w:rsidRPr="0020323C" w:rsidRDefault="00A14A1B" w:rsidP="003E4941">
            <w:pPr>
              <w:rPr>
                <w:sz w:val="20"/>
                <w:szCs w:val="20"/>
              </w:rPr>
            </w:pPr>
          </w:p>
        </w:tc>
      </w:tr>
      <w:tr w:rsidR="00580EFC" w:rsidRPr="0020323C" w14:paraId="1600C045" w14:textId="77777777" w:rsidTr="0096435A">
        <w:trPr>
          <w:trHeight w:val="330"/>
          <w:jc w:val="center"/>
        </w:trPr>
        <w:tc>
          <w:tcPr>
            <w:tcW w:w="8642" w:type="dxa"/>
            <w:gridSpan w:val="17"/>
            <w:shd w:val="clear" w:color="auto" w:fill="E6E6E6"/>
            <w:vAlign w:val="center"/>
          </w:tcPr>
          <w:p w14:paraId="6D3143BE" w14:textId="35B2EA3C" w:rsidR="00580EFC" w:rsidRPr="0020323C" w:rsidRDefault="006A4CDA" w:rsidP="00C67B12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20</w:t>
            </w:r>
            <w:r w:rsidR="00580EFC" w:rsidRPr="0020323C">
              <w:rPr>
                <w:b/>
                <w:sz w:val="20"/>
                <w:szCs w:val="20"/>
              </w:rPr>
              <w:t xml:space="preserve">. A MEGVALÓSÍTÁS ANYAGI FORRÁSAI </w:t>
            </w:r>
            <w:r w:rsidR="00580EFC" w:rsidRPr="0020323C">
              <w:rPr>
                <w:sz w:val="16"/>
                <w:szCs w:val="16"/>
              </w:rPr>
              <w:t>(Kérjük, jelölje x-szel)</w:t>
            </w:r>
          </w:p>
        </w:tc>
      </w:tr>
      <w:tr w:rsidR="00580EFC" w:rsidRPr="0020323C" w14:paraId="66A2363C" w14:textId="77777777" w:rsidTr="0096435A">
        <w:trPr>
          <w:trHeight w:val="465"/>
          <w:jc w:val="center"/>
        </w:trPr>
        <w:tc>
          <w:tcPr>
            <w:tcW w:w="600" w:type="dxa"/>
            <w:vAlign w:val="center"/>
          </w:tcPr>
          <w:p w14:paraId="35DCCE70" w14:textId="77777777" w:rsidR="00580EFC" w:rsidRPr="0020323C" w:rsidRDefault="00580EFC" w:rsidP="00C67B12">
            <w:pPr>
              <w:rPr>
                <w:sz w:val="20"/>
                <w:szCs w:val="20"/>
              </w:rPr>
            </w:pPr>
          </w:p>
        </w:tc>
        <w:tc>
          <w:tcPr>
            <w:tcW w:w="3480" w:type="dxa"/>
            <w:gridSpan w:val="6"/>
            <w:vAlign w:val="center"/>
          </w:tcPr>
          <w:p w14:paraId="72E88171" w14:textId="77777777" w:rsidR="00580EFC" w:rsidRPr="0020323C" w:rsidRDefault="00580EFC" w:rsidP="00C67B12">
            <w:pPr>
              <w:rPr>
                <w:sz w:val="20"/>
                <w:szCs w:val="20"/>
              </w:rPr>
            </w:pPr>
            <w:r w:rsidRPr="0020323C">
              <w:rPr>
                <w:sz w:val="20"/>
                <w:szCs w:val="20"/>
              </w:rPr>
              <w:t>Önerő</w:t>
            </w:r>
          </w:p>
        </w:tc>
        <w:tc>
          <w:tcPr>
            <w:tcW w:w="605" w:type="dxa"/>
            <w:gridSpan w:val="2"/>
            <w:vAlign w:val="center"/>
          </w:tcPr>
          <w:p w14:paraId="5CBAB553" w14:textId="77777777" w:rsidR="00580EFC" w:rsidRPr="0020323C" w:rsidRDefault="00580EFC" w:rsidP="00C67B12">
            <w:pPr>
              <w:rPr>
                <w:sz w:val="20"/>
                <w:szCs w:val="20"/>
              </w:rPr>
            </w:pPr>
          </w:p>
        </w:tc>
        <w:tc>
          <w:tcPr>
            <w:tcW w:w="3957" w:type="dxa"/>
            <w:gridSpan w:val="8"/>
            <w:vAlign w:val="center"/>
          </w:tcPr>
          <w:p w14:paraId="01CB12F0" w14:textId="77777777" w:rsidR="00580EFC" w:rsidRPr="0020323C" w:rsidRDefault="00580EFC" w:rsidP="00C67B12">
            <w:pPr>
              <w:rPr>
                <w:sz w:val="20"/>
                <w:szCs w:val="20"/>
              </w:rPr>
            </w:pPr>
            <w:r w:rsidRPr="0020323C">
              <w:rPr>
                <w:sz w:val="20"/>
                <w:szCs w:val="20"/>
              </w:rPr>
              <w:t>NKA pályázat</w:t>
            </w:r>
          </w:p>
        </w:tc>
      </w:tr>
      <w:tr w:rsidR="00580EFC" w:rsidRPr="0020323C" w14:paraId="48EDA390" w14:textId="77777777" w:rsidTr="0096435A">
        <w:trPr>
          <w:trHeight w:val="465"/>
          <w:jc w:val="center"/>
        </w:trPr>
        <w:tc>
          <w:tcPr>
            <w:tcW w:w="600" w:type="dxa"/>
            <w:vAlign w:val="center"/>
          </w:tcPr>
          <w:p w14:paraId="78078CB7" w14:textId="77777777" w:rsidR="00580EFC" w:rsidRPr="0020323C" w:rsidRDefault="00580EFC" w:rsidP="00C67B12">
            <w:pPr>
              <w:rPr>
                <w:sz w:val="20"/>
                <w:szCs w:val="20"/>
              </w:rPr>
            </w:pPr>
          </w:p>
        </w:tc>
        <w:tc>
          <w:tcPr>
            <w:tcW w:w="3480" w:type="dxa"/>
            <w:gridSpan w:val="6"/>
            <w:vAlign w:val="center"/>
          </w:tcPr>
          <w:p w14:paraId="54AE2F0E" w14:textId="77777777" w:rsidR="00580EFC" w:rsidRPr="0020323C" w:rsidRDefault="00580EFC" w:rsidP="00C67B12">
            <w:pPr>
              <w:rPr>
                <w:sz w:val="20"/>
                <w:szCs w:val="20"/>
              </w:rPr>
            </w:pPr>
            <w:r w:rsidRPr="0020323C">
              <w:rPr>
                <w:sz w:val="20"/>
                <w:szCs w:val="20"/>
              </w:rPr>
              <w:t>Szponzor</w:t>
            </w:r>
          </w:p>
        </w:tc>
        <w:tc>
          <w:tcPr>
            <w:tcW w:w="605" w:type="dxa"/>
            <w:gridSpan w:val="2"/>
            <w:vAlign w:val="center"/>
          </w:tcPr>
          <w:p w14:paraId="39501F8D" w14:textId="77777777" w:rsidR="00580EFC" w:rsidRPr="0020323C" w:rsidRDefault="00580EFC" w:rsidP="00C67B12">
            <w:pPr>
              <w:rPr>
                <w:sz w:val="20"/>
                <w:szCs w:val="20"/>
              </w:rPr>
            </w:pPr>
          </w:p>
        </w:tc>
        <w:tc>
          <w:tcPr>
            <w:tcW w:w="3957" w:type="dxa"/>
            <w:gridSpan w:val="8"/>
            <w:vAlign w:val="center"/>
          </w:tcPr>
          <w:p w14:paraId="51D73A8A" w14:textId="77777777" w:rsidR="00580EFC" w:rsidRPr="0020323C" w:rsidRDefault="00580EFC" w:rsidP="00C67B12">
            <w:pPr>
              <w:rPr>
                <w:sz w:val="20"/>
                <w:szCs w:val="20"/>
              </w:rPr>
            </w:pPr>
            <w:r w:rsidRPr="0020323C">
              <w:rPr>
                <w:sz w:val="20"/>
                <w:szCs w:val="20"/>
              </w:rPr>
              <w:t>Egyéb pályázat</w:t>
            </w:r>
          </w:p>
        </w:tc>
      </w:tr>
      <w:tr w:rsidR="00580EFC" w:rsidRPr="0020323C" w14:paraId="274DE137" w14:textId="77777777" w:rsidTr="0096435A">
        <w:trPr>
          <w:trHeight w:val="465"/>
          <w:jc w:val="center"/>
        </w:trPr>
        <w:tc>
          <w:tcPr>
            <w:tcW w:w="600" w:type="dxa"/>
            <w:vAlign w:val="center"/>
          </w:tcPr>
          <w:p w14:paraId="5FA8A693" w14:textId="77777777" w:rsidR="00580EFC" w:rsidRPr="0020323C" w:rsidRDefault="00580EFC" w:rsidP="00C67B12">
            <w:pPr>
              <w:rPr>
                <w:sz w:val="20"/>
                <w:szCs w:val="20"/>
              </w:rPr>
            </w:pPr>
          </w:p>
        </w:tc>
        <w:tc>
          <w:tcPr>
            <w:tcW w:w="3480" w:type="dxa"/>
            <w:gridSpan w:val="6"/>
            <w:vAlign w:val="center"/>
          </w:tcPr>
          <w:p w14:paraId="640B3861" w14:textId="77777777" w:rsidR="00580EFC" w:rsidRPr="0020323C" w:rsidRDefault="00580EFC" w:rsidP="00C67B12">
            <w:pPr>
              <w:rPr>
                <w:sz w:val="20"/>
                <w:szCs w:val="20"/>
              </w:rPr>
            </w:pPr>
          </w:p>
        </w:tc>
        <w:tc>
          <w:tcPr>
            <w:tcW w:w="4562" w:type="dxa"/>
            <w:gridSpan w:val="10"/>
            <w:vAlign w:val="center"/>
          </w:tcPr>
          <w:p w14:paraId="1D7EDF6C" w14:textId="77777777" w:rsidR="00580EFC" w:rsidRPr="0020323C" w:rsidRDefault="00580EFC" w:rsidP="00C67B12">
            <w:pPr>
              <w:rPr>
                <w:sz w:val="20"/>
                <w:szCs w:val="20"/>
              </w:rPr>
            </w:pPr>
            <w:r w:rsidRPr="0020323C">
              <w:rPr>
                <w:sz w:val="20"/>
                <w:szCs w:val="20"/>
              </w:rPr>
              <w:t>Egyéb:</w:t>
            </w:r>
          </w:p>
        </w:tc>
      </w:tr>
      <w:tr w:rsidR="00580EFC" w:rsidRPr="0020323C" w14:paraId="22697804" w14:textId="77777777" w:rsidTr="0096435A">
        <w:trPr>
          <w:trHeight w:val="465"/>
          <w:jc w:val="center"/>
        </w:trPr>
        <w:tc>
          <w:tcPr>
            <w:tcW w:w="600" w:type="dxa"/>
            <w:vAlign w:val="center"/>
          </w:tcPr>
          <w:p w14:paraId="71C5D08C" w14:textId="77777777" w:rsidR="00580EFC" w:rsidRPr="0020323C" w:rsidRDefault="00580EFC" w:rsidP="003E4941">
            <w:pPr>
              <w:rPr>
                <w:sz w:val="20"/>
                <w:szCs w:val="20"/>
              </w:rPr>
            </w:pPr>
          </w:p>
        </w:tc>
        <w:tc>
          <w:tcPr>
            <w:tcW w:w="3480" w:type="dxa"/>
            <w:gridSpan w:val="6"/>
            <w:vAlign w:val="center"/>
          </w:tcPr>
          <w:p w14:paraId="4CDE7555" w14:textId="77777777" w:rsidR="00580EFC" w:rsidRPr="0020323C" w:rsidRDefault="00580EFC" w:rsidP="003E4941">
            <w:pPr>
              <w:rPr>
                <w:sz w:val="20"/>
                <w:szCs w:val="20"/>
              </w:rPr>
            </w:pPr>
          </w:p>
        </w:tc>
        <w:tc>
          <w:tcPr>
            <w:tcW w:w="4562" w:type="dxa"/>
            <w:gridSpan w:val="10"/>
            <w:vAlign w:val="center"/>
          </w:tcPr>
          <w:p w14:paraId="0D481C11" w14:textId="77777777" w:rsidR="00580EFC" w:rsidRPr="0020323C" w:rsidRDefault="00580EFC" w:rsidP="003E4941">
            <w:pPr>
              <w:rPr>
                <w:sz w:val="20"/>
                <w:szCs w:val="20"/>
              </w:rPr>
            </w:pPr>
          </w:p>
        </w:tc>
      </w:tr>
      <w:tr w:rsidR="00A14A1B" w:rsidRPr="0020323C" w14:paraId="58C032EC" w14:textId="77777777" w:rsidTr="0096435A">
        <w:trPr>
          <w:trHeight w:val="338"/>
          <w:jc w:val="center"/>
        </w:trPr>
        <w:tc>
          <w:tcPr>
            <w:tcW w:w="5547" w:type="dxa"/>
            <w:gridSpan w:val="12"/>
            <w:shd w:val="clear" w:color="auto" w:fill="E6E6E6"/>
            <w:vAlign w:val="center"/>
          </w:tcPr>
          <w:p w14:paraId="432E0200" w14:textId="492015E1" w:rsidR="00A14A1B" w:rsidRPr="0020323C" w:rsidRDefault="006A4CDA" w:rsidP="00C67B12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21</w:t>
            </w:r>
            <w:r w:rsidR="00A14A1B" w:rsidRPr="0020323C">
              <w:rPr>
                <w:b/>
                <w:sz w:val="20"/>
                <w:szCs w:val="20"/>
              </w:rPr>
              <w:t xml:space="preserve">.  A </w:t>
            </w:r>
            <w:r w:rsidR="003937E7" w:rsidRPr="0020323C">
              <w:rPr>
                <w:b/>
                <w:sz w:val="20"/>
                <w:szCs w:val="20"/>
              </w:rPr>
              <w:t xml:space="preserve">KIADVÁNY </w:t>
            </w:r>
            <w:r w:rsidR="00A14A1B" w:rsidRPr="0020323C">
              <w:rPr>
                <w:b/>
                <w:sz w:val="20"/>
                <w:szCs w:val="20"/>
              </w:rPr>
              <w:t>MEGJELENÉS</w:t>
            </w:r>
            <w:r w:rsidR="003937E7" w:rsidRPr="0020323C">
              <w:rPr>
                <w:b/>
                <w:sz w:val="20"/>
                <w:szCs w:val="20"/>
              </w:rPr>
              <w:t>ÉNEK IDŐPONTJA</w:t>
            </w:r>
          </w:p>
          <w:p w14:paraId="570F9DF4" w14:textId="77777777" w:rsidR="00A14A1B" w:rsidRPr="0020323C" w:rsidRDefault="00A14A1B" w:rsidP="00C67B12">
            <w:pPr>
              <w:rPr>
                <w:b/>
                <w:sz w:val="20"/>
                <w:szCs w:val="20"/>
              </w:rPr>
            </w:pPr>
          </w:p>
        </w:tc>
        <w:tc>
          <w:tcPr>
            <w:tcW w:w="3095" w:type="dxa"/>
            <w:gridSpan w:val="5"/>
            <w:vAlign w:val="center"/>
          </w:tcPr>
          <w:p w14:paraId="0D2B7F52" w14:textId="77777777" w:rsidR="00A14A1B" w:rsidRPr="0020323C" w:rsidRDefault="00A14A1B" w:rsidP="00C67B12">
            <w:pPr>
              <w:rPr>
                <w:sz w:val="20"/>
                <w:szCs w:val="20"/>
              </w:rPr>
            </w:pPr>
            <w:r w:rsidRPr="0020323C">
              <w:rPr>
                <w:sz w:val="20"/>
                <w:szCs w:val="20"/>
              </w:rPr>
              <w:t>Év</w:t>
            </w:r>
            <w:r w:rsidR="003937E7" w:rsidRPr="0020323C">
              <w:rPr>
                <w:sz w:val="20"/>
                <w:szCs w:val="20"/>
              </w:rPr>
              <w:t>/hó/nap</w:t>
            </w:r>
            <w:r w:rsidRPr="0020323C">
              <w:rPr>
                <w:sz w:val="20"/>
                <w:szCs w:val="20"/>
              </w:rPr>
              <w:t xml:space="preserve">: </w:t>
            </w:r>
          </w:p>
        </w:tc>
      </w:tr>
      <w:tr w:rsidR="00A14A1B" w:rsidRPr="0020323C" w14:paraId="5F1B7D17" w14:textId="77777777" w:rsidTr="0096435A">
        <w:trPr>
          <w:trHeight w:val="322"/>
          <w:jc w:val="center"/>
        </w:trPr>
        <w:tc>
          <w:tcPr>
            <w:tcW w:w="5547" w:type="dxa"/>
            <w:gridSpan w:val="12"/>
            <w:shd w:val="clear" w:color="auto" w:fill="E6E6E6"/>
            <w:vAlign w:val="center"/>
          </w:tcPr>
          <w:p w14:paraId="05B9150B" w14:textId="3342054B" w:rsidR="00A14A1B" w:rsidRPr="0020323C" w:rsidRDefault="006A4CDA" w:rsidP="008759BD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22</w:t>
            </w:r>
            <w:r w:rsidR="00A14A1B" w:rsidRPr="0020323C">
              <w:rPr>
                <w:b/>
                <w:sz w:val="20"/>
                <w:szCs w:val="20"/>
              </w:rPr>
              <w:t>. MEGJELENTETETT PÉLDÁNYSZÁM</w:t>
            </w:r>
            <w:r w:rsidR="005D7B1D">
              <w:rPr>
                <w:b/>
                <w:sz w:val="20"/>
                <w:szCs w:val="20"/>
              </w:rPr>
              <w:t xml:space="preserve"> (nyomtatott esetében)</w:t>
            </w:r>
          </w:p>
        </w:tc>
        <w:tc>
          <w:tcPr>
            <w:tcW w:w="3095" w:type="dxa"/>
            <w:gridSpan w:val="5"/>
            <w:vAlign w:val="center"/>
          </w:tcPr>
          <w:p w14:paraId="2868FF6B" w14:textId="77777777" w:rsidR="00A14A1B" w:rsidRPr="0020323C" w:rsidRDefault="00A14A1B" w:rsidP="00C67B12">
            <w:pPr>
              <w:rPr>
                <w:sz w:val="20"/>
                <w:szCs w:val="20"/>
              </w:rPr>
            </w:pPr>
          </w:p>
        </w:tc>
      </w:tr>
      <w:tr w:rsidR="00A14A1B" w:rsidRPr="0020323C" w14:paraId="0017F2DA" w14:textId="77777777" w:rsidTr="0096435A">
        <w:trPr>
          <w:trHeight w:val="360"/>
          <w:jc w:val="center"/>
        </w:trPr>
        <w:tc>
          <w:tcPr>
            <w:tcW w:w="5547" w:type="dxa"/>
            <w:gridSpan w:val="12"/>
            <w:shd w:val="clear" w:color="auto" w:fill="E6E6E6"/>
            <w:vAlign w:val="center"/>
          </w:tcPr>
          <w:p w14:paraId="1B505559" w14:textId="37D0D476" w:rsidR="00A14A1B" w:rsidRPr="0020323C" w:rsidRDefault="006A4CDA" w:rsidP="008759BD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23</w:t>
            </w:r>
            <w:r w:rsidR="00A14A1B" w:rsidRPr="0020323C">
              <w:rPr>
                <w:b/>
                <w:sz w:val="20"/>
                <w:szCs w:val="20"/>
              </w:rPr>
              <w:t xml:space="preserve">. AZ EDDIG FELHASZNÁLT DARABSZÁM </w:t>
            </w:r>
            <w:r w:rsidR="00556F0C">
              <w:rPr>
                <w:b/>
                <w:sz w:val="20"/>
                <w:szCs w:val="20"/>
              </w:rPr>
              <w:t>(</w:t>
            </w:r>
            <w:r w:rsidR="00556F0C">
              <w:rPr>
                <w:b/>
              </w:rPr>
              <w:t>online esetében: letöltések /megtekintések száma)</w:t>
            </w:r>
          </w:p>
        </w:tc>
        <w:tc>
          <w:tcPr>
            <w:tcW w:w="3095" w:type="dxa"/>
            <w:gridSpan w:val="5"/>
            <w:vAlign w:val="center"/>
          </w:tcPr>
          <w:p w14:paraId="73E700D5" w14:textId="77777777" w:rsidR="00A14A1B" w:rsidRPr="0020323C" w:rsidRDefault="00A14A1B" w:rsidP="00C67B12">
            <w:pPr>
              <w:rPr>
                <w:sz w:val="20"/>
                <w:szCs w:val="20"/>
              </w:rPr>
            </w:pPr>
          </w:p>
        </w:tc>
      </w:tr>
      <w:tr w:rsidR="00A14A1B" w:rsidRPr="0020323C" w14:paraId="0DC1599A" w14:textId="77777777" w:rsidTr="0096435A">
        <w:trPr>
          <w:trHeight w:val="465"/>
          <w:jc w:val="center"/>
        </w:trPr>
        <w:tc>
          <w:tcPr>
            <w:tcW w:w="600" w:type="dxa"/>
            <w:vAlign w:val="center"/>
          </w:tcPr>
          <w:p w14:paraId="31CC5842" w14:textId="77777777" w:rsidR="00A14A1B" w:rsidRPr="0020323C" w:rsidRDefault="00A14A1B" w:rsidP="003E4941">
            <w:pPr>
              <w:rPr>
                <w:sz w:val="20"/>
                <w:szCs w:val="20"/>
              </w:rPr>
            </w:pPr>
          </w:p>
        </w:tc>
        <w:tc>
          <w:tcPr>
            <w:tcW w:w="3480" w:type="dxa"/>
            <w:gridSpan w:val="6"/>
            <w:vAlign w:val="center"/>
          </w:tcPr>
          <w:p w14:paraId="0762A543" w14:textId="77777777" w:rsidR="00A14A1B" w:rsidRPr="0020323C" w:rsidRDefault="00A14A1B" w:rsidP="003E4941">
            <w:pPr>
              <w:rPr>
                <w:sz w:val="20"/>
                <w:szCs w:val="20"/>
              </w:rPr>
            </w:pPr>
          </w:p>
        </w:tc>
        <w:tc>
          <w:tcPr>
            <w:tcW w:w="4562" w:type="dxa"/>
            <w:gridSpan w:val="10"/>
            <w:vAlign w:val="center"/>
          </w:tcPr>
          <w:p w14:paraId="6E6AAED0" w14:textId="77777777" w:rsidR="00A14A1B" w:rsidRPr="0020323C" w:rsidRDefault="00A14A1B" w:rsidP="003E4941">
            <w:pPr>
              <w:rPr>
                <w:sz w:val="20"/>
                <w:szCs w:val="20"/>
              </w:rPr>
            </w:pPr>
          </w:p>
        </w:tc>
      </w:tr>
      <w:tr w:rsidR="0016548A" w:rsidRPr="0020323C" w14:paraId="391EAD6D" w14:textId="77777777" w:rsidTr="0096435A">
        <w:trPr>
          <w:trHeight w:val="334"/>
          <w:jc w:val="center"/>
        </w:trPr>
        <w:tc>
          <w:tcPr>
            <w:tcW w:w="8642" w:type="dxa"/>
            <w:gridSpan w:val="17"/>
            <w:shd w:val="clear" w:color="auto" w:fill="E6E6E6"/>
            <w:vAlign w:val="center"/>
          </w:tcPr>
          <w:p w14:paraId="4D971C1F" w14:textId="7DF7C4A3" w:rsidR="0016548A" w:rsidRPr="0020323C" w:rsidRDefault="006A4CDA" w:rsidP="00580EFC">
            <w:pPr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24</w:t>
            </w:r>
            <w:r w:rsidR="0016548A" w:rsidRPr="0020323C">
              <w:rPr>
                <w:b/>
                <w:sz w:val="20"/>
                <w:szCs w:val="20"/>
              </w:rPr>
              <w:t>. A TERJESZTÉS MÓDJA</w:t>
            </w:r>
            <w:r w:rsidR="0016548A" w:rsidRPr="0020323C">
              <w:rPr>
                <w:sz w:val="20"/>
                <w:szCs w:val="20"/>
              </w:rPr>
              <w:t xml:space="preserve"> </w:t>
            </w:r>
            <w:r w:rsidR="0016548A" w:rsidRPr="0020323C">
              <w:rPr>
                <w:sz w:val="16"/>
                <w:szCs w:val="16"/>
              </w:rPr>
              <w:t>(Több válasz is lehetséges.)</w:t>
            </w:r>
          </w:p>
        </w:tc>
      </w:tr>
      <w:tr w:rsidR="0016548A" w:rsidRPr="0020323C" w14:paraId="4E272D28" w14:textId="77777777" w:rsidTr="0096435A">
        <w:trPr>
          <w:trHeight w:val="412"/>
          <w:jc w:val="center"/>
        </w:trPr>
        <w:tc>
          <w:tcPr>
            <w:tcW w:w="600" w:type="dxa"/>
            <w:vAlign w:val="center"/>
          </w:tcPr>
          <w:p w14:paraId="68EFF21B" w14:textId="77777777" w:rsidR="0016548A" w:rsidRPr="0020323C" w:rsidRDefault="0016548A" w:rsidP="00C67B12">
            <w:pPr>
              <w:rPr>
                <w:sz w:val="20"/>
                <w:szCs w:val="20"/>
              </w:rPr>
            </w:pPr>
          </w:p>
          <w:p w14:paraId="5827E8E6" w14:textId="77777777" w:rsidR="0016548A" w:rsidRPr="0020323C" w:rsidRDefault="0016548A" w:rsidP="00C67B12">
            <w:pPr>
              <w:rPr>
                <w:sz w:val="20"/>
                <w:szCs w:val="20"/>
              </w:rPr>
            </w:pPr>
          </w:p>
        </w:tc>
        <w:tc>
          <w:tcPr>
            <w:tcW w:w="4347" w:type="dxa"/>
            <w:gridSpan w:val="9"/>
            <w:vAlign w:val="center"/>
          </w:tcPr>
          <w:p w14:paraId="0E1E9966" w14:textId="77777777" w:rsidR="0016548A" w:rsidRPr="0020323C" w:rsidRDefault="0016548A" w:rsidP="00C67B12">
            <w:pPr>
              <w:rPr>
                <w:sz w:val="20"/>
                <w:szCs w:val="20"/>
              </w:rPr>
            </w:pPr>
            <w:r w:rsidRPr="0020323C">
              <w:rPr>
                <w:sz w:val="20"/>
                <w:szCs w:val="20"/>
              </w:rPr>
              <w:t>Árusítás</w:t>
            </w:r>
          </w:p>
        </w:tc>
        <w:tc>
          <w:tcPr>
            <w:tcW w:w="600" w:type="dxa"/>
            <w:gridSpan w:val="2"/>
            <w:vAlign w:val="center"/>
          </w:tcPr>
          <w:p w14:paraId="46EF895D" w14:textId="77777777" w:rsidR="0016548A" w:rsidRPr="0020323C" w:rsidRDefault="0016548A" w:rsidP="00C67B12">
            <w:pPr>
              <w:rPr>
                <w:sz w:val="20"/>
                <w:szCs w:val="20"/>
              </w:rPr>
            </w:pPr>
          </w:p>
          <w:p w14:paraId="6E758E2C" w14:textId="77777777" w:rsidR="0016548A" w:rsidRPr="0020323C" w:rsidRDefault="0016548A" w:rsidP="00C67B12">
            <w:pPr>
              <w:rPr>
                <w:sz w:val="20"/>
                <w:szCs w:val="20"/>
              </w:rPr>
            </w:pPr>
          </w:p>
        </w:tc>
        <w:tc>
          <w:tcPr>
            <w:tcW w:w="3095" w:type="dxa"/>
            <w:gridSpan w:val="5"/>
            <w:vAlign w:val="center"/>
          </w:tcPr>
          <w:p w14:paraId="2EDC2293" w14:textId="77777777" w:rsidR="0016548A" w:rsidRPr="0020323C" w:rsidRDefault="0016548A" w:rsidP="00C67B12">
            <w:pPr>
              <w:rPr>
                <w:sz w:val="20"/>
                <w:szCs w:val="20"/>
              </w:rPr>
            </w:pPr>
            <w:r w:rsidRPr="0020323C">
              <w:rPr>
                <w:sz w:val="20"/>
                <w:szCs w:val="20"/>
              </w:rPr>
              <w:t>Kiállítás látogatás során, egyénileg</w:t>
            </w:r>
          </w:p>
        </w:tc>
      </w:tr>
      <w:tr w:rsidR="0016548A" w:rsidRPr="0020323C" w14:paraId="5E3A32FE" w14:textId="77777777" w:rsidTr="0096435A">
        <w:trPr>
          <w:trHeight w:val="296"/>
          <w:jc w:val="center"/>
        </w:trPr>
        <w:tc>
          <w:tcPr>
            <w:tcW w:w="600" w:type="dxa"/>
            <w:vAlign w:val="center"/>
          </w:tcPr>
          <w:p w14:paraId="4FFC2382" w14:textId="77777777" w:rsidR="0016548A" w:rsidRPr="0020323C" w:rsidRDefault="0016548A" w:rsidP="00C67B12">
            <w:pPr>
              <w:rPr>
                <w:sz w:val="20"/>
                <w:szCs w:val="20"/>
              </w:rPr>
            </w:pPr>
          </w:p>
          <w:p w14:paraId="16EB131D" w14:textId="77777777" w:rsidR="0016548A" w:rsidRPr="0020323C" w:rsidRDefault="0016548A" w:rsidP="00C67B12">
            <w:pPr>
              <w:rPr>
                <w:sz w:val="20"/>
                <w:szCs w:val="20"/>
              </w:rPr>
            </w:pPr>
          </w:p>
        </w:tc>
        <w:tc>
          <w:tcPr>
            <w:tcW w:w="4347" w:type="dxa"/>
            <w:gridSpan w:val="9"/>
            <w:vAlign w:val="center"/>
          </w:tcPr>
          <w:p w14:paraId="5348EDB1" w14:textId="77777777" w:rsidR="0016548A" w:rsidRPr="0020323C" w:rsidRDefault="0016548A" w:rsidP="00C67B12">
            <w:pPr>
              <w:rPr>
                <w:sz w:val="20"/>
                <w:szCs w:val="20"/>
              </w:rPr>
            </w:pPr>
            <w:r w:rsidRPr="0020323C">
              <w:rPr>
                <w:sz w:val="20"/>
                <w:szCs w:val="20"/>
              </w:rPr>
              <w:t>Ingyenes</w:t>
            </w:r>
          </w:p>
        </w:tc>
        <w:tc>
          <w:tcPr>
            <w:tcW w:w="3695" w:type="dxa"/>
            <w:gridSpan w:val="7"/>
          </w:tcPr>
          <w:p w14:paraId="2FD374F2" w14:textId="0D759ED6" w:rsidR="0016548A" w:rsidRPr="0020323C" w:rsidRDefault="00556F0C" w:rsidP="00C67B12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Online letölthető formában</w:t>
            </w:r>
          </w:p>
        </w:tc>
      </w:tr>
      <w:tr w:rsidR="00556F0C" w:rsidRPr="0020323C" w14:paraId="5D11141C" w14:textId="77777777" w:rsidTr="0096435A">
        <w:trPr>
          <w:trHeight w:val="374"/>
          <w:jc w:val="center"/>
        </w:trPr>
        <w:tc>
          <w:tcPr>
            <w:tcW w:w="600" w:type="dxa"/>
            <w:vAlign w:val="center"/>
          </w:tcPr>
          <w:p w14:paraId="79C31442" w14:textId="77777777" w:rsidR="00556F0C" w:rsidRPr="0020323C" w:rsidRDefault="00556F0C" w:rsidP="00556F0C">
            <w:pPr>
              <w:rPr>
                <w:sz w:val="20"/>
                <w:szCs w:val="20"/>
              </w:rPr>
            </w:pPr>
          </w:p>
          <w:p w14:paraId="4BED2DF3" w14:textId="77777777" w:rsidR="00556F0C" w:rsidRPr="0020323C" w:rsidRDefault="00556F0C" w:rsidP="00556F0C">
            <w:pPr>
              <w:rPr>
                <w:sz w:val="20"/>
                <w:szCs w:val="20"/>
              </w:rPr>
            </w:pPr>
          </w:p>
        </w:tc>
        <w:tc>
          <w:tcPr>
            <w:tcW w:w="4347" w:type="dxa"/>
            <w:gridSpan w:val="9"/>
            <w:vAlign w:val="center"/>
          </w:tcPr>
          <w:p w14:paraId="6508946C" w14:textId="77777777" w:rsidR="00556F0C" w:rsidRPr="0020323C" w:rsidRDefault="00556F0C" w:rsidP="00556F0C">
            <w:pPr>
              <w:rPr>
                <w:sz w:val="20"/>
                <w:szCs w:val="20"/>
              </w:rPr>
            </w:pPr>
            <w:r w:rsidRPr="0020323C">
              <w:rPr>
                <w:sz w:val="20"/>
                <w:szCs w:val="20"/>
              </w:rPr>
              <w:t>Csoportos foglalkozások során</w:t>
            </w:r>
          </w:p>
        </w:tc>
        <w:tc>
          <w:tcPr>
            <w:tcW w:w="3695" w:type="dxa"/>
            <w:gridSpan w:val="7"/>
          </w:tcPr>
          <w:p w14:paraId="1532E893" w14:textId="56362AD0" w:rsidR="00556F0C" w:rsidRPr="0020323C" w:rsidRDefault="00556F0C" w:rsidP="00556F0C">
            <w:pPr>
              <w:rPr>
                <w:sz w:val="20"/>
                <w:szCs w:val="20"/>
              </w:rPr>
            </w:pPr>
            <w:r w:rsidRPr="0020323C">
              <w:rPr>
                <w:sz w:val="20"/>
                <w:szCs w:val="20"/>
              </w:rPr>
              <w:t xml:space="preserve">Egyéb: </w:t>
            </w:r>
          </w:p>
        </w:tc>
      </w:tr>
      <w:tr w:rsidR="00556F0C" w:rsidRPr="0020323C" w14:paraId="15720F64" w14:textId="77777777" w:rsidTr="0096435A">
        <w:trPr>
          <w:trHeight w:val="365"/>
          <w:jc w:val="center"/>
        </w:trPr>
        <w:tc>
          <w:tcPr>
            <w:tcW w:w="8642" w:type="dxa"/>
            <w:gridSpan w:val="17"/>
            <w:shd w:val="clear" w:color="auto" w:fill="E6E6E6"/>
            <w:vAlign w:val="center"/>
          </w:tcPr>
          <w:p w14:paraId="733D65AA" w14:textId="44943464" w:rsidR="00556F0C" w:rsidRPr="0020323C" w:rsidRDefault="006A4CDA" w:rsidP="00556F0C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25</w:t>
            </w:r>
            <w:r w:rsidR="00556F0C" w:rsidRPr="0020323C">
              <w:rPr>
                <w:b/>
                <w:sz w:val="20"/>
                <w:szCs w:val="20"/>
              </w:rPr>
              <w:t>. EDDIGI MÚZEUMPEDAGÓGIAI NÍVÓDÍJAIK, EGYÉB ELISMERÉSEK</w:t>
            </w:r>
          </w:p>
        </w:tc>
      </w:tr>
      <w:tr w:rsidR="00556F0C" w:rsidRPr="0020323C" w14:paraId="77A913F1" w14:textId="77777777" w:rsidTr="0096435A">
        <w:trPr>
          <w:trHeight w:val="300"/>
          <w:jc w:val="center"/>
        </w:trPr>
        <w:tc>
          <w:tcPr>
            <w:tcW w:w="1080" w:type="dxa"/>
            <w:gridSpan w:val="2"/>
            <w:vAlign w:val="center"/>
          </w:tcPr>
          <w:p w14:paraId="53C520B4" w14:textId="77777777" w:rsidR="00556F0C" w:rsidRPr="0020323C" w:rsidRDefault="00556F0C" w:rsidP="00556F0C">
            <w:pPr>
              <w:rPr>
                <w:sz w:val="20"/>
                <w:szCs w:val="20"/>
              </w:rPr>
            </w:pPr>
            <w:r w:rsidRPr="0020323C">
              <w:rPr>
                <w:sz w:val="20"/>
                <w:szCs w:val="20"/>
              </w:rPr>
              <w:t>ÉV</w:t>
            </w:r>
          </w:p>
        </w:tc>
        <w:tc>
          <w:tcPr>
            <w:tcW w:w="3605" w:type="dxa"/>
            <w:gridSpan w:val="7"/>
            <w:vAlign w:val="center"/>
          </w:tcPr>
          <w:p w14:paraId="4C848E21" w14:textId="77777777" w:rsidR="00556F0C" w:rsidRPr="0020323C" w:rsidRDefault="00556F0C" w:rsidP="00556F0C">
            <w:pPr>
              <w:rPr>
                <w:sz w:val="20"/>
                <w:szCs w:val="20"/>
              </w:rPr>
            </w:pPr>
            <w:r w:rsidRPr="0020323C">
              <w:rPr>
                <w:sz w:val="20"/>
                <w:szCs w:val="20"/>
              </w:rPr>
              <w:t>CÍM</w:t>
            </w:r>
          </w:p>
        </w:tc>
        <w:tc>
          <w:tcPr>
            <w:tcW w:w="3957" w:type="dxa"/>
            <w:gridSpan w:val="8"/>
            <w:vAlign w:val="center"/>
          </w:tcPr>
          <w:p w14:paraId="144D61AE" w14:textId="77777777" w:rsidR="00556F0C" w:rsidRPr="0020323C" w:rsidRDefault="00556F0C" w:rsidP="00556F0C">
            <w:pPr>
              <w:rPr>
                <w:sz w:val="20"/>
                <w:szCs w:val="20"/>
              </w:rPr>
            </w:pPr>
            <w:r w:rsidRPr="0020323C">
              <w:rPr>
                <w:sz w:val="20"/>
                <w:szCs w:val="20"/>
              </w:rPr>
              <w:t>KATEGÓRIA (Múzeumpedagógiai kiadvány vagy kezdeményezés, egyéb)</w:t>
            </w:r>
          </w:p>
        </w:tc>
      </w:tr>
      <w:tr w:rsidR="00556F0C" w:rsidRPr="0020323C" w14:paraId="2C691A59" w14:textId="77777777" w:rsidTr="0096435A">
        <w:trPr>
          <w:trHeight w:val="315"/>
          <w:jc w:val="center"/>
        </w:trPr>
        <w:tc>
          <w:tcPr>
            <w:tcW w:w="1080" w:type="dxa"/>
            <w:gridSpan w:val="2"/>
            <w:vAlign w:val="center"/>
          </w:tcPr>
          <w:p w14:paraId="2C6F0C8C" w14:textId="77777777" w:rsidR="00556F0C" w:rsidRPr="0020323C" w:rsidRDefault="00556F0C" w:rsidP="00556F0C">
            <w:pPr>
              <w:rPr>
                <w:sz w:val="20"/>
                <w:szCs w:val="20"/>
              </w:rPr>
            </w:pPr>
          </w:p>
        </w:tc>
        <w:tc>
          <w:tcPr>
            <w:tcW w:w="3605" w:type="dxa"/>
            <w:gridSpan w:val="7"/>
            <w:vAlign w:val="center"/>
          </w:tcPr>
          <w:p w14:paraId="3B412469" w14:textId="77777777" w:rsidR="00556F0C" w:rsidRPr="0020323C" w:rsidRDefault="00556F0C" w:rsidP="00556F0C">
            <w:pPr>
              <w:rPr>
                <w:sz w:val="20"/>
                <w:szCs w:val="20"/>
              </w:rPr>
            </w:pPr>
          </w:p>
        </w:tc>
        <w:tc>
          <w:tcPr>
            <w:tcW w:w="3957" w:type="dxa"/>
            <w:gridSpan w:val="8"/>
            <w:vAlign w:val="center"/>
          </w:tcPr>
          <w:p w14:paraId="4D1EA9E8" w14:textId="77777777" w:rsidR="00556F0C" w:rsidRPr="0020323C" w:rsidRDefault="00556F0C" w:rsidP="00556F0C">
            <w:pPr>
              <w:rPr>
                <w:sz w:val="20"/>
                <w:szCs w:val="20"/>
              </w:rPr>
            </w:pPr>
          </w:p>
        </w:tc>
      </w:tr>
      <w:tr w:rsidR="00556F0C" w:rsidRPr="0020323C" w14:paraId="04762066" w14:textId="77777777" w:rsidTr="0096435A">
        <w:trPr>
          <w:trHeight w:val="225"/>
          <w:jc w:val="center"/>
        </w:trPr>
        <w:tc>
          <w:tcPr>
            <w:tcW w:w="1080" w:type="dxa"/>
            <w:gridSpan w:val="2"/>
            <w:vAlign w:val="center"/>
          </w:tcPr>
          <w:p w14:paraId="5724A5D7" w14:textId="77777777" w:rsidR="00556F0C" w:rsidRPr="0020323C" w:rsidRDefault="00556F0C" w:rsidP="00556F0C">
            <w:pPr>
              <w:rPr>
                <w:sz w:val="20"/>
                <w:szCs w:val="20"/>
              </w:rPr>
            </w:pPr>
          </w:p>
        </w:tc>
        <w:tc>
          <w:tcPr>
            <w:tcW w:w="3605" w:type="dxa"/>
            <w:gridSpan w:val="7"/>
            <w:vAlign w:val="center"/>
          </w:tcPr>
          <w:p w14:paraId="33FB1D52" w14:textId="77777777" w:rsidR="00556F0C" w:rsidRPr="0020323C" w:rsidRDefault="00556F0C" w:rsidP="00556F0C">
            <w:pPr>
              <w:rPr>
                <w:sz w:val="20"/>
                <w:szCs w:val="20"/>
              </w:rPr>
            </w:pPr>
          </w:p>
        </w:tc>
        <w:tc>
          <w:tcPr>
            <w:tcW w:w="3957" w:type="dxa"/>
            <w:gridSpan w:val="8"/>
            <w:vAlign w:val="center"/>
          </w:tcPr>
          <w:p w14:paraId="43A0A210" w14:textId="77777777" w:rsidR="00556F0C" w:rsidRPr="0020323C" w:rsidRDefault="00556F0C" w:rsidP="00556F0C">
            <w:pPr>
              <w:rPr>
                <w:sz w:val="20"/>
                <w:szCs w:val="20"/>
              </w:rPr>
            </w:pPr>
          </w:p>
        </w:tc>
      </w:tr>
      <w:tr w:rsidR="00556F0C" w:rsidRPr="0020323C" w14:paraId="4DFD283F" w14:textId="77777777" w:rsidTr="0096435A">
        <w:trPr>
          <w:trHeight w:val="225"/>
          <w:jc w:val="center"/>
        </w:trPr>
        <w:tc>
          <w:tcPr>
            <w:tcW w:w="1080" w:type="dxa"/>
            <w:gridSpan w:val="2"/>
            <w:vAlign w:val="center"/>
          </w:tcPr>
          <w:p w14:paraId="42C5A1B3" w14:textId="77777777" w:rsidR="00556F0C" w:rsidRPr="0020323C" w:rsidRDefault="00556F0C" w:rsidP="00556F0C">
            <w:pPr>
              <w:rPr>
                <w:sz w:val="20"/>
                <w:szCs w:val="20"/>
              </w:rPr>
            </w:pPr>
          </w:p>
        </w:tc>
        <w:tc>
          <w:tcPr>
            <w:tcW w:w="3605" w:type="dxa"/>
            <w:gridSpan w:val="7"/>
            <w:vAlign w:val="center"/>
          </w:tcPr>
          <w:p w14:paraId="32D93628" w14:textId="77777777" w:rsidR="00556F0C" w:rsidRPr="0020323C" w:rsidRDefault="00556F0C" w:rsidP="00556F0C">
            <w:pPr>
              <w:rPr>
                <w:sz w:val="20"/>
                <w:szCs w:val="20"/>
              </w:rPr>
            </w:pPr>
          </w:p>
        </w:tc>
        <w:tc>
          <w:tcPr>
            <w:tcW w:w="3957" w:type="dxa"/>
            <w:gridSpan w:val="8"/>
            <w:vAlign w:val="center"/>
          </w:tcPr>
          <w:p w14:paraId="51FF661C" w14:textId="77777777" w:rsidR="00556F0C" w:rsidRPr="0020323C" w:rsidRDefault="00556F0C" w:rsidP="00556F0C">
            <w:pPr>
              <w:rPr>
                <w:sz w:val="20"/>
                <w:szCs w:val="20"/>
              </w:rPr>
            </w:pPr>
          </w:p>
        </w:tc>
      </w:tr>
      <w:tr w:rsidR="00556F0C" w:rsidRPr="0020323C" w14:paraId="1F8D9C30" w14:textId="77777777" w:rsidTr="0096435A">
        <w:trPr>
          <w:trHeight w:val="465"/>
          <w:jc w:val="center"/>
        </w:trPr>
        <w:tc>
          <w:tcPr>
            <w:tcW w:w="8642" w:type="dxa"/>
            <w:gridSpan w:val="17"/>
            <w:shd w:val="clear" w:color="auto" w:fill="E6E6E6"/>
            <w:vAlign w:val="center"/>
          </w:tcPr>
          <w:p w14:paraId="03FDDE32" w14:textId="7C495355" w:rsidR="00556F0C" w:rsidRPr="0020323C" w:rsidRDefault="006A4CDA" w:rsidP="00556F0C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26</w:t>
            </w:r>
            <w:r w:rsidR="00556F0C" w:rsidRPr="0020323C">
              <w:rPr>
                <w:b/>
                <w:sz w:val="20"/>
                <w:szCs w:val="20"/>
              </w:rPr>
              <w:t>. KÉRJÜK, FEJTSE KI</w:t>
            </w:r>
            <w:r w:rsidR="00556F0C">
              <w:rPr>
                <w:b/>
                <w:sz w:val="20"/>
                <w:szCs w:val="20"/>
              </w:rPr>
              <w:t xml:space="preserve"> TAPASZTALATAIT, ILLETVE, </w:t>
            </w:r>
            <w:r w:rsidR="00556F0C" w:rsidRPr="0020323C">
              <w:rPr>
                <w:b/>
                <w:sz w:val="20"/>
                <w:szCs w:val="20"/>
              </w:rPr>
              <w:t>HOGY MENNY</w:t>
            </w:r>
            <w:r w:rsidR="00556F0C">
              <w:rPr>
                <w:b/>
                <w:sz w:val="20"/>
                <w:szCs w:val="20"/>
              </w:rPr>
              <w:t>IRE</w:t>
            </w:r>
            <w:r w:rsidR="00556F0C" w:rsidRPr="0020323C">
              <w:rPr>
                <w:b/>
                <w:sz w:val="20"/>
                <w:szCs w:val="20"/>
              </w:rPr>
              <w:t xml:space="preserve"> SIKERÜLT AZ EREDETI ELKÉPZELÉS</w:t>
            </w:r>
            <w:r w:rsidR="00556F0C">
              <w:rPr>
                <w:b/>
                <w:sz w:val="20"/>
                <w:szCs w:val="20"/>
              </w:rPr>
              <w:t>EKE</w:t>
            </w:r>
            <w:r w:rsidR="00556F0C" w:rsidRPr="0020323C">
              <w:rPr>
                <w:b/>
                <w:sz w:val="20"/>
                <w:szCs w:val="20"/>
              </w:rPr>
              <w:t>T MEGVALÓSÍTANI</w:t>
            </w:r>
            <w:r w:rsidR="00556F0C">
              <w:rPr>
                <w:b/>
                <w:sz w:val="20"/>
                <w:szCs w:val="20"/>
              </w:rPr>
              <w:t>.</w:t>
            </w:r>
          </w:p>
          <w:p w14:paraId="3D41C775" w14:textId="77777777" w:rsidR="00556F0C" w:rsidRPr="0020323C" w:rsidRDefault="00556F0C" w:rsidP="00556F0C">
            <w:pPr>
              <w:rPr>
                <w:b/>
                <w:sz w:val="20"/>
                <w:szCs w:val="20"/>
              </w:rPr>
            </w:pPr>
            <w:r w:rsidRPr="0020323C">
              <w:rPr>
                <w:sz w:val="16"/>
                <w:szCs w:val="16"/>
              </w:rPr>
              <w:t xml:space="preserve">(Kérjük, </w:t>
            </w:r>
            <w:proofErr w:type="spellStart"/>
            <w:r w:rsidRPr="0020323C">
              <w:rPr>
                <w:sz w:val="16"/>
                <w:szCs w:val="16"/>
              </w:rPr>
              <w:t>max</w:t>
            </w:r>
            <w:proofErr w:type="spellEnd"/>
            <w:r w:rsidRPr="0020323C">
              <w:rPr>
                <w:sz w:val="16"/>
                <w:szCs w:val="16"/>
              </w:rPr>
              <w:t>. 1000 karakterben foglalja össze.)</w:t>
            </w:r>
          </w:p>
        </w:tc>
      </w:tr>
      <w:tr w:rsidR="00556F0C" w:rsidRPr="0020323C" w14:paraId="0CDC940C" w14:textId="77777777" w:rsidTr="0096435A">
        <w:trPr>
          <w:trHeight w:val="465"/>
          <w:jc w:val="center"/>
        </w:trPr>
        <w:tc>
          <w:tcPr>
            <w:tcW w:w="8642" w:type="dxa"/>
            <w:gridSpan w:val="17"/>
            <w:vAlign w:val="center"/>
          </w:tcPr>
          <w:p w14:paraId="16AD9842" w14:textId="77777777" w:rsidR="00556F0C" w:rsidRPr="0020323C" w:rsidRDefault="00556F0C" w:rsidP="00556F0C">
            <w:pPr>
              <w:rPr>
                <w:sz w:val="20"/>
                <w:szCs w:val="20"/>
              </w:rPr>
            </w:pPr>
          </w:p>
          <w:p w14:paraId="1CB6E602" w14:textId="77777777" w:rsidR="00556F0C" w:rsidRPr="0020323C" w:rsidRDefault="00556F0C" w:rsidP="00556F0C">
            <w:pPr>
              <w:rPr>
                <w:sz w:val="20"/>
                <w:szCs w:val="20"/>
              </w:rPr>
            </w:pPr>
          </w:p>
          <w:p w14:paraId="2FA29FE3" w14:textId="77777777" w:rsidR="00556F0C" w:rsidRPr="0020323C" w:rsidRDefault="00556F0C" w:rsidP="00556F0C">
            <w:pPr>
              <w:rPr>
                <w:sz w:val="20"/>
                <w:szCs w:val="20"/>
              </w:rPr>
            </w:pPr>
          </w:p>
        </w:tc>
      </w:tr>
      <w:tr w:rsidR="00556F0C" w:rsidRPr="0020323C" w14:paraId="72A89277" w14:textId="77777777" w:rsidTr="0096435A">
        <w:trPr>
          <w:trHeight w:val="344"/>
          <w:jc w:val="center"/>
        </w:trPr>
        <w:tc>
          <w:tcPr>
            <w:tcW w:w="8642" w:type="dxa"/>
            <w:gridSpan w:val="17"/>
            <w:shd w:val="clear" w:color="auto" w:fill="E6E6E6"/>
            <w:vAlign w:val="center"/>
          </w:tcPr>
          <w:p w14:paraId="052835E7" w14:textId="3FE8ED9C" w:rsidR="00556F0C" w:rsidRPr="0020323C" w:rsidRDefault="006A4CDA" w:rsidP="000302B8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27</w:t>
            </w:r>
            <w:r w:rsidR="00556F0C" w:rsidRPr="0020323C">
              <w:rPr>
                <w:b/>
                <w:sz w:val="20"/>
                <w:szCs w:val="20"/>
              </w:rPr>
              <w:t xml:space="preserve">. A </w:t>
            </w:r>
            <w:r w:rsidR="00556F0C">
              <w:rPr>
                <w:b/>
                <w:sz w:val="20"/>
                <w:szCs w:val="20"/>
              </w:rPr>
              <w:t>NEVEZŐ</w:t>
            </w:r>
            <w:r w:rsidR="00556F0C" w:rsidRPr="0020323C">
              <w:rPr>
                <w:b/>
                <w:sz w:val="20"/>
                <w:szCs w:val="20"/>
              </w:rPr>
              <w:t xml:space="preserve"> INTÉZMÉNY KIÁLLÍTÁSAINAK ÉS MÚZEUMPEDAGÓGIAI FOGLALKOZÁSAINAK MEGJELENÍTÉSE A MOKK MÚZEUMI A’LA CARTE FELÜLETÉN (</w:t>
            </w:r>
            <w:hyperlink r:id="rId11" w:history="1">
              <w:r w:rsidR="00556F0C" w:rsidRPr="0020323C">
                <w:rPr>
                  <w:rStyle w:val="Hiperhivatkozs"/>
                  <w:b/>
                  <w:sz w:val="20"/>
                  <w:szCs w:val="20"/>
                </w:rPr>
                <w:t>http://mokk.skanzen.hu/muzeumi-a-la-carte.html</w:t>
              </w:r>
            </w:hyperlink>
            <w:r w:rsidR="00556F0C" w:rsidRPr="0020323C">
              <w:rPr>
                <w:b/>
                <w:sz w:val="20"/>
                <w:szCs w:val="20"/>
              </w:rPr>
              <w:t xml:space="preserve">) </w:t>
            </w:r>
            <w:r w:rsidR="00556F0C" w:rsidRPr="0020323C">
              <w:rPr>
                <w:b/>
                <w:sz w:val="20"/>
                <w:szCs w:val="20"/>
              </w:rPr>
              <w:softHyphen/>
              <w:t>*</w:t>
            </w:r>
          </w:p>
        </w:tc>
      </w:tr>
      <w:tr w:rsidR="00556F0C" w:rsidRPr="0020323C" w14:paraId="70E57923" w14:textId="77777777" w:rsidTr="0096435A">
        <w:trPr>
          <w:trHeight w:val="344"/>
          <w:jc w:val="center"/>
        </w:trPr>
        <w:tc>
          <w:tcPr>
            <w:tcW w:w="8642" w:type="dxa"/>
            <w:gridSpan w:val="17"/>
            <w:shd w:val="clear" w:color="auto" w:fill="auto"/>
            <w:vAlign w:val="center"/>
          </w:tcPr>
          <w:p w14:paraId="4807DE3C" w14:textId="77777777" w:rsidR="00556F0C" w:rsidRPr="0020323C" w:rsidRDefault="00556F0C" w:rsidP="00556F0C">
            <w:pPr>
              <w:rPr>
                <w:b/>
                <w:sz w:val="20"/>
                <w:szCs w:val="20"/>
              </w:rPr>
            </w:pPr>
            <w:r w:rsidRPr="0020323C">
              <w:rPr>
                <w:b/>
                <w:sz w:val="20"/>
                <w:szCs w:val="20"/>
              </w:rPr>
              <w:t xml:space="preserve">LINK: </w:t>
            </w:r>
          </w:p>
        </w:tc>
      </w:tr>
      <w:tr w:rsidR="00556F0C" w:rsidRPr="0020323C" w14:paraId="48B0A31D" w14:textId="77777777" w:rsidTr="0096435A">
        <w:trPr>
          <w:trHeight w:val="344"/>
          <w:jc w:val="center"/>
        </w:trPr>
        <w:tc>
          <w:tcPr>
            <w:tcW w:w="8642" w:type="dxa"/>
            <w:gridSpan w:val="17"/>
            <w:shd w:val="clear" w:color="auto" w:fill="E6E6E6"/>
            <w:vAlign w:val="center"/>
          </w:tcPr>
          <w:p w14:paraId="5AC1679C" w14:textId="69FF50B8" w:rsidR="00556F0C" w:rsidRPr="0020323C" w:rsidRDefault="006A4CDA" w:rsidP="00556F0C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28</w:t>
            </w:r>
            <w:r w:rsidR="00556F0C" w:rsidRPr="0020323C">
              <w:rPr>
                <w:b/>
                <w:sz w:val="20"/>
                <w:szCs w:val="20"/>
              </w:rPr>
              <w:t>. EGYÉB MEGJEGYZÉS</w:t>
            </w:r>
          </w:p>
        </w:tc>
      </w:tr>
      <w:tr w:rsidR="00556F0C" w:rsidRPr="0020323C" w14:paraId="70E837D6" w14:textId="77777777" w:rsidTr="0096435A">
        <w:trPr>
          <w:trHeight w:val="465"/>
          <w:jc w:val="center"/>
        </w:trPr>
        <w:tc>
          <w:tcPr>
            <w:tcW w:w="8642" w:type="dxa"/>
            <w:gridSpan w:val="17"/>
            <w:vAlign w:val="center"/>
          </w:tcPr>
          <w:p w14:paraId="3B6E6867" w14:textId="77777777" w:rsidR="00556F0C" w:rsidRPr="0020323C" w:rsidRDefault="00556F0C" w:rsidP="00556F0C">
            <w:pPr>
              <w:rPr>
                <w:sz w:val="20"/>
                <w:szCs w:val="20"/>
              </w:rPr>
            </w:pPr>
          </w:p>
          <w:p w14:paraId="15A7FB3B" w14:textId="77777777" w:rsidR="00556F0C" w:rsidRPr="0020323C" w:rsidRDefault="00556F0C" w:rsidP="00556F0C">
            <w:pPr>
              <w:rPr>
                <w:sz w:val="20"/>
                <w:szCs w:val="20"/>
              </w:rPr>
            </w:pPr>
          </w:p>
          <w:p w14:paraId="685DC8AB" w14:textId="77777777" w:rsidR="00556F0C" w:rsidRPr="0020323C" w:rsidRDefault="00556F0C" w:rsidP="00556F0C">
            <w:pPr>
              <w:rPr>
                <w:sz w:val="20"/>
                <w:szCs w:val="20"/>
              </w:rPr>
            </w:pPr>
          </w:p>
        </w:tc>
      </w:tr>
    </w:tbl>
    <w:p w14:paraId="513E417E" w14:textId="5A1AE0C7" w:rsidR="00A954C4" w:rsidRPr="00F12557" w:rsidRDefault="008022BA" w:rsidP="00A954C4">
      <w:pPr>
        <w:jc w:val="both"/>
        <w:rPr>
          <w:i/>
        </w:rPr>
      </w:pPr>
      <w:r w:rsidRPr="0020323C">
        <w:rPr>
          <w:i/>
          <w:sz w:val="22"/>
          <w:szCs w:val="22"/>
        </w:rPr>
        <w:t xml:space="preserve">*Amennyiben intézménye még nem szerepel a </w:t>
      </w:r>
      <w:proofErr w:type="gramStart"/>
      <w:r w:rsidRPr="0020323C">
        <w:rPr>
          <w:i/>
          <w:sz w:val="22"/>
          <w:szCs w:val="22"/>
        </w:rPr>
        <w:t>Múzeumi</w:t>
      </w:r>
      <w:proofErr w:type="gramEnd"/>
      <w:r w:rsidRPr="0020323C">
        <w:rPr>
          <w:i/>
          <w:sz w:val="22"/>
          <w:szCs w:val="22"/>
        </w:rPr>
        <w:t xml:space="preserve"> </w:t>
      </w:r>
      <w:r w:rsidR="006A4CDA" w:rsidRPr="006A4CDA">
        <w:rPr>
          <w:i/>
          <w:sz w:val="22"/>
          <w:szCs w:val="22"/>
        </w:rPr>
        <w:t>à</w:t>
      </w:r>
      <w:r w:rsidR="006A4CDA">
        <w:rPr>
          <w:i/>
          <w:sz w:val="22"/>
          <w:szCs w:val="22"/>
        </w:rPr>
        <w:t xml:space="preserve"> </w:t>
      </w:r>
      <w:r w:rsidRPr="0020323C">
        <w:rPr>
          <w:i/>
          <w:sz w:val="22"/>
          <w:szCs w:val="22"/>
        </w:rPr>
        <w:t>la carte adatbáz</w:t>
      </w:r>
      <w:r w:rsidR="00375C74" w:rsidRPr="0020323C">
        <w:rPr>
          <w:i/>
          <w:sz w:val="22"/>
          <w:szCs w:val="22"/>
        </w:rPr>
        <w:t>isában, kérjen feltöltési kódot</w:t>
      </w:r>
      <w:r w:rsidR="00552E96" w:rsidRPr="0020323C">
        <w:rPr>
          <w:i/>
          <w:sz w:val="22"/>
          <w:szCs w:val="22"/>
        </w:rPr>
        <w:t xml:space="preserve"> az</w:t>
      </w:r>
      <w:r w:rsidR="00A954C4" w:rsidRPr="00F12557">
        <w:rPr>
          <w:i/>
        </w:rPr>
        <w:t xml:space="preserve"> </w:t>
      </w:r>
      <w:r w:rsidR="00A954C4" w:rsidRPr="007F0A00">
        <w:rPr>
          <w:i/>
          <w:sz w:val="22"/>
          <w:szCs w:val="22"/>
        </w:rPr>
        <w:t xml:space="preserve">alábbi címen:  </w:t>
      </w:r>
      <w:hyperlink r:id="rId12" w:history="1">
        <w:r w:rsidR="00940CBA" w:rsidRPr="00A75308">
          <w:rPr>
            <w:rStyle w:val="Hiperhivatkozs"/>
            <w:i/>
            <w:sz w:val="22"/>
            <w:szCs w:val="22"/>
          </w:rPr>
          <w:t>kajari.gabi@skanzen.hu</w:t>
        </w:r>
      </w:hyperlink>
      <w:r w:rsidR="00A954C4">
        <w:rPr>
          <w:i/>
        </w:rPr>
        <w:t>.</w:t>
      </w:r>
    </w:p>
    <w:p w14:paraId="2E11505B" w14:textId="77777777" w:rsidR="00035E5A" w:rsidRPr="0020323C" w:rsidRDefault="00035E5A" w:rsidP="0020323C">
      <w:pPr>
        <w:jc w:val="both"/>
        <w:rPr>
          <w:b/>
          <w:sz w:val="22"/>
          <w:szCs w:val="22"/>
        </w:rPr>
      </w:pPr>
    </w:p>
    <w:p w14:paraId="69447E0F" w14:textId="352FCCFB" w:rsidR="00035E5A" w:rsidRPr="0020323C" w:rsidRDefault="00035E5A" w:rsidP="0020323C">
      <w:pPr>
        <w:jc w:val="both"/>
        <w:rPr>
          <w:b/>
          <w:sz w:val="22"/>
          <w:szCs w:val="22"/>
        </w:rPr>
      </w:pPr>
      <w:r w:rsidRPr="0020323C">
        <w:rPr>
          <w:b/>
          <w:sz w:val="22"/>
          <w:szCs w:val="22"/>
        </w:rPr>
        <w:t>A 202</w:t>
      </w:r>
      <w:r w:rsidR="004E74B9">
        <w:rPr>
          <w:b/>
          <w:sz w:val="22"/>
          <w:szCs w:val="22"/>
        </w:rPr>
        <w:t>3</w:t>
      </w:r>
      <w:r w:rsidRPr="0020323C">
        <w:rPr>
          <w:b/>
          <w:sz w:val="22"/>
          <w:szCs w:val="22"/>
        </w:rPr>
        <w:t xml:space="preserve">. évi Múzeumpedagógiai Nívódíjra </w:t>
      </w:r>
      <w:r w:rsidR="00A55B43">
        <w:rPr>
          <w:b/>
          <w:sz w:val="22"/>
          <w:szCs w:val="22"/>
        </w:rPr>
        <w:t xml:space="preserve">való </w:t>
      </w:r>
      <w:r w:rsidRPr="0020323C">
        <w:rPr>
          <w:b/>
          <w:sz w:val="22"/>
          <w:szCs w:val="22"/>
        </w:rPr>
        <w:t>jelentkezéshez előírt dokumentáció és beadási forma online vagy digitális program esetén:</w:t>
      </w:r>
    </w:p>
    <w:p w14:paraId="03A4FED6" w14:textId="39E07A86" w:rsidR="00035E5A" w:rsidRPr="0020323C" w:rsidRDefault="00035E5A" w:rsidP="00035E5A">
      <w:pPr>
        <w:numPr>
          <w:ilvl w:val="0"/>
          <w:numId w:val="5"/>
        </w:numPr>
        <w:jc w:val="both"/>
        <w:rPr>
          <w:b/>
          <w:sz w:val="22"/>
          <w:szCs w:val="22"/>
        </w:rPr>
      </w:pPr>
      <w:r w:rsidRPr="0020323C">
        <w:rPr>
          <w:b/>
          <w:sz w:val="22"/>
          <w:szCs w:val="22"/>
        </w:rPr>
        <w:t>Kísérő hivatalos levél, a teljes dokumentáció tételes fe</w:t>
      </w:r>
      <w:r w:rsidR="006A4CDA">
        <w:rPr>
          <w:b/>
          <w:sz w:val="22"/>
          <w:szCs w:val="22"/>
        </w:rPr>
        <w:t>lsorolásával – beadás papíron, 1</w:t>
      </w:r>
      <w:r w:rsidRPr="0020323C">
        <w:rPr>
          <w:b/>
          <w:sz w:val="22"/>
          <w:szCs w:val="22"/>
        </w:rPr>
        <w:t xml:space="preserve"> nyomtatott példányban,</w:t>
      </w:r>
    </w:p>
    <w:p w14:paraId="6BD1151B" w14:textId="6A240DF0" w:rsidR="00035E5A" w:rsidRPr="0020323C" w:rsidRDefault="00035E5A" w:rsidP="00035E5A">
      <w:pPr>
        <w:numPr>
          <w:ilvl w:val="0"/>
          <w:numId w:val="5"/>
        </w:numPr>
        <w:jc w:val="both"/>
        <w:rPr>
          <w:b/>
          <w:sz w:val="22"/>
          <w:szCs w:val="22"/>
        </w:rPr>
      </w:pPr>
      <w:r w:rsidRPr="0020323C">
        <w:rPr>
          <w:b/>
          <w:sz w:val="22"/>
          <w:szCs w:val="22"/>
        </w:rPr>
        <w:t xml:space="preserve">Múzeumpedagógiai </w:t>
      </w:r>
      <w:r w:rsidRPr="000302B8">
        <w:rPr>
          <w:b/>
          <w:sz w:val="22"/>
          <w:szCs w:val="22"/>
        </w:rPr>
        <w:t>Nívódíj 202</w:t>
      </w:r>
      <w:r w:rsidR="004E74B9">
        <w:rPr>
          <w:b/>
          <w:sz w:val="22"/>
          <w:szCs w:val="22"/>
        </w:rPr>
        <w:t>3</w:t>
      </w:r>
      <w:r w:rsidRPr="000302B8">
        <w:rPr>
          <w:b/>
          <w:sz w:val="22"/>
          <w:szCs w:val="22"/>
        </w:rPr>
        <w:t xml:space="preserve"> adatlap – beadás papíron</w:t>
      </w:r>
      <w:r w:rsidR="006A4CDA">
        <w:rPr>
          <w:b/>
          <w:sz w:val="22"/>
          <w:szCs w:val="22"/>
        </w:rPr>
        <w:t>, 1</w:t>
      </w:r>
      <w:r w:rsidRPr="000302B8">
        <w:rPr>
          <w:b/>
          <w:sz w:val="22"/>
          <w:szCs w:val="22"/>
        </w:rPr>
        <w:t xml:space="preserve"> nyomtatott példányban,</w:t>
      </w:r>
      <w:r w:rsidRPr="0020323C">
        <w:rPr>
          <w:b/>
          <w:sz w:val="22"/>
          <w:szCs w:val="22"/>
        </w:rPr>
        <w:t xml:space="preserve"> valamely fájlmegosztó oldalon keresztül és e-mailben is.</w:t>
      </w:r>
    </w:p>
    <w:p w14:paraId="4F23A3F2" w14:textId="40474B68" w:rsidR="00035E5A" w:rsidRPr="0020323C" w:rsidRDefault="00035E5A" w:rsidP="00035E5A">
      <w:pPr>
        <w:numPr>
          <w:ilvl w:val="0"/>
          <w:numId w:val="5"/>
        </w:numPr>
        <w:jc w:val="both"/>
        <w:rPr>
          <w:b/>
          <w:sz w:val="22"/>
          <w:szCs w:val="22"/>
        </w:rPr>
      </w:pPr>
      <w:r w:rsidRPr="0020323C">
        <w:rPr>
          <w:b/>
          <w:sz w:val="22"/>
          <w:szCs w:val="22"/>
        </w:rPr>
        <w:lastRenderedPageBreak/>
        <w:t>10 db fotó</w:t>
      </w:r>
      <w:r w:rsidR="001C74EA">
        <w:rPr>
          <w:b/>
          <w:sz w:val="22"/>
          <w:szCs w:val="22"/>
        </w:rPr>
        <w:t xml:space="preserve">, vagy képernyőfotó (print </w:t>
      </w:r>
      <w:proofErr w:type="spellStart"/>
      <w:r w:rsidR="001C74EA">
        <w:rPr>
          <w:b/>
          <w:sz w:val="22"/>
          <w:szCs w:val="22"/>
        </w:rPr>
        <w:t>screen</w:t>
      </w:r>
      <w:proofErr w:type="spellEnd"/>
      <w:r w:rsidR="001C74EA">
        <w:rPr>
          <w:b/>
          <w:sz w:val="22"/>
          <w:szCs w:val="22"/>
        </w:rPr>
        <w:t>)</w:t>
      </w:r>
      <w:r w:rsidRPr="0020323C">
        <w:rPr>
          <w:b/>
          <w:sz w:val="22"/>
          <w:szCs w:val="22"/>
        </w:rPr>
        <w:t xml:space="preserve"> a kezdeményezés (</w:t>
      </w:r>
      <w:proofErr w:type="spellStart"/>
      <w:r w:rsidRPr="0020323C">
        <w:rPr>
          <w:b/>
          <w:sz w:val="22"/>
          <w:szCs w:val="22"/>
        </w:rPr>
        <w:t>múzeumpedagógiai</w:t>
      </w:r>
      <w:proofErr w:type="spellEnd"/>
      <w:r w:rsidRPr="0020323C">
        <w:rPr>
          <w:b/>
          <w:sz w:val="22"/>
          <w:szCs w:val="22"/>
        </w:rPr>
        <w:t xml:space="preserve"> gyakorlat vagy kiadvány) gyakorlati megvalósításáról vagy felhasználásáról, </w:t>
      </w:r>
      <w:r w:rsidR="001D3A70">
        <w:rPr>
          <w:b/>
          <w:sz w:val="22"/>
          <w:szCs w:val="22"/>
        </w:rPr>
        <w:t xml:space="preserve">lehetőleg </w:t>
      </w:r>
      <w:r w:rsidRPr="0020323C">
        <w:rPr>
          <w:b/>
          <w:sz w:val="22"/>
          <w:szCs w:val="22"/>
        </w:rPr>
        <w:t>nyomtatásra alkalmas minőségben, kizárólag elektronikus formában. Kérjük, a képeket képaláírással és a fotók szerzőjének nevét megadva valamely fájlmegosztó oldalon keresztül (</w:t>
      </w:r>
      <w:proofErr w:type="spellStart"/>
      <w:r w:rsidRPr="0020323C">
        <w:rPr>
          <w:b/>
          <w:sz w:val="22"/>
          <w:szCs w:val="22"/>
        </w:rPr>
        <w:t>WeTransfer</w:t>
      </w:r>
      <w:proofErr w:type="spellEnd"/>
      <w:r w:rsidRPr="0020323C">
        <w:rPr>
          <w:b/>
          <w:sz w:val="22"/>
          <w:szCs w:val="22"/>
        </w:rPr>
        <w:t>, Google Drive stb.)</w:t>
      </w:r>
      <w:r w:rsidR="001D3A70">
        <w:rPr>
          <w:b/>
          <w:sz w:val="22"/>
          <w:szCs w:val="22"/>
        </w:rPr>
        <w:t xml:space="preserve"> küldjék meg</w:t>
      </w:r>
      <w:r w:rsidRPr="0020323C">
        <w:rPr>
          <w:b/>
          <w:sz w:val="22"/>
          <w:szCs w:val="22"/>
        </w:rPr>
        <w:t xml:space="preserve"> !</w:t>
      </w:r>
    </w:p>
    <w:p w14:paraId="25554D90" w14:textId="274BE837" w:rsidR="00035E5A" w:rsidRPr="0020323C" w:rsidRDefault="00035E5A" w:rsidP="00035E5A">
      <w:pPr>
        <w:numPr>
          <w:ilvl w:val="0"/>
          <w:numId w:val="5"/>
        </w:numPr>
        <w:jc w:val="both"/>
        <w:rPr>
          <w:b/>
          <w:sz w:val="22"/>
          <w:szCs w:val="22"/>
        </w:rPr>
      </w:pPr>
      <w:r w:rsidRPr="0020323C">
        <w:rPr>
          <w:b/>
          <w:sz w:val="22"/>
          <w:szCs w:val="22"/>
        </w:rPr>
        <w:t xml:space="preserve">Az </w:t>
      </w:r>
      <w:r w:rsidR="001D3A70">
        <w:rPr>
          <w:b/>
          <w:sz w:val="22"/>
          <w:szCs w:val="22"/>
        </w:rPr>
        <w:t>online kezdeményezés elérhetőségének (web</w:t>
      </w:r>
      <w:r w:rsidRPr="0020323C">
        <w:rPr>
          <w:b/>
          <w:sz w:val="22"/>
          <w:szCs w:val="22"/>
        </w:rPr>
        <w:t>oldal</w:t>
      </w:r>
      <w:r w:rsidR="001D3A70">
        <w:rPr>
          <w:b/>
          <w:sz w:val="22"/>
          <w:szCs w:val="22"/>
        </w:rPr>
        <w:t xml:space="preserve">) </w:t>
      </w:r>
      <w:r w:rsidRPr="0020323C">
        <w:rPr>
          <w:b/>
          <w:sz w:val="22"/>
          <w:szCs w:val="22"/>
        </w:rPr>
        <w:t xml:space="preserve">megadása. </w:t>
      </w:r>
    </w:p>
    <w:p w14:paraId="548D4E33" w14:textId="284A656C" w:rsidR="00550D67" w:rsidRPr="0020323C" w:rsidRDefault="00550D67" w:rsidP="00550D67">
      <w:pPr>
        <w:numPr>
          <w:ilvl w:val="0"/>
          <w:numId w:val="5"/>
        </w:numPr>
        <w:jc w:val="both"/>
        <w:rPr>
          <w:b/>
          <w:sz w:val="22"/>
          <w:szCs w:val="22"/>
        </w:rPr>
      </w:pPr>
      <w:r w:rsidRPr="0020323C">
        <w:rPr>
          <w:b/>
          <w:sz w:val="22"/>
          <w:szCs w:val="22"/>
        </w:rPr>
        <w:t>A 20</w:t>
      </w:r>
      <w:r w:rsidR="00CB5DBC">
        <w:rPr>
          <w:b/>
          <w:sz w:val="22"/>
          <w:szCs w:val="22"/>
        </w:rPr>
        <w:t>2</w:t>
      </w:r>
      <w:r w:rsidR="004E74B9">
        <w:rPr>
          <w:b/>
          <w:sz w:val="22"/>
          <w:szCs w:val="22"/>
        </w:rPr>
        <w:t>2</w:t>
      </w:r>
      <w:r w:rsidRPr="0020323C">
        <w:rPr>
          <w:b/>
          <w:sz w:val="22"/>
          <w:szCs w:val="22"/>
        </w:rPr>
        <w:t xml:space="preserve">. </w:t>
      </w:r>
      <w:r w:rsidR="00C0336E">
        <w:rPr>
          <w:b/>
          <w:sz w:val="22"/>
          <w:szCs w:val="22"/>
        </w:rPr>
        <w:t>július</w:t>
      </w:r>
      <w:r w:rsidRPr="0020323C">
        <w:rPr>
          <w:b/>
          <w:sz w:val="22"/>
          <w:szCs w:val="22"/>
        </w:rPr>
        <w:t xml:space="preserve"> 1</w:t>
      </w:r>
      <w:r w:rsidR="00C0336E">
        <w:rPr>
          <w:b/>
          <w:sz w:val="22"/>
          <w:szCs w:val="22"/>
        </w:rPr>
        <w:t>.</w:t>
      </w:r>
      <w:r w:rsidRPr="0020323C">
        <w:rPr>
          <w:b/>
          <w:sz w:val="22"/>
          <w:szCs w:val="22"/>
        </w:rPr>
        <w:t xml:space="preserve"> és 202</w:t>
      </w:r>
      <w:r w:rsidR="004E74B9">
        <w:rPr>
          <w:b/>
          <w:sz w:val="22"/>
          <w:szCs w:val="22"/>
        </w:rPr>
        <w:t>3</w:t>
      </w:r>
      <w:r w:rsidRPr="0020323C">
        <w:rPr>
          <w:b/>
          <w:sz w:val="22"/>
          <w:szCs w:val="22"/>
        </w:rPr>
        <w:t xml:space="preserve">. </w:t>
      </w:r>
      <w:r w:rsidR="004C70C7">
        <w:rPr>
          <w:b/>
          <w:sz w:val="22"/>
          <w:szCs w:val="22"/>
        </w:rPr>
        <w:t>június</w:t>
      </w:r>
      <w:r w:rsidR="004C70C7" w:rsidRPr="0020323C">
        <w:rPr>
          <w:b/>
          <w:sz w:val="22"/>
          <w:szCs w:val="22"/>
        </w:rPr>
        <w:t xml:space="preserve"> 3</w:t>
      </w:r>
      <w:r w:rsidR="004C70C7">
        <w:rPr>
          <w:b/>
          <w:sz w:val="22"/>
          <w:szCs w:val="22"/>
        </w:rPr>
        <w:t>0.</w:t>
      </w:r>
      <w:r w:rsidR="004C70C7" w:rsidRPr="0020323C">
        <w:rPr>
          <w:b/>
          <w:sz w:val="22"/>
          <w:szCs w:val="22"/>
        </w:rPr>
        <w:t xml:space="preserve"> </w:t>
      </w:r>
      <w:r w:rsidRPr="0020323C">
        <w:rPr>
          <w:b/>
          <w:sz w:val="22"/>
          <w:szCs w:val="22"/>
        </w:rPr>
        <w:t xml:space="preserve">közötti időszak alatti egyéni látogatások és letöltések száma (amennyiben ennél rövidebb ideig volt éles a </w:t>
      </w:r>
      <w:proofErr w:type="spellStart"/>
      <w:r w:rsidRPr="0020323C">
        <w:rPr>
          <w:b/>
          <w:sz w:val="22"/>
          <w:szCs w:val="22"/>
        </w:rPr>
        <w:t>múzeumpedagógiai</w:t>
      </w:r>
      <w:proofErr w:type="spellEnd"/>
      <w:r w:rsidRPr="0020323C">
        <w:rPr>
          <w:b/>
          <w:sz w:val="22"/>
          <w:szCs w:val="22"/>
        </w:rPr>
        <w:t xml:space="preserve"> tartalom, úgy értelemszerűen a dátum megadása után kizárólag az adott időszak adatait kell megadni). </w:t>
      </w:r>
    </w:p>
    <w:p w14:paraId="4BFDDFE8" w14:textId="45B03DD1" w:rsidR="00550D67" w:rsidRPr="0020323C" w:rsidRDefault="00035E5A" w:rsidP="00550D67">
      <w:pPr>
        <w:numPr>
          <w:ilvl w:val="0"/>
          <w:numId w:val="5"/>
        </w:numPr>
        <w:jc w:val="both"/>
        <w:rPr>
          <w:b/>
          <w:sz w:val="22"/>
          <w:szCs w:val="22"/>
        </w:rPr>
      </w:pPr>
      <w:r w:rsidRPr="0020323C">
        <w:rPr>
          <w:b/>
          <w:sz w:val="22"/>
          <w:szCs w:val="22"/>
        </w:rPr>
        <w:t xml:space="preserve">A múzeumi program részletes leírása, </w:t>
      </w:r>
      <w:proofErr w:type="spellStart"/>
      <w:r w:rsidRPr="0020323C">
        <w:rPr>
          <w:b/>
          <w:sz w:val="22"/>
          <w:szCs w:val="22"/>
        </w:rPr>
        <w:t>max</w:t>
      </w:r>
      <w:proofErr w:type="spellEnd"/>
      <w:r w:rsidRPr="0020323C">
        <w:rPr>
          <w:b/>
          <w:sz w:val="22"/>
          <w:szCs w:val="22"/>
        </w:rPr>
        <w:t xml:space="preserve">. 10.000 karakter – beadás </w:t>
      </w:r>
      <w:r w:rsidR="001D3A70">
        <w:rPr>
          <w:b/>
          <w:sz w:val="22"/>
          <w:szCs w:val="22"/>
        </w:rPr>
        <w:t>külön dokumentumban</w:t>
      </w:r>
      <w:r w:rsidRPr="0020323C">
        <w:rPr>
          <w:b/>
          <w:sz w:val="22"/>
          <w:szCs w:val="22"/>
        </w:rPr>
        <w:t>, fájlmegosztó oldalon keresztül és e-mailben is,</w:t>
      </w:r>
    </w:p>
    <w:p w14:paraId="658397E7" w14:textId="15406507" w:rsidR="00550D67" w:rsidRPr="0020323C" w:rsidRDefault="00550D67" w:rsidP="0020323C">
      <w:pPr>
        <w:numPr>
          <w:ilvl w:val="0"/>
          <w:numId w:val="5"/>
        </w:numPr>
        <w:jc w:val="both"/>
        <w:rPr>
          <w:b/>
          <w:sz w:val="22"/>
          <w:szCs w:val="22"/>
        </w:rPr>
      </w:pPr>
      <w:r w:rsidRPr="0020323C">
        <w:rPr>
          <w:b/>
          <w:sz w:val="22"/>
          <w:szCs w:val="22"/>
        </w:rPr>
        <w:t xml:space="preserve">Szakmai jelentés a </w:t>
      </w:r>
      <w:proofErr w:type="spellStart"/>
      <w:r w:rsidRPr="0020323C">
        <w:rPr>
          <w:b/>
          <w:sz w:val="22"/>
          <w:szCs w:val="22"/>
        </w:rPr>
        <w:t>múzeumpedagógiai</w:t>
      </w:r>
      <w:proofErr w:type="spellEnd"/>
      <w:r w:rsidRPr="0020323C">
        <w:rPr>
          <w:b/>
          <w:sz w:val="22"/>
          <w:szCs w:val="22"/>
        </w:rPr>
        <w:t xml:space="preserve"> tartalomra adott visszajelzésekről (</w:t>
      </w:r>
      <w:r w:rsidR="001D3A70">
        <w:rPr>
          <w:b/>
          <w:sz w:val="22"/>
          <w:szCs w:val="22"/>
        </w:rPr>
        <w:t xml:space="preserve">célközönség, vagy hozzá kapcsolódó pl. </w:t>
      </w:r>
      <w:r w:rsidRPr="0020323C">
        <w:rPr>
          <w:b/>
          <w:sz w:val="22"/>
          <w:szCs w:val="22"/>
        </w:rPr>
        <w:t>diák</w:t>
      </w:r>
      <w:r w:rsidR="001D3A70">
        <w:rPr>
          <w:b/>
          <w:sz w:val="22"/>
          <w:szCs w:val="22"/>
        </w:rPr>
        <w:t xml:space="preserve"> esetén</w:t>
      </w:r>
      <w:r w:rsidRPr="0020323C">
        <w:rPr>
          <w:b/>
          <w:sz w:val="22"/>
          <w:szCs w:val="22"/>
        </w:rPr>
        <w:t xml:space="preserve"> pedagógus, szülő) (maximum 2000 karakter terjedelemben),</w:t>
      </w:r>
    </w:p>
    <w:p w14:paraId="046763D8" w14:textId="5BE3FF6D" w:rsidR="00035E5A" w:rsidRPr="0020323C" w:rsidRDefault="00035E5A" w:rsidP="0020323C">
      <w:pPr>
        <w:numPr>
          <w:ilvl w:val="0"/>
          <w:numId w:val="5"/>
        </w:numPr>
        <w:jc w:val="both"/>
        <w:rPr>
          <w:b/>
          <w:sz w:val="22"/>
          <w:szCs w:val="22"/>
        </w:rPr>
      </w:pPr>
      <w:r w:rsidRPr="0020323C">
        <w:rPr>
          <w:b/>
          <w:sz w:val="22"/>
          <w:szCs w:val="22"/>
        </w:rPr>
        <w:t>Egyéb háttéranyagok, foglalkoztató anyagok, mellékelve</w:t>
      </w:r>
      <w:r w:rsidR="001D3A70">
        <w:rPr>
          <w:b/>
          <w:sz w:val="22"/>
          <w:szCs w:val="22"/>
        </w:rPr>
        <w:t>, amennyiben releváns.</w:t>
      </w:r>
    </w:p>
    <w:p w14:paraId="0D6E10AA" w14:textId="77777777" w:rsidR="00035E5A" w:rsidRPr="0020323C" w:rsidRDefault="00035E5A" w:rsidP="0020323C">
      <w:pPr>
        <w:jc w:val="both"/>
        <w:rPr>
          <w:b/>
          <w:sz w:val="22"/>
          <w:szCs w:val="22"/>
        </w:rPr>
      </w:pPr>
    </w:p>
    <w:p w14:paraId="52821044" w14:textId="01986B8C" w:rsidR="00A06DE5" w:rsidRPr="0020323C" w:rsidRDefault="00786DC1" w:rsidP="00A06DE5">
      <w:pPr>
        <w:jc w:val="both"/>
        <w:rPr>
          <w:sz w:val="22"/>
          <w:szCs w:val="22"/>
        </w:rPr>
      </w:pPr>
      <w:r w:rsidRPr="0020323C">
        <w:rPr>
          <w:sz w:val="22"/>
          <w:szCs w:val="22"/>
        </w:rPr>
        <w:t xml:space="preserve">A </w:t>
      </w:r>
      <w:r w:rsidR="001D3A70">
        <w:rPr>
          <w:sz w:val="22"/>
          <w:szCs w:val="22"/>
        </w:rPr>
        <w:t>6</w:t>
      </w:r>
      <w:r w:rsidRPr="0020323C">
        <w:rPr>
          <w:sz w:val="22"/>
          <w:szCs w:val="22"/>
        </w:rPr>
        <w:t xml:space="preserve">. pontban szereplő múzeumi program részletes leírást </w:t>
      </w:r>
      <w:proofErr w:type="spellStart"/>
      <w:r w:rsidR="00A06DE5" w:rsidRPr="0020323C">
        <w:rPr>
          <w:sz w:val="22"/>
          <w:szCs w:val="22"/>
        </w:rPr>
        <w:t>max</w:t>
      </w:r>
      <w:proofErr w:type="spellEnd"/>
      <w:r w:rsidR="00A06DE5" w:rsidRPr="0020323C">
        <w:rPr>
          <w:sz w:val="22"/>
          <w:szCs w:val="22"/>
        </w:rPr>
        <w:t>. 10.000 ka</w:t>
      </w:r>
      <w:r w:rsidRPr="0020323C">
        <w:rPr>
          <w:sz w:val="22"/>
          <w:szCs w:val="22"/>
        </w:rPr>
        <w:t>rakter terjedelemben kérjük</w:t>
      </w:r>
      <w:r w:rsidR="001D3A70">
        <w:rPr>
          <w:sz w:val="22"/>
          <w:szCs w:val="22"/>
        </w:rPr>
        <w:t>.</w:t>
      </w:r>
      <w:r w:rsidRPr="0020323C">
        <w:rPr>
          <w:sz w:val="22"/>
          <w:szCs w:val="22"/>
        </w:rPr>
        <w:t xml:space="preserve"> </w:t>
      </w:r>
      <w:r w:rsidR="001D3A70">
        <w:rPr>
          <w:sz w:val="22"/>
          <w:szCs w:val="22"/>
        </w:rPr>
        <w:t>Ennek célja</w:t>
      </w:r>
      <w:r w:rsidR="001D3A70" w:rsidRPr="0020323C">
        <w:rPr>
          <w:sz w:val="22"/>
          <w:szCs w:val="22"/>
        </w:rPr>
        <w:t xml:space="preserve"> </w:t>
      </w:r>
      <w:r w:rsidRPr="0020323C">
        <w:rPr>
          <w:sz w:val="22"/>
          <w:szCs w:val="22"/>
        </w:rPr>
        <w:t xml:space="preserve">a kezdeményezés </w:t>
      </w:r>
      <w:r w:rsidR="001D3A70" w:rsidRPr="0020323C">
        <w:rPr>
          <w:sz w:val="22"/>
          <w:szCs w:val="22"/>
        </w:rPr>
        <w:t>bemutatás</w:t>
      </w:r>
      <w:r w:rsidR="001D3A70">
        <w:rPr>
          <w:sz w:val="22"/>
          <w:szCs w:val="22"/>
        </w:rPr>
        <w:t>a</w:t>
      </w:r>
      <w:r w:rsidRPr="0020323C">
        <w:rPr>
          <w:sz w:val="22"/>
          <w:szCs w:val="22"/>
        </w:rPr>
        <w:t>. Kérjük</w:t>
      </w:r>
      <w:r w:rsidR="001D3A70">
        <w:rPr>
          <w:sz w:val="22"/>
          <w:szCs w:val="22"/>
        </w:rPr>
        <w:t>,</w:t>
      </w:r>
      <w:r w:rsidRPr="0020323C">
        <w:rPr>
          <w:sz w:val="22"/>
          <w:szCs w:val="22"/>
        </w:rPr>
        <w:t xml:space="preserve"> ebben a pontban fejtse ki a </w:t>
      </w:r>
      <w:proofErr w:type="spellStart"/>
      <w:r w:rsidRPr="0020323C">
        <w:rPr>
          <w:sz w:val="22"/>
          <w:szCs w:val="22"/>
        </w:rPr>
        <w:t>múzeumpedagógiai</w:t>
      </w:r>
      <w:proofErr w:type="spellEnd"/>
      <w:r w:rsidRPr="0020323C">
        <w:rPr>
          <w:sz w:val="22"/>
          <w:szCs w:val="22"/>
        </w:rPr>
        <w:t xml:space="preserve"> program</w:t>
      </w:r>
      <w:r w:rsidR="00815223" w:rsidRPr="0020323C">
        <w:rPr>
          <w:sz w:val="22"/>
          <w:szCs w:val="22"/>
        </w:rPr>
        <w:t>:</w:t>
      </w:r>
    </w:p>
    <w:p w14:paraId="62B6D79E" w14:textId="77777777" w:rsidR="00A06DE5" w:rsidRPr="0020323C" w:rsidRDefault="00A06DE5" w:rsidP="00A06DE5">
      <w:pPr>
        <w:numPr>
          <w:ilvl w:val="0"/>
          <w:numId w:val="3"/>
        </w:numPr>
        <w:jc w:val="both"/>
        <w:rPr>
          <w:sz w:val="22"/>
          <w:szCs w:val="22"/>
        </w:rPr>
      </w:pPr>
      <w:r w:rsidRPr="0020323C">
        <w:rPr>
          <w:sz w:val="22"/>
          <w:szCs w:val="22"/>
        </w:rPr>
        <w:t xml:space="preserve">létrejöttének, inspirációjának körülményeit; </w:t>
      </w:r>
    </w:p>
    <w:p w14:paraId="1B7ABD37" w14:textId="77777777" w:rsidR="00A06DE5" w:rsidRPr="0020323C" w:rsidRDefault="00A06DE5" w:rsidP="00A06DE5">
      <w:pPr>
        <w:numPr>
          <w:ilvl w:val="0"/>
          <w:numId w:val="3"/>
        </w:numPr>
        <w:jc w:val="both"/>
        <w:rPr>
          <w:sz w:val="22"/>
          <w:szCs w:val="22"/>
        </w:rPr>
      </w:pPr>
      <w:r w:rsidRPr="0020323C">
        <w:rPr>
          <w:sz w:val="22"/>
          <w:szCs w:val="22"/>
        </w:rPr>
        <w:t>újszerűségének elemeit, a program</w:t>
      </w:r>
      <w:r w:rsidR="00815223" w:rsidRPr="0020323C">
        <w:rPr>
          <w:sz w:val="22"/>
          <w:szCs w:val="22"/>
        </w:rPr>
        <w:t xml:space="preserve"> és a kapcsolódó </w:t>
      </w:r>
      <w:r w:rsidR="00041B67" w:rsidRPr="0020323C">
        <w:rPr>
          <w:sz w:val="22"/>
          <w:szCs w:val="22"/>
        </w:rPr>
        <w:t>kiadvány</w:t>
      </w:r>
      <w:r w:rsidRPr="0020323C">
        <w:rPr>
          <w:sz w:val="22"/>
          <w:szCs w:val="22"/>
        </w:rPr>
        <w:t xml:space="preserve"> </w:t>
      </w:r>
      <w:r w:rsidR="00815223" w:rsidRPr="0020323C">
        <w:rPr>
          <w:sz w:val="22"/>
          <w:szCs w:val="22"/>
        </w:rPr>
        <w:t xml:space="preserve">– ha van ilyen – </w:t>
      </w:r>
      <w:r w:rsidRPr="0020323C">
        <w:rPr>
          <w:sz w:val="22"/>
          <w:szCs w:val="22"/>
        </w:rPr>
        <w:t xml:space="preserve">legkiemelkedőbbnek tartott új ötleteit, tartalmi </w:t>
      </w:r>
      <w:proofErr w:type="spellStart"/>
      <w:r w:rsidRPr="0020323C">
        <w:rPr>
          <w:sz w:val="22"/>
          <w:szCs w:val="22"/>
        </w:rPr>
        <w:t>pilléreit</w:t>
      </w:r>
      <w:proofErr w:type="spellEnd"/>
      <w:r w:rsidRPr="0020323C">
        <w:rPr>
          <w:sz w:val="22"/>
          <w:szCs w:val="22"/>
        </w:rPr>
        <w:t>;</w:t>
      </w:r>
    </w:p>
    <w:p w14:paraId="4EB9A146" w14:textId="77777777" w:rsidR="00E12A2E" w:rsidRPr="0020323C" w:rsidRDefault="00A06DE5" w:rsidP="00E12A2E">
      <w:pPr>
        <w:numPr>
          <w:ilvl w:val="0"/>
          <w:numId w:val="3"/>
        </w:numPr>
        <w:jc w:val="both"/>
        <w:rPr>
          <w:sz w:val="22"/>
          <w:szCs w:val="22"/>
        </w:rPr>
      </w:pPr>
      <w:r w:rsidRPr="0020323C">
        <w:rPr>
          <w:sz w:val="22"/>
          <w:szCs w:val="22"/>
        </w:rPr>
        <w:t>koncepcióját és célját;</w:t>
      </w:r>
      <w:r w:rsidR="00E12A2E" w:rsidRPr="0020323C">
        <w:rPr>
          <w:sz w:val="22"/>
          <w:szCs w:val="22"/>
        </w:rPr>
        <w:t xml:space="preserve"> célcsoportjait;</w:t>
      </w:r>
    </w:p>
    <w:p w14:paraId="426CE068" w14:textId="77777777" w:rsidR="00A06DE5" w:rsidRPr="0020323C" w:rsidRDefault="00A06DE5" w:rsidP="00A06DE5">
      <w:pPr>
        <w:numPr>
          <w:ilvl w:val="0"/>
          <w:numId w:val="3"/>
        </w:numPr>
        <w:jc w:val="both"/>
        <w:rPr>
          <w:sz w:val="22"/>
          <w:szCs w:val="22"/>
        </w:rPr>
      </w:pPr>
      <w:r w:rsidRPr="0020323C">
        <w:rPr>
          <w:sz w:val="22"/>
          <w:szCs w:val="22"/>
        </w:rPr>
        <w:t>legfontosabb tartalmi és formai elemeit;</w:t>
      </w:r>
    </w:p>
    <w:p w14:paraId="65E9D7C9" w14:textId="77777777" w:rsidR="00E12A2E" w:rsidRPr="0020323C" w:rsidRDefault="00E12A2E" w:rsidP="00A06DE5">
      <w:pPr>
        <w:numPr>
          <w:ilvl w:val="0"/>
          <w:numId w:val="3"/>
        </w:numPr>
        <w:jc w:val="both"/>
        <w:rPr>
          <w:sz w:val="22"/>
          <w:szCs w:val="22"/>
        </w:rPr>
      </w:pPr>
      <w:r w:rsidRPr="0020323C">
        <w:rPr>
          <w:sz w:val="22"/>
          <w:szCs w:val="22"/>
        </w:rPr>
        <w:t xml:space="preserve">a </w:t>
      </w:r>
      <w:r w:rsidR="00041B67" w:rsidRPr="0020323C">
        <w:rPr>
          <w:sz w:val="22"/>
          <w:szCs w:val="22"/>
        </w:rPr>
        <w:t xml:space="preserve">programhoz </w:t>
      </w:r>
      <w:r w:rsidRPr="0020323C">
        <w:rPr>
          <w:sz w:val="22"/>
          <w:szCs w:val="22"/>
        </w:rPr>
        <w:t>kapcsolódó kiadvány – ha van ilyen – legfontosabb tartalmi és formai sajátosságait;</w:t>
      </w:r>
    </w:p>
    <w:p w14:paraId="57082A56" w14:textId="46D1B66D" w:rsidR="00A06DE5" w:rsidRDefault="00A06DE5" w:rsidP="00A06DE5">
      <w:pPr>
        <w:numPr>
          <w:ilvl w:val="0"/>
          <w:numId w:val="3"/>
        </w:numPr>
        <w:jc w:val="both"/>
        <w:rPr>
          <w:sz w:val="22"/>
          <w:szCs w:val="22"/>
        </w:rPr>
      </w:pPr>
      <w:r w:rsidRPr="0020323C">
        <w:rPr>
          <w:sz w:val="22"/>
          <w:szCs w:val="22"/>
        </w:rPr>
        <w:t xml:space="preserve">alkalmazott </w:t>
      </w:r>
      <w:r w:rsidR="00D7420A">
        <w:rPr>
          <w:sz w:val="22"/>
          <w:szCs w:val="22"/>
        </w:rPr>
        <w:t xml:space="preserve">ismeretátadás </w:t>
      </w:r>
      <w:r w:rsidR="00D7420A" w:rsidRPr="0020323C">
        <w:rPr>
          <w:sz w:val="22"/>
          <w:szCs w:val="22"/>
        </w:rPr>
        <w:t xml:space="preserve">módszertanát </w:t>
      </w:r>
      <w:r w:rsidR="00D7420A">
        <w:rPr>
          <w:sz w:val="22"/>
          <w:szCs w:val="22"/>
        </w:rPr>
        <w:t>és es</w:t>
      </w:r>
      <w:r w:rsidRPr="0020323C">
        <w:rPr>
          <w:sz w:val="22"/>
          <w:szCs w:val="22"/>
        </w:rPr>
        <w:t>zközeit, foglalkoztató anyag</w:t>
      </w:r>
      <w:r w:rsidR="00815223" w:rsidRPr="0020323C">
        <w:rPr>
          <w:sz w:val="22"/>
          <w:szCs w:val="22"/>
        </w:rPr>
        <w:t>ainak jellegét és indokoltságát.</w:t>
      </w:r>
    </w:p>
    <w:p w14:paraId="1B08A2CE" w14:textId="05AEA682" w:rsidR="00D7420A" w:rsidRPr="0020323C" w:rsidRDefault="00D7420A" w:rsidP="00A06DE5">
      <w:pPr>
        <w:numPr>
          <w:ilvl w:val="0"/>
          <w:numId w:val="3"/>
        </w:numPr>
        <w:jc w:val="both"/>
        <w:rPr>
          <w:sz w:val="22"/>
          <w:szCs w:val="22"/>
        </w:rPr>
      </w:pPr>
      <w:r w:rsidRPr="007F0A00">
        <w:rPr>
          <w:b/>
          <w:sz w:val="22"/>
          <w:szCs w:val="22"/>
        </w:rPr>
        <w:t>adaptálhatóságát</w:t>
      </w:r>
      <w:r>
        <w:rPr>
          <w:sz w:val="22"/>
          <w:szCs w:val="22"/>
        </w:rPr>
        <w:t xml:space="preserve"> más intézmények részére</w:t>
      </w:r>
    </w:p>
    <w:p w14:paraId="6F4D09CB" w14:textId="77777777" w:rsidR="00AC4EBF" w:rsidRPr="0020323C" w:rsidRDefault="00AC4EBF" w:rsidP="00815223">
      <w:pPr>
        <w:jc w:val="both"/>
        <w:rPr>
          <w:sz w:val="22"/>
          <w:szCs w:val="22"/>
        </w:rPr>
      </w:pPr>
    </w:p>
    <w:p w14:paraId="797DA7CE" w14:textId="77777777" w:rsidR="00A06DE5" w:rsidRPr="0020323C" w:rsidRDefault="00647176" w:rsidP="00815223">
      <w:pPr>
        <w:jc w:val="both"/>
        <w:rPr>
          <w:sz w:val="22"/>
          <w:szCs w:val="22"/>
        </w:rPr>
      </w:pPr>
      <w:r w:rsidRPr="0020323C">
        <w:rPr>
          <w:sz w:val="22"/>
          <w:szCs w:val="22"/>
        </w:rPr>
        <w:t>Ebben a leírásban kérjük kihangsúlyozn</w:t>
      </w:r>
      <w:r w:rsidR="00A06DE5" w:rsidRPr="0020323C">
        <w:rPr>
          <w:sz w:val="22"/>
          <w:szCs w:val="22"/>
        </w:rPr>
        <w:t xml:space="preserve">i a kezdeményezés </w:t>
      </w:r>
      <w:r w:rsidR="00E12A2E" w:rsidRPr="0020323C">
        <w:rPr>
          <w:sz w:val="22"/>
          <w:szCs w:val="22"/>
        </w:rPr>
        <w:t>és a hozzá kapcsolódó kiadvány – ha van ilyen – indokoltságát, eredményességét</w:t>
      </w:r>
      <w:r w:rsidR="00A06DE5" w:rsidRPr="0020323C">
        <w:rPr>
          <w:sz w:val="22"/>
          <w:szCs w:val="22"/>
        </w:rPr>
        <w:t xml:space="preserve"> és létjogosultságát, hatását az adott intézményben, valamint a tágabb szakmai környezetben is. </w:t>
      </w:r>
    </w:p>
    <w:p w14:paraId="649B7BCD" w14:textId="37ACAB85" w:rsidR="00815223" w:rsidRPr="0020323C" w:rsidRDefault="00815223" w:rsidP="00815223">
      <w:pPr>
        <w:jc w:val="both"/>
        <w:rPr>
          <w:sz w:val="22"/>
          <w:szCs w:val="22"/>
        </w:rPr>
      </w:pPr>
      <w:r w:rsidRPr="0020323C">
        <w:rPr>
          <w:sz w:val="22"/>
          <w:szCs w:val="22"/>
        </w:rPr>
        <w:t xml:space="preserve">Továbbá emelje ki – a tananyaghoz </w:t>
      </w:r>
      <w:r w:rsidR="00B079B3">
        <w:rPr>
          <w:sz w:val="22"/>
          <w:szCs w:val="22"/>
        </w:rPr>
        <w:t xml:space="preserve">(amennyiben releváns) </w:t>
      </w:r>
      <w:r w:rsidRPr="0020323C">
        <w:rPr>
          <w:sz w:val="22"/>
          <w:szCs w:val="22"/>
        </w:rPr>
        <w:t xml:space="preserve">való kapcsolódás mellett – a kulturális örökség, a múzeumi gyűjtemények és tevékenységek, valamint a kapcsolódó kiállítás/ok konkrét hasznosításának gyakorlati megoldásait. </w:t>
      </w:r>
    </w:p>
    <w:p w14:paraId="3BE94BF4" w14:textId="77777777" w:rsidR="00041B67" w:rsidRPr="0020323C" w:rsidRDefault="00041B67" w:rsidP="00041B67">
      <w:pPr>
        <w:rPr>
          <w:sz w:val="22"/>
          <w:szCs w:val="22"/>
        </w:rPr>
      </w:pPr>
    </w:p>
    <w:p w14:paraId="00139960" w14:textId="77777777" w:rsidR="00A06DE5" w:rsidRPr="0020323C" w:rsidRDefault="00647176" w:rsidP="00A06DE5">
      <w:pPr>
        <w:jc w:val="both"/>
        <w:rPr>
          <w:sz w:val="22"/>
          <w:szCs w:val="22"/>
        </w:rPr>
      </w:pPr>
      <w:r w:rsidRPr="0020323C">
        <w:rPr>
          <w:sz w:val="22"/>
          <w:szCs w:val="22"/>
        </w:rPr>
        <w:t xml:space="preserve">A </w:t>
      </w:r>
      <w:proofErr w:type="spellStart"/>
      <w:r w:rsidRPr="0020323C">
        <w:rPr>
          <w:sz w:val="22"/>
          <w:szCs w:val="22"/>
        </w:rPr>
        <w:t>múzeumpedagógiai</w:t>
      </w:r>
      <w:proofErr w:type="spellEnd"/>
      <w:r w:rsidRPr="0020323C">
        <w:rPr>
          <w:sz w:val="22"/>
          <w:szCs w:val="22"/>
        </w:rPr>
        <w:t xml:space="preserve"> program</w:t>
      </w:r>
      <w:r w:rsidR="00A06DE5" w:rsidRPr="0020323C">
        <w:rPr>
          <w:sz w:val="22"/>
          <w:szCs w:val="22"/>
        </w:rPr>
        <w:t xml:space="preserve"> részletes leírásában </w:t>
      </w:r>
      <w:r w:rsidRPr="0020323C">
        <w:rPr>
          <w:sz w:val="22"/>
          <w:szCs w:val="22"/>
        </w:rPr>
        <w:t>kérjük, hogy kép, ábra ne szerepeljen</w:t>
      </w:r>
      <w:r w:rsidR="00A06DE5" w:rsidRPr="0020323C">
        <w:rPr>
          <w:sz w:val="22"/>
          <w:szCs w:val="22"/>
        </w:rPr>
        <w:t>, az elbíráláshoz szükséges minden fontos további háttéranyagot és fo</w:t>
      </w:r>
      <w:r w:rsidRPr="0020323C">
        <w:rPr>
          <w:sz w:val="22"/>
          <w:szCs w:val="22"/>
        </w:rPr>
        <w:t xml:space="preserve">glalkoztató anyagot a </w:t>
      </w:r>
      <w:r w:rsidR="00A06DE5" w:rsidRPr="0020323C">
        <w:rPr>
          <w:sz w:val="22"/>
          <w:szCs w:val="22"/>
        </w:rPr>
        <w:t>dokumentáció mellékleteként kérjük benyújtani!</w:t>
      </w:r>
    </w:p>
    <w:p w14:paraId="0AEFA12A" w14:textId="77777777" w:rsidR="00A06DE5" w:rsidRPr="0020323C" w:rsidRDefault="00A06DE5" w:rsidP="00A06DE5">
      <w:pPr>
        <w:ind w:firstLine="360"/>
        <w:jc w:val="both"/>
        <w:rPr>
          <w:b/>
          <w:sz w:val="22"/>
          <w:szCs w:val="22"/>
        </w:rPr>
      </w:pPr>
    </w:p>
    <w:p w14:paraId="26067EF5" w14:textId="77777777" w:rsidR="00AE52E4" w:rsidRPr="0020323C" w:rsidRDefault="00AE52E4" w:rsidP="00A06DE5">
      <w:pPr>
        <w:ind w:firstLine="360"/>
        <w:jc w:val="both"/>
        <w:rPr>
          <w:b/>
          <w:sz w:val="22"/>
          <w:szCs w:val="22"/>
        </w:rPr>
      </w:pPr>
    </w:p>
    <w:p w14:paraId="62415510" w14:textId="77777777" w:rsidR="00A06DE5" w:rsidRPr="0020323C" w:rsidRDefault="00A06DE5" w:rsidP="00A06DE5">
      <w:pPr>
        <w:jc w:val="both"/>
        <w:rPr>
          <w:sz w:val="22"/>
          <w:szCs w:val="22"/>
        </w:rPr>
      </w:pPr>
      <w:r w:rsidRPr="0020323C">
        <w:rPr>
          <w:sz w:val="22"/>
          <w:szCs w:val="22"/>
        </w:rPr>
        <w:t>Nyilatkozat:</w:t>
      </w:r>
    </w:p>
    <w:p w14:paraId="7F692931" w14:textId="77777777" w:rsidR="00A06DE5" w:rsidRPr="0020323C" w:rsidRDefault="00A06DE5" w:rsidP="00A06DE5">
      <w:pPr>
        <w:jc w:val="both"/>
        <w:rPr>
          <w:i/>
          <w:sz w:val="22"/>
          <w:szCs w:val="22"/>
        </w:rPr>
      </w:pPr>
    </w:p>
    <w:p w14:paraId="005E299A" w14:textId="7EFFF2A7" w:rsidR="00A06DE5" w:rsidRPr="0020323C" w:rsidRDefault="00A06DE5" w:rsidP="00C50FD9">
      <w:pPr>
        <w:jc w:val="both"/>
        <w:rPr>
          <w:i/>
          <w:sz w:val="22"/>
          <w:szCs w:val="22"/>
        </w:rPr>
      </w:pPr>
      <w:r w:rsidRPr="0020323C">
        <w:rPr>
          <w:i/>
          <w:sz w:val="22"/>
          <w:szCs w:val="22"/>
        </w:rPr>
        <w:t>Alulírott hozzájárulok, hogy a kezdem</w:t>
      </w:r>
      <w:r w:rsidR="00647176" w:rsidRPr="0020323C">
        <w:rPr>
          <w:i/>
          <w:sz w:val="22"/>
          <w:szCs w:val="22"/>
        </w:rPr>
        <w:t>ényezésre vonatkozó, a benyújtott</w:t>
      </w:r>
      <w:r w:rsidRPr="0020323C">
        <w:rPr>
          <w:i/>
          <w:sz w:val="22"/>
          <w:szCs w:val="22"/>
        </w:rPr>
        <w:t xml:space="preserve"> dokumentációban szereplő szöveges és képes információk</w:t>
      </w:r>
      <w:r w:rsidR="00A954C4">
        <w:rPr>
          <w:i/>
          <w:sz w:val="22"/>
          <w:szCs w:val="22"/>
        </w:rPr>
        <w:t>at</w:t>
      </w:r>
      <w:r w:rsidRPr="0020323C">
        <w:rPr>
          <w:i/>
          <w:sz w:val="22"/>
          <w:szCs w:val="22"/>
        </w:rPr>
        <w:t>, valamint a kapcsolódó kiadványról készült fotók</w:t>
      </w:r>
      <w:r w:rsidR="00A954C4">
        <w:rPr>
          <w:i/>
          <w:sz w:val="22"/>
          <w:szCs w:val="22"/>
        </w:rPr>
        <w:t>at</w:t>
      </w:r>
      <w:r w:rsidR="00127D0A" w:rsidRPr="0020323C">
        <w:rPr>
          <w:i/>
          <w:sz w:val="22"/>
          <w:szCs w:val="22"/>
        </w:rPr>
        <w:t>,</w:t>
      </w:r>
      <w:r w:rsidRPr="0020323C">
        <w:rPr>
          <w:i/>
          <w:sz w:val="22"/>
          <w:szCs w:val="22"/>
        </w:rPr>
        <w:t xml:space="preserve"> közzé</w:t>
      </w:r>
      <w:r w:rsidR="00A954C4">
        <w:rPr>
          <w:i/>
          <w:sz w:val="22"/>
          <w:szCs w:val="22"/>
        </w:rPr>
        <w:t xml:space="preserve"> </w:t>
      </w:r>
      <w:r w:rsidRPr="0020323C">
        <w:rPr>
          <w:i/>
          <w:sz w:val="22"/>
          <w:szCs w:val="22"/>
        </w:rPr>
        <w:t>t</w:t>
      </w:r>
      <w:r w:rsidR="00A954C4">
        <w:rPr>
          <w:i/>
          <w:sz w:val="22"/>
          <w:szCs w:val="22"/>
        </w:rPr>
        <w:t>egye</w:t>
      </w:r>
      <w:r w:rsidRPr="0020323C">
        <w:rPr>
          <w:i/>
          <w:sz w:val="22"/>
          <w:szCs w:val="22"/>
        </w:rPr>
        <w:t xml:space="preserve"> a MOKK </w:t>
      </w:r>
      <w:r w:rsidR="00A954C4">
        <w:rPr>
          <w:i/>
          <w:sz w:val="22"/>
          <w:szCs w:val="22"/>
        </w:rPr>
        <w:t xml:space="preserve">a </w:t>
      </w:r>
      <w:r w:rsidRPr="0020323C">
        <w:rPr>
          <w:i/>
          <w:sz w:val="22"/>
          <w:szCs w:val="22"/>
        </w:rPr>
        <w:t>honlap</w:t>
      </w:r>
      <w:r w:rsidR="00A954C4">
        <w:rPr>
          <w:i/>
          <w:sz w:val="22"/>
          <w:szCs w:val="22"/>
        </w:rPr>
        <w:t>já</w:t>
      </w:r>
      <w:r w:rsidRPr="0020323C">
        <w:rPr>
          <w:i/>
          <w:sz w:val="22"/>
          <w:szCs w:val="22"/>
        </w:rPr>
        <w:t xml:space="preserve">n </w:t>
      </w:r>
      <w:r w:rsidRPr="0020323C">
        <w:rPr>
          <w:i/>
          <w:color w:val="0000FF"/>
          <w:sz w:val="22"/>
          <w:szCs w:val="22"/>
        </w:rPr>
        <w:t>(</w:t>
      </w:r>
      <w:hyperlink r:id="rId13" w:history="1">
        <w:r w:rsidR="006F27FB" w:rsidRPr="0020323C">
          <w:rPr>
            <w:rStyle w:val="Hiperhivatkozs"/>
            <w:i/>
            <w:sz w:val="22"/>
            <w:szCs w:val="22"/>
          </w:rPr>
          <w:t>http://www.mokk.skanzen.hu</w:t>
        </w:r>
      </w:hyperlink>
      <w:r w:rsidR="006F27FB" w:rsidRPr="0020323C">
        <w:rPr>
          <w:i/>
          <w:color w:val="0000FF"/>
          <w:sz w:val="22"/>
          <w:szCs w:val="22"/>
        </w:rPr>
        <w:t xml:space="preserve">) </w:t>
      </w:r>
      <w:r w:rsidRPr="0020323C">
        <w:rPr>
          <w:i/>
          <w:sz w:val="22"/>
          <w:szCs w:val="22"/>
        </w:rPr>
        <w:t xml:space="preserve">és a Múzeumpedagógiai Nívódíjról szóló nyomtatott és elektronikus publikációkban. </w:t>
      </w:r>
    </w:p>
    <w:p w14:paraId="376EA288" w14:textId="77777777" w:rsidR="00041B67" w:rsidRPr="0020323C" w:rsidRDefault="00041B67" w:rsidP="00C50FD9">
      <w:pPr>
        <w:jc w:val="both"/>
        <w:rPr>
          <w:i/>
          <w:sz w:val="22"/>
          <w:szCs w:val="22"/>
        </w:rPr>
      </w:pPr>
      <w:r w:rsidRPr="0020323C">
        <w:rPr>
          <w:i/>
          <w:sz w:val="22"/>
          <w:szCs w:val="22"/>
        </w:rPr>
        <w:t>Hozzájárulok továbbá, hogy a MOKK koordinátorai a pályázat értékelési szakaszában helyszíni látogatáson ismerjék meg a benyújtott kezdeményezést.</w:t>
      </w:r>
    </w:p>
    <w:p w14:paraId="2A5E0DFB" w14:textId="77777777" w:rsidR="00E12A2E" w:rsidRPr="0020323C" w:rsidRDefault="00E12A2E" w:rsidP="00B63141">
      <w:pPr>
        <w:jc w:val="both"/>
        <w:rPr>
          <w:sz w:val="22"/>
          <w:szCs w:val="22"/>
        </w:rPr>
      </w:pPr>
    </w:p>
    <w:p w14:paraId="754B1E7D" w14:textId="77777777" w:rsidR="00AE52E4" w:rsidRPr="0020323C" w:rsidRDefault="00AE52E4" w:rsidP="00B63141">
      <w:pPr>
        <w:jc w:val="both"/>
        <w:rPr>
          <w:sz w:val="22"/>
          <w:szCs w:val="22"/>
        </w:rPr>
      </w:pPr>
    </w:p>
    <w:p w14:paraId="5DDD861D" w14:textId="77777777" w:rsidR="002D3076" w:rsidRPr="0020323C" w:rsidRDefault="00722097" w:rsidP="00B63141">
      <w:pPr>
        <w:jc w:val="both"/>
      </w:pPr>
      <w:r w:rsidRPr="0020323C">
        <w:rPr>
          <w:sz w:val="22"/>
          <w:szCs w:val="22"/>
        </w:rPr>
        <w:t>Hely, d</w:t>
      </w:r>
      <w:r w:rsidR="003E4941" w:rsidRPr="0020323C">
        <w:rPr>
          <w:sz w:val="22"/>
          <w:szCs w:val="22"/>
        </w:rPr>
        <w:t>átum:</w:t>
      </w:r>
      <w:r w:rsidR="003E4941" w:rsidRPr="0020323C">
        <w:rPr>
          <w:sz w:val="22"/>
          <w:szCs w:val="22"/>
        </w:rPr>
        <w:tab/>
      </w:r>
      <w:r w:rsidR="003E4941" w:rsidRPr="0020323C">
        <w:rPr>
          <w:sz w:val="22"/>
          <w:szCs w:val="22"/>
        </w:rPr>
        <w:tab/>
      </w:r>
      <w:r w:rsidR="003E4941" w:rsidRPr="0020323C">
        <w:rPr>
          <w:sz w:val="22"/>
          <w:szCs w:val="22"/>
        </w:rPr>
        <w:tab/>
      </w:r>
      <w:r w:rsidR="003E4941" w:rsidRPr="0020323C">
        <w:rPr>
          <w:sz w:val="22"/>
          <w:szCs w:val="22"/>
        </w:rPr>
        <w:tab/>
      </w:r>
      <w:r w:rsidR="003E4941" w:rsidRPr="0020323C">
        <w:rPr>
          <w:sz w:val="22"/>
          <w:szCs w:val="22"/>
        </w:rPr>
        <w:tab/>
      </w:r>
      <w:r w:rsidR="003E4941" w:rsidRPr="0020323C">
        <w:rPr>
          <w:sz w:val="22"/>
          <w:szCs w:val="22"/>
        </w:rPr>
        <w:tab/>
      </w:r>
      <w:r w:rsidR="00D6259A" w:rsidRPr="0020323C">
        <w:rPr>
          <w:sz w:val="22"/>
          <w:szCs w:val="22"/>
        </w:rPr>
        <w:t>Cégszerű a</w:t>
      </w:r>
      <w:r w:rsidR="003E4941" w:rsidRPr="0020323C">
        <w:rPr>
          <w:sz w:val="22"/>
          <w:szCs w:val="22"/>
        </w:rPr>
        <w:t>láírás:</w:t>
      </w:r>
    </w:p>
    <w:sectPr w:rsidR="002D3076" w:rsidRPr="0020323C" w:rsidSect="009D090A">
      <w:headerReference w:type="default" r:id="rId14"/>
      <w:footerReference w:type="default" r:id="rId15"/>
      <w:pgSz w:w="11906" w:h="16838" w:code="9"/>
      <w:pgMar w:top="851" w:right="1418" w:bottom="1701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49B2473" w14:textId="77777777" w:rsidR="00007D64" w:rsidRDefault="00007D64" w:rsidP="00A06DE5">
      <w:r>
        <w:separator/>
      </w:r>
    </w:p>
  </w:endnote>
  <w:endnote w:type="continuationSeparator" w:id="0">
    <w:p w14:paraId="3F8DA454" w14:textId="77777777" w:rsidR="00007D64" w:rsidRDefault="00007D64" w:rsidP="00A06DE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74CB834" w14:textId="46364027" w:rsidR="00B7571C" w:rsidRDefault="00B7571C">
    <w:pPr>
      <w:pStyle w:val="llb"/>
      <w:jc w:val="right"/>
    </w:pPr>
    <w:r>
      <w:fldChar w:fldCharType="begin"/>
    </w:r>
    <w:r>
      <w:instrText>PAGE   \* MERGEFORMAT</w:instrText>
    </w:r>
    <w:r>
      <w:fldChar w:fldCharType="separate"/>
    </w:r>
    <w:r w:rsidR="00464AE7">
      <w:rPr>
        <w:noProof/>
      </w:rPr>
      <w:t>5</w:t>
    </w:r>
    <w:r>
      <w:fldChar w:fldCharType="end"/>
    </w:r>
  </w:p>
  <w:p w14:paraId="0543911D" w14:textId="77777777" w:rsidR="00B7571C" w:rsidRDefault="00B7571C">
    <w:pPr>
      <w:pStyle w:val="llb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C4D5945" w14:textId="77777777" w:rsidR="00007D64" w:rsidRDefault="00007D64" w:rsidP="00A06DE5">
      <w:r>
        <w:separator/>
      </w:r>
    </w:p>
  </w:footnote>
  <w:footnote w:type="continuationSeparator" w:id="0">
    <w:p w14:paraId="3D06B425" w14:textId="77777777" w:rsidR="00007D64" w:rsidRDefault="00007D64" w:rsidP="00A06DE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A52DEEA" w14:textId="77777777" w:rsidR="00B7571C" w:rsidRDefault="00B7571C">
    <w:pPr>
      <w:pStyle w:val="lfej"/>
    </w:pPr>
    <w:r>
      <w:rPr>
        <w:rFonts w:ascii="Calibri" w:hAnsi="Calibri" w:cs="Calibri"/>
        <w:b/>
        <w:sz w:val="28"/>
        <w:szCs w:val="28"/>
      </w:rP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5E32E0"/>
    <w:multiLevelType w:val="hybridMultilevel"/>
    <w:tmpl w:val="13621488"/>
    <w:lvl w:ilvl="0" w:tplc="040E0001">
      <w:start w:val="1"/>
      <w:numFmt w:val="bullet"/>
      <w:lvlText w:val=""/>
      <w:lvlJc w:val="left"/>
      <w:pPr>
        <w:tabs>
          <w:tab w:val="num" w:pos="795"/>
        </w:tabs>
        <w:ind w:left="795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tabs>
          <w:tab w:val="num" w:pos="1515"/>
        </w:tabs>
        <w:ind w:left="1515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tabs>
          <w:tab w:val="num" w:pos="2235"/>
        </w:tabs>
        <w:ind w:left="2235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tabs>
          <w:tab w:val="num" w:pos="2955"/>
        </w:tabs>
        <w:ind w:left="2955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tabs>
          <w:tab w:val="num" w:pos="3675"/>
        </w:tabs>
        <w:ind w:left="3675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tabs>
          <w:tab w:val="num" w:pos="4395"/>
        </w:tabs>
        <w:ind w:left="4395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tabs>
          <w:tab w:val="num" w:pos="5115"/>
        </w:tabs>
        <w:ind w:left="5115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tabs>
          <w:tab w:val="num" w:pos="5835"/>
        </w:tabs>
        <w:ind w:left="5835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tabs>
          <w:tab w:val="num" w:pos="6555"/>
        </w:tabs>
        <w:ind w:left="6555" w:hanging="360"/>
      </w:pPr>
      <w:rPr>
        <w:rFonts w:ascii="Wingdings" w:hAnsi="Wingdings" w:hint="default"/>
      </w:rPr>
    </w:lvl>
  </w:abstractNum>
  <w:abstractNum w:abstractNumId="1" w15:restartNumberingAfterBreak="0">
    <w:nsid w:val="17B05E5F"/>
    <w:multiLevelType w:val="hybridMultilevel"/>
    <w:tmpl w:val="14A0A398"/>
    <w:lvl w:ilvl="0" w:tplc="040E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480558D"/>
    <w:multiLevelType w:val="hybridMultilevel"/>
    <w:tmpl w:val="28E2DC48"/>
    <w:lvl w:ilvl="0" w:tplc="040E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1084BEE"/>
    <w:multiLevelType w:val="hybridMultilevel"/>
    <w:tmpl w:val="C532B946"/>
    <w:lvl w:ilvl="0" w:tplc="040E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FB6383A"/>
    <w:multiLevelType w:val="hybridMultilevel"/>
    <w:tmpl w:val="14A0A398"/>
    <w:lvl w:ilvl="0" w:tplc="040E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4"/>
  </w:num>
  <w:num w:numId="3">
    <w:abstractNumId w:val="0"/>
  </w:num>
  <w:num w:numId="4">
    <w:abstractNumId w:val="1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O0MDI1NjExszQEcpR0lIJTi4sz8/NACgxrARBzH+csAAAA"/>
  </w:docVars>
  <w:rsids>
    <w:rsidRoot w:val="003E4941"/>
    <w:rsid w:val="00005A52"/>
    <w:rsid w:val="00007D64"/>
    <w:rsid w:val="00015E25"/>
    <w:rsid w:val="000302B8"/>
    <w:rsid w:val="00035E5A"/>
    <w:rsid w:val="00041B67"/>
    <w:rsid w:val="00044FD3"/>
    <w:rsid w:val="00046FC6"/>
    <w:rsid w:val="00070E9E"/>
    <w:rsid w:val="00074FDC"/>
    <w:rsid w:val="0007504D"/>
    <w:rsid w:val="00084D94"/>
    <w:rsid w:val="000A3D44"/>
    <w:rsid w:val="000B740A"/>
    <w:rsid w:val="000C182F"/>
    <w:rsid w:val="000C22B6"/>
    <w:rsid w:val="000F244F"/>
    <w:rsid w:val="000F6467"/>
    <w:rsid w:val="00127D0A"/>
    <w:rsid w:val="00132094"/>
    <w:rsid w:val="0013306E"/>
    <w:rsid w:val="00143ECC"/>
    <w:rsid w:val="00154076"/>
    <w:rsid w:val="0016548A"/>
    <w:rsid w:val="00171F6B"/>
    <w:rsid w:val="001825BC"/>
    <w:rsid w:val="00187E05"/>
    <w:rsid w:val="001A6DE0"/>
    <w:rsid w:val="001B1294"/>
    <w:rsid w:val="001C74EA"/>
    <w:rsid w:val="001D2EEA"/>
    <w:rsid w:val="001D3935"/>
    <w:rsid w:val="001D3A70"/>
    <w:rsid w:val="001E5E85"/>
    <w:rsid w:val="001F1505"/>
    <w:rsid w:val="002000B3"/>
    <w:rsid w:val="0020323C"/>
    <w:rsid w:val="00203D9A"/>
    <w:rsid w:val="0023373F"/>
    <w:rsid w:val="00236773"/>
    <w:rsid w:val="00262E4C"/>
    <w:rsid w:val="0026414F"/>
    <w:rsid w:val="002808D8"/>
    <w:rsid w:val="002863AA"/>
    <w:rsid w:val="002A0339"/>
    <w:rsid w:val="002D3076"/>
    <w:rsid w:val="002F0503"/>
    <w:rsid w:val="0033419B"/>
    <w:rsid w:val="00353B49"/>
    <w:rsid w:val="00370F1B"/>
    <w:rsid w:val="0037397B"/>
    <w:rsid w:val="00374B5F"/>
    <w:rsid w:val="00375C74"/>
    <w:rsid w:val="00387B01"/>
    <w:rsid w:val="00391A88"/>
    <w:rsid w:val="003937E7"/>
    <w:rsid w:val="00396A6B"/>
    <w:rsid w:val="00397A98"/>
    <w:rsid w:val="003A3773"/>
    <w:rsid w:val="003B3C47"/>
    <w:rsid w:val="003B77F4"/>
    <w:rsid w:val="003B7AE2"/>
    <w:rsid w:val="003D199D"/>
    <w:rsid w:val="003E4941"/>
    <w:rsid w:val="0042413F"/>
    <w:rsid w:val="00433EEF"/>
    <w:rsid w:val="004455BD"/>
    <w:rsid w:val="0044759C"/>
    <w:rsid w:val="00464836"/>
    <w:rsid w:val="00464AE7"/>
    <w:rsid w:val="00482E58"/>
    <w:rsid w:val="00490A82"/>
    <w:rsid w:val="00495BB7"/>
    <w:rsid w:val="004B48B2"/>
    <w:rsid w:val="004C3F6E"/>
    <w:rsid w:val="004C70C7"/>
    <w:rsid w:val="004E74B9"/>
    <w:rsid w:val="005376E0"/>
    <w:rsid w:val="00550D67"/>
    <w:rsid w:val="00552E96"/>
    <w:rsid w:val="00556F0C"/>
    <w:rsid w:val="0055799E"/>
    <w:rsid w:val="00567693"/>
    <w:rsid w:val="00580EFC"/>
    <w:rsid w:val="00587524"/>
    <w:rsid w:val="00596877"/>
    <w:rsid w:val="005B55A7"/>
    <w:rsid w:val="005D3233"/>
    <w:rsid w:val="005D7B1D"/>
    <w:rsid w:val="0060664F"/>
    <w:rsid w:val="00616D01"/>
    <w:rsid w:val="00647176"/>
    <w:rsid w:val="00663D05"/>
    <w:rsid w:val="00666A5B"/>
    <w:rsid w:val="006678CE"/>
    <w:rsid w:val="0069366F"/>
    <w:rsid w:val="006A4CDA"/>
    <w:rsid w:val="006D3D4A"/>
    <w:rsid w:val="006E25AE"/>
    <w:rsid w:val="006F27FB"/>
    <w:rsid w:val="00722097"/>
    <w:rsid w:val="0074124A"/>
    <w:rsid w:val="0074523B"/>
    <w:rsid w:val="00745522"/>
    <w:rsid w:val="0076039E"/>
    <w:rsid w:val="007704AE"/>
    <w:rsid w:val="00786DC1"/>
    <w:rsid w:val="007B3C3D"/>
    <w:rsid w:val="007B4430"/>
    <w:rsid w:val="007B78A6"/>
    <w:rsid w:val="007D490C"/>
    <w:rsid w:val="007E0820"/>
    <w:rsid w:val="007F0A00"/>
    <w:rsid w:val="008022BA"/>
    <w:rsid w:val="0080257F"/>
    <w:rsid w:val="00804280"/>
    <w:rsid w:val="00815223"/>
    <w:rsid w:val="00824726"/>
    <w:rsid w:val="008267FD"/>
    <w:rsid w:val="00830212"/>
    <w:rsid w:val="00837845"/>
    <w:rsid w:val="008759BD"/>
    <w:rsid w:val="008A42E5"/>
    <w:rsid w:val="008B0B53"/>
    <w:rsid w:val="008E3309"/>
    <w:rsid w:val="008F5563"/>
    <w:rsid w:val="00940CBA"/>
    <w:rsid w:val="00954D75"/>
    <w:rsid w:val="009552CF"/>
    <w:rsid w:val="0096435A"/>
    <w:rsid w:val="009A1A58"/>
    <w:rsid w:val="009A29C6"/>
    <w:rsid w:val="009B759D"/>
    <w:rsid w:val="009C543C"/>
    <w:rsid w:val="009C54BB"/>
    <w:rsid w:val="009C65C2"/>
    <w:rsid w:val="009D047F"/>
    <w:rsid w:val="009D090A"/>
    <w:rsid w:val="009D5645"/>
    <w:rsid w:val="009E2E09"/>
    <w:rsid w:val="009F0A80"/>
    <w:rsid w:val="00A06DE5"/>
    <w:rsid w:val="00A10E4B"/>
    <w:rsid w:val="00A14A1B"/>
    <w:rsid w:val="00A32AA3"/>
    <w:rsid w:val="00A35D0E"/>
    <w:rsid w:val="00A37235"/>
    <w:rsid w:val="00A400FF"/>
    <w:rsid w:val="00A502C5"/>
    <w:rsid w:val="00A55B43"/>
    <w:rsid w:val="00A6676E"/>
    <w:rsid w:val="00A94F89"/>
    <w:rsid w:val="00A954C4"/>
    <w:rsid w:val="00AA19EF"/>
    <w:rsid w:val="00AC4EBF"/>
    <w:rsid w:val="00AE52E4"/>
    <w:rsid w:val="00B00DEE"/>
    <w:rsid w:val="00B03901"/>
    <w:rsid w:val="00B059A9"/>
    <w:rsid w:val="00B079B3"/>
    <w:rsid w:val="00B2303F"/>
    <w:rsid w:val="00B23ED8"/>
    <w:rsid w:val="00B25FCD"/>
    <w:rsid w:val="00B31B86"/>
    <w:rsid w:val="00B52B1F"/>
    <w:rsid w:val="00B63141"/>
    <w:rsid w:val="00B7571C"/>
    <w:rsid w:val="00B763B5"/>
    <w:rsid w:val="00B8727F"/>
    <w:rsid w:val="00BA470D"/>
    <w:rsid w:val="00BB0B9F"/>
    <w:rsid w:val="00BB0C2F"/>
    <w:rsid w:val="00BB165D"/>
    <w:rsid w:val="00BB23EB"/>
    <w:rsid w:val="00BC0CEF"/>
    <w:rsid w:val="00BC6FE4"/>
    <w:rsid w:val="00BE2045"/>
    <w:rsid w:val="00BE430D"/>
    <w:rsid w:val="00C019AA"/>
    <w:rsid w:val="00C0336E"/>
    <w:rsid w:val="00C04DC8"/>
    <w:rsid w:val="00C44244"/>
    <w:rsid w:val="00C50FD9"/>
    <w:rsid w:val="00C61A6E"/>
    <w:rsid w:val="00C6483F"/>
    <w:rsid w:val="00C6647E"/>
    <w:rsid w:val="00C67B12"/>
    <w:rsid w:val="00C72473"/>
    <w:rsid w:val="00C80D4E"/>
    <w:rsid w:val="00C9213E"/>
    <w:rsid w:val="00CB26E1"/>
    <w:rsid w:val="00CB5DBC"/>
    <w:rsid w:val="00CD6585"/>
    <w:rsid w:val="00CE76AA"/>
    <w:rsid w:val="00CF079D"/>
    <w:rsid w:val="00D02F5B"/>
    <w:rsid w:val="00D128BE"/>
    <w:rsid w:val="00D15BDE"/>
    <w:rsid w:val="00D56D3E"/>
    <w:rsid w:val="00D6259A"/>
    <w:rsid w:val="00D64618"/>
    <w:rsid w:val="00D65079"/>
    <w:rsid w:val="00D66FF7"/>
    <w:rsid w:val="00D7420A"/>
    <w:rsid w:val="00DA474F"/>
    <w:rsid w:val="00DC73CD"/>
    <w:rsid w:val="00DD1B45"/>
    <w:rsid w:val="00DE7B72"/>
    <w:rsid w:val="00DF1857"/>
    <w:rsid w:val="00E12A2E"/>
    <w:rsid w:val="00E24378"/>
    <w:rsid w:val="00E24A44"/>
    <w:rsid w:val="00E26C26"/>
    <w:rsid w:val="00E402BE"/>
    <w:rsid w:val="00E4091B"/>
    <w:rsid w:val="00E60C58"/>
    <w:rsid w:val="00E64446"/>
    <w:rsid w:val="00E9542C"/>
    <w:rsid w:val="00EA6DBA"/>
    <w:rsid w:val="00EA74C7"/>
    <w:rsid w:val="00ED2A2F"/>
    <w:rsid w:val="00F1500C"/>
    <w:rsid w:val="00F20C2E"/>
    <w:rsid w:val="00F303C6"/>
    <w:rsid w:val="00F32B74"/>
    <w:rsid w:val="00F33AC8"/>
    <w:rsid w:val="00F364D1"/>
    <w:rsid w:val="00F55173"/>
    <w:rsid w:val="00F66ED9"/>
    <w:rsid w:val="00F6724A"/>
    <w:rsid w:val="00F8337E"/>
    <w:rsid w:val="00F861F9"/>
    <w:rsid w:val="00FB1DFD"/>
    <w:rsid w:val="00FB61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metricconverter"/>
  <w:shapeDefaults>
    <o:shapedefaults v:ext="edit" spidmax="2049"/>
    <o:shapelayout v:ext="edit">
      <o:idmap v:ext="edit" data="1"/>
    </o:shapelayout>
  </w:shapeDefaults>
  <w:decimalSymbol w:val=","/>
  <w:listSeparator w:val=";"/>
  <w14:docId w14:val="1B6134BC"/>
  <w15:chartTrackingRefBased/>
  <w15:docId w15:val="{D7F0765D-EBDD-4C94-8669-56DA4DC941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hu-HU" w:eastAsia="hu-HU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">
    <w:name w:val="Normal"/>
    <w:qFormat/>
    <w:rsid w:val="003E4941"/>
    <w:rPr>
      <w:sz w:val="24"/>
      <w:szCs w:val="24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character" w:styleId="Hiperhivatkozs">
    <w:name w:val="Hyperlink"/>
    <w:rsid w:val="003E4941"/>
    <w:rPr>
      <w:color w:val="0000FF"/>
      <w:u w:val="single"/>
    </w:rPr>
  </w:style>
  <w:style w:type="character" w:styleId="Kiemels2">
    <w:name w:val="Strong"/>
    <w:uiPriority w:val="22"/>
    <w:qFormat/>
    <w:rsid w:val="002D3076"/>
    <w:rPr>
      <w:b/>
      <w:bCs/>
    </w:rPr>
  </w:style>
  <w:style w:type="table" w:styleId="Rcsostblzat">
    <w:name w:val="Table Grid"/>
    <w:basedOn w:val="Normltblzat"/>
    <w:rsid w:val="00B52B1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uborkszveg">
    <w:name w:val="Balloon Text"/>
    <w:basedOn w:val="Norml"/>
    <w:semiHidden/>
    <w:rsid w:val="00D6259A"/>
    <w:rPr>
      <w:rFonts w:ascii="Tahoma" w:hAnsi="Tahoma" w:cs="Tahoma"/>
      <w:sz w:val="16"/>
      <w:szCs w:val="16"/>
    </w:rPr>
  </w:style>
  <w:style w:type="paragraph" w:styleId="lfej">
    <w:name w:val="header"/>
    <w:basedOn w:val="Norml"/>
    <w:link w:val="lfejChar"/>
    <w:rsid w:val="00A06DE5"/>
    <w:pPr>
      <w:tabs>
        <w:tab w:val="center" w:pos="4536"/>
        <w:tab w:val="right" w:pos="9072"/>
      </w:tabs>
    </w:pPr>
    <w:rPr>
      <w:lang w:val="x-none" w:eastAsia="x-none"/>
    </w:rPr>
  </w:style>
  <w:style w:type="character" w:customStyle="1" w:styleId="lfejChar">
    <w:name w:val="Élőfej Char"/>
    <w:link w:val="lfej"/>
    <w:rsid w:val="00A06DE5"/>
    <w:rPr>
      <w:sz w:val="24"/>
      <w:szCs w:val="24"/>
    </w:rPr>
  </w:style>
  <w:style w:type="paragraph" w:styleId="llb">
    <w:name w:val="footer"/>
    <w:basedOn w:val="Norml"/>
    <w:link w:val="llbChar"/>
    <w:uiPriority w:val="99"/>
    <w:rsid w:val="00A06DE5"/>
    <w:pPr>
      <w:tabs>
        <w:tab w:val="center" w:pos="4536"/>
        <w:tab w:val="right" w:pos="9072"/>
      </w:tabs>
    </w:pPr>
    <w:rPr>
      <w:lang w:val="x-none" w:eastAsia="x-none"/>
    </w:rPr>
  </w:style>
  <w:style w:type="character" w:customStyle="1" w:styleId="llbChar">
    <w:name w:val="Élőláb Char"/>
    <w:link w:val="llb"/>
    <w:uiPriority w:val="99"/>
    <w:rsid w:val="00A06DE5"/>
    <w:rPr>
      <w:sz w:val="24"/>
      <w:szCs w:val="24"/>
    </w:rPr>
  </w:style>
  <w:style w:type="character" w:styleId="Mrltotthiperhivatkozs">
    <w:name w:val="FollowedHyperlink"/>
    <w:rsid w:val="00F8337E"/>
    <w:rPr>
      <w:color w:val="800080"/>
      <w:u w:val="single"/>
    </w:rPr>
  </w:style>
  <w:style w:type="character" w:styleId="Jegyzethivatkozs">
    <w:name w:val="annotation reference"/>
    <w:uiPriority w:val="99"/>
    <w:semiHidden/>
    <w:unhideWhenUsed/>
    <w:rsid w:val="00353B49"/>
    <w:rPr>
      <w:sz w:val="16"/>
      <w:szCs w:val="16"/>
    </w:rPr>
  </w:style>
  <w:style w:type="paragraph" w:styleId="Jegyzetszveg">
    <w:name w:val="annotation text"/>
    <w:basedOn w:val="Norml"/>
    <w:link w:val="JegyzetszvegChar"/>
    <w:uiPriority w:val="99"/>
    <w:semiHidden/>
    <w:unhideWhenUsed/>
    <w:rsid w:val="00353B49"/>
    <w:rPr>
      <w:sz w:val="20"/>
      <w:szCs w:val="20"/>
    </w:rPr>
  </w:style>
  <w:style w:type="character" w:customStyle="1" w:styleId="JegyzetszvegChar">
    <w:name w:val="Jegyzetszöveg Char"/>
    <w:basedOn w:val="Bekezdsalapbettpusa"/>
    <w:link w:val="Jegyzetszveg"/>
    <w:uiPriority w:val="99"/>
    <w:semiHidden/>
    <w:rsid w:val="00353B49"/>
  </w:style>
  <w:style w:type="paragraph" w:styleId="Megjegyzstrgya">
    <w:name w:val="annotation subject"/>
    <w:basedOn w:val="Jegyzetszveg"/>
    <w:next w:val="Jegyzetszveg"/>
    <w:link w:val="MegjegyzstrgyaChar"/>
    <w:uiPriority w:val="99"/>
    <w:semiHidden/>
    <w:unhideWhenUsed/>
    <w:rsid w:val="00353B49"/>
    <w:rPr>
      <w:b/>
      <w:bCs/>
      <w:lang w:val="x-none" w:eastAsia="x-none"/>
    </w:rPr>
  </w:style>
  <w:style w:type="character" w:customStyle="1" w:styleId="MegjegyzstrgyaChar">
    <w:name w:val="Megjegyzés tárgya Char"/>
    <w:link w:val="Megjegyzstrgya"/>
    <w:uiPriority w:val="99"/>
    <w:semiHidden/>
    <w:rsid w:val="00353B49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20464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yperlink" Target="http://www.mokk.skanzen.hu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mailto:kajari.gabi@skanzen.hu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mokk.skanzen.hu/muzeumi-a-la-carte.html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hyperlink" Target="http://www.mokk.muzeumokmindenkinek.hu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mokk.muzeumokmindenkinek.hu" TargetMode="External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ADB8372-096D-4F0E-8F23-8412F306960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1199</Words>
  <Characters>8278</Characters>
  <Application>Microsoft Office Word</Application>
  <DocSecurity>0</DocSecurity>
  <Lines>68</Lines>
  <Paragraphs>18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>ADATLAP</vt:lpstr>
    </vt:vector>
  </TitlesOfParts>
  <Company>office2003</Company>
  <LinksUpToDate>false</LinksUpToDate>
  <CharactersWithSpaces>9459</CharactersWithSpaces>
  <SharedDoc>false</SharedDoc>
  <HLinks>
    <vt:vector size="36" baseType="variant">
      <vt:variant>
        <vt:i4>3670074</vt:i4>
      </vt:variant>
      <vt:variant>
        <vt:i4>15</vt:i4>
      </vt:variant>
      <vt:variant>
        <vt:i4>0</vt:i4>
      </vt:variant>
      <vt:variant>
        <vt:i4>5</vt:i4>
      </vt:variant>
      <vt:variant>
        <vt:lpwstr>http://www.mokk.skanzen.hu/</vt:lpwstr>
      </vt:variant>
      <vt:variant>
        <vt:lpwstr/>
      </vt:variant>
      <vt:variant>
        <vt:i4>1638401</vt:i4>
      </vt:variant>
      <vt:variant>
        <vt:i4>12</vt:i4>
      </vt:variant>
      <vt:variant>
        <vt:i4>0</vt:i4>
      </vt:variant>
      <vt:variant>
        <vt:i4>5</vt:i4>
      </vt:variant>
      <vt:variant>
        <vt:lpwstr>http://mokk.skanzen.hu/regisztracio-es-szerkesztofelulet-muzeumoknak.html</vt:lpwstr>
      </vt:variant>
      <vt:variant>
        <vt:lpwstr/>
      </vt:variant>
      <vt:variant>
        <vt:i4>3145761</vt:i4>
      </vt:variant>
      <vt:variant>
        <vt:i4>9</vt:i4>
      </vt:variant>
      <vt:variant>
        <vt:i4>0</vt:i4>
      </vt:variant>
      <vt:variant>
        <vt:i4>5</vt:i4>
      </vt:variant>
      <vt:variant>
        <vt:lpwstr>http://mokk.skanzen.hu/muzeumi-a-la-carte.html</vt:lpwstr>
      </vt:variant>
      <vt:variant>
        <vt:lpwstr/>
      </vt:variant>
      <vt:variant>
        <vt:i4>2162745</vt:i4>
      </vt:variant>
      <vt:variant>
        <vt:i4>6</vt:i4>
      </vt:variant>
      <vt:variant>
        <vt:i4>0</vt:i4>
      </vt:variant>
      <vt:variant>
        <vt:i4>5</vt:i4>
      </vt:variant>
      <vt:variant>
        <vt:lpwstr>http://www.mokk.muzeumokmindenkinek.hu/</vt:lpwstr>
      </vt:variant>
      <vt:variant>
        <vt:lpwstr/>
      </vt:variant>
      <vt:variant>
        <vt:i4>2162745</vt:i4>
      </vt:variant>
      <vt:variant>
        <vt:i4>3</vt:i4>
      </vt:variant>
      <vt:variant>
        <vt:i4>0</vt:i4>
      </vt:variant>
      <vt:variant>
        <vt:i4>5</vt:i4>
      </vt:variant>
      <vt:variant>
        <vt:lpwstr>http://www.mokk.muzeumokmindenkinek.hu/</vt:lpwstr>
      </vt:variant>
      <vt:variant>
        <vt:lpwstr/>
      </vt:variant>
      <vt:variant>
        <vt:i4>2162745</vt:i4>
      </vt:variant>
      <vt:variant>
        <vt:i4>0</vt:i4>
      </vt:variant>
      <vt:variant>
        <vt:i4>0</vt:i4>
      </vt:variant>
      <vt:variant>
        <vt:i4>5</vt:i4>
      </vt:variant>
      <vt:variant>
        <vt:lpwstr>http://www.mokk.muzeumokmindenkinek.hu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ATLAP</dc:title>
  <dc:subject/>
  <dc:creator>.</dc:creator>
  <cp:keywords/>
  <cp:lastModifiedBy>Rudolf Eszter</cp:lastModifiedBy>
  <cp:revision>4</cp:revision>
  <cp:lastPrinted>2022-06-13T13:02:00Z</cp:lastPrinted>
  <dcterms:created xsi:type="dcterms:W3CDTF">2023-06-13T11:32:00Z</dcterms:created>
  <dcterms:modified xsi:type="dcterms:W3CDTF">2023-06-16T13:03:00Z</dcterms:modified>
</cp:coreProperties>
</file>